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72D33" w14:textId="28C44FB6" w:rsidR="001B35A0" w:rsidRPr="00314927" w:rsidRDefault="003F0500">
      <w:pPr>
        <w:pStyle w:val="af0"/>
        <w:snapToGrid w:val="0"/>
        <w:spacing w:line="360" w:lineRule="auto"/>
        <w:ind w:firstLine="880"/>
        <w:rPr>
          <w:rFonts w:ascii="Times New Roman" w:hAnsi="Times New Roman" w:cs="Times New Roman"/>
          <w:sz w:val="44"/>
        </w:rPr>
      </w:pPr>
      <w:r w:rsidRPr="00314927">
        <w:rPr>
          <w:rFonts w:ascii="Times New Roman" w:hAnsi="Times New Roman" w:cs="Times New Roman"/>
          <w:sz w:val="44"/>
        </w:rPr>
        <w:t>第</w:t>
      </w:r>
      <w:r w:rsidR="009C5BD6" w:rsidRPr="00314927">
        <w:rPr>
          <w:rFonts w:ascii="Times New Roman" w:hAnsi="Times New Roman" w:cs="Times New Roman"/>
          <w:sz w:val="44"/>
        </w:rPr>
        <w:t>X</w:t>
      </w:r>
      <w:r w:rsidRPr="00314927">
        <w:rPr>
          <w:rFonts w:ascii="Times New Roman" w:hAnsi="Times New Roman" w:cs="Times New Roman"/>
          <w:sz w:val="44"/>
        </w:rPr>
        <w:t>周工作汇报</w:t>
      </w:r>
    </w:p>
    <w:p w14:paraId="418DE7C7" w14:textId="60A025BD" w:rsidR="001B35A0" w:rsidRPr="00314927" w:rsidRDefault="003F0500">
      <w:pPr>
        <w:pStyle w:val="ad"/>
        <w:snapToGrid w:val="0"/>
        <w:spacing w:after="240" w:line="360" w:lineRule="auto"/>
        <w:ind w:firstLine="482"/>
        <w:jc w:val="right"/>
        <w:rPr>
          <w:rFonts w:ascii="Times New Roman" w:hAnsi="Times New Roman" w:cs="Times New Roman"/>
        </w:rPr>
      </w:pPr>
      <w:r w:rsidRPr="00314927">
        <w:rPr>
          <w:rFonts w:ascii="Times New Roman" w:hAnsi="Times New Roman" w:cs="Times New Roman"/>
        </w:rPr>
        <w:t>202</w:t>
      </w:r>
      <w:r w:rsidR="001C7E30">
        <w:rPr>
          <w:rFonts w:ascii="Times New Roman" w:hAnsi="Times New Roman" w:cs="Times New Roman"/>
        </w:rPr>
        <w:t>1</w:t>
      </w:r>
      <w:r w:rsidRPr="00314927">
        <w:rPr>
          <w:rFonts w:ascii="Times New Roman" w:hAnsi="Times New Roman" w:cs="Times New Roman"/>
        </w:rPr>
        <w:t>年</w:t>
      </w:r>
      <w:r w:rsidR="001C7E30">
        <w:rPr>
          <w:rFonts w:ascii="Times New Roman" w:hAnsi="Times New Roman" w:cs="Times New Roman"/>
        </w:rPr>
        <w:t>6</w:t>
      </w:r>
      <w:r w:rsidRPr="00314927">
        <w:rPr>
          <w:rFonts w:ascii="Times New Roman" w:hAnsi="Times New Roman" w:cs="Times New Roman"/>
        </w:rPr>
        <w:t>月</w:t>
      </w:r>
      <w:r w:rsidR="001C7E30">
        <w:rPr>
          <w:rFonts w:ascii="Times New Roman" w:hAnsi="Times New Roman" w:cs="Times New Roman"/>
        </w:rPr>
        <w:t>28</w:t>
      </w:r>
      <w:r w:rsidRPr="00314927">
        <w:rPr>
          <w:rFonts w:ascii="Times New Roman" w:hAnsi="Times New Roman" w:cs="Times New Roman"/>
        </w:rPr>
        <w:t>日</w:t>
      </w:r>
      <w:r w:rsidRPr="00314927">
        <w:rPr>
          <w:rFonts w:ascii="Times New Roman" w:hAnsi="Times New Roman" w:cs="Times New Roman"/>
        </w:rPr>
        <w:t>-202</w:t>
      </w:r>
      <w:r w:rsidR="001C7E30">
        <w:rPr>
          <w:rFonts w:ascii="Times New Roman" w:hAnsi="Times New Roman" w:cs="Times New Roman"/>
        </w:rPr>
        <w:t>1</w:t>
      </w:r>
      <w:r w:rsidRPr="00314927">
        <w:rPr>
          <w:rFonts w:ascii="Times New Roman" w:hAnsi="Times New Roman" w:cs="Times New Roman"/>
        </w:rPr>
        <w:t>年</w:t>
      </w:r>
      <w:r w:rsidR="001C7E30">
        <w:rPr>
          <w:rFonts w:ascii="Times New Roman" w:hAnsi="Times New Roman" w:cs="Times New Roman"/>
        </w:rPr>
        <w:t>7</w:t>
      </w:r>
      <w:r w:rsidRPr="00314927">
        <w:rPr>
          <w:rFonts w:ascii="Times New Roman" w:hAnsi="Times New Roman" w:cs="Times New Roman"/>
        </w:rPr>
        <w:t>月</w:t>
      </w:r>
      <w:r w:rsidR="001C7E30">
        <w:rPr>
          <w:rFonts w:ascii="Times New Roman" w:hAnsi="Times New Roman" w:cs="Times New Roman"/>
        </w:rPr>
        <w:t>2</w:t>
      </w:r>
      <w:r w:rsidRPr="00314927">
        <w:rPr>
          <w:rFonts w:ascii="Times New Roman" w:hAnsi="Times New Roman" w:cs="Times New Roman"/>
        </w:rPr>
        <w:t>日</w:t>
      </w:r>
    </w:p>
    <w:p w14:paraId="7C01867F" w14:textId="77777777" w:rsidR="001B35A0" w:rsidRPr="00314927" w:rsidRDefault="003F0500">
      <w:pPr>
        <w:pStyle w:val="1"/>
        <w:spacing w:line="360" w:lineRule="auto"/>
      </w:pPr>
      <w:r w:rsidRPr="00314927">
        <w:t>研究工作</w:t>
      </w:r>
    </w:p>
    <w:p w14:paraId="6191A1BB" w14:textId="77777777" w:rsidR="001B35A0" w:rsidRPr="00314927" w:rsidRDefault="003F0500">
      <w:pPr>
        <w:spacing w:line="360" w:lineRule="auto"/>
        <w:ind w:firstLineChars="200" w:firstLine="480"/>
        <w:rPr>
          <w:rFonts w:ascii="Times New Roman" w:eastAsia="宋体" w:hAnsi="Times New Roman" w:cs="Times New Roman"/>
          <w:sz w:val="24"/>
          <w:szCs w:val="24"/>
        </w:rPr>
      </w:pPr>
      <w:r w:rsidRPr="00314927">
        <w:rPr>
          <w:rFonts w:ascii="Times New Roman" w:eastAsia="宋体" w:hAnsi="Times New Roman" w:cs="Times New Roman"/>
          <w:sz w:val="24"/>
          <w:szCs w:val="24"/>
        </w:rPr>
        <w:t>本周各方向的具体研究工作完成情况如下：</w:t>
      </w:r>
    </w:p>
    <w:p w14:paraId="6F1D1C43" w14:textId="50EC42AE" w:rsidR="001B35A0" w:rsidRPr="00314927" w:rsidRDefault="007672DC" w:rsidP="00E70D2D">
      <w:pPr>
        <w:pStyle w:val="2"/>
      </w:pPr>
      <w:r w:rsidRPr="00314927">
        <w:t>学习</w:t>
      </w:r>
      <w:r w:rsidRPr="00314927">
        <w:t>Spring Cloud</w:t>
      </w:r>
      <w:r w:rsidRPr="00314927">
        <w:t>框架</w:t>
      </w:r>
      <w:r w:rsidRPr="00314927">
        <w:t>——</w:t>
      </w:r>
      <w:r w:rsidRPr="00314927">
        <w:t>刘雨晴</w:t>
      </w:r>
    </w:p>
    <w:p w14:paraId="055BA92C" w14:textId="37F88DAA" w:rsidR="007672DC" w:rsidRDefault="00E70D2D" w:rsidP="00A823DC">
      <w:pPr>
        <w:spacing w:line="360" w:lineRule="auto"/>
        <w:ind w:firstLineChars="200" w:firstLine="480"/>
        <w:rPr>
          <w:rFonts w:ascii="Times New Roman" w:eastAsia="宋体" w:hAnsi="Times New Roman" w:cs="Times New Roman"/>
          <w:sz w:val="24"/>
          <w:szCs w:val="24"/>
        </w:rPr>
      </w:pPr>
      <w:r w:rsidRPr="00314927">
        <w:rPr>
          <w:rFonts w:ascii="Times New Roman" w:eastAsia="宋体" w:hAnsi="Times New Roman" w:cs="Times New Roman"/>
          <w:sz w:val="24"/>
          <w:szCs w:val="24"/>
        </w:rPr>
        <w:t>本周刘雨晴同学在之前学习的基础之上，进一步学习了</w:t>
      </w:r>
      <w:r w:rsidRPr="00314927">
        <w:rPr>
          <w:rFonts w:ascii="Times New Roman" w:eastAsia="宋体" w:hAnsi="Times New Roman" w:cs="Times New Roman"/>
          <w:sz w:val="24"/>
          <w:szCs w:val="24"/>
        </w:rPr>
        <w:t>Spring Cloud</w:t>
      </w:r>
      <w:r w:rsidRPr="00314927">
        <w:rPr>
          <w:rFonts w:ascii="Times New Roman" w:eastAsia="宋体" w:hAnsi="Times New Roman" w:cs="Times New Roman"/>
          <w:sz w:val="24"/>
          <w:szCs w:val="24"/>
        </w:rPr>
        <w:t>微服务框架，详细了解关于</w:t>
      </w:r>
      <w:r w:rsidRPr="00314927">
        <w:rPr>
          <w:rFonts w:ascii="Times New Roman" w:eastAsia="宋体" w:hAnsi="Times New Roman" w:cs="Times New Roman"/>
          <w:sz w:val="24"/>
          <w:szCs w:val="24"/>
        </w:rPr>
        <w:t>Config</w:t>
      </w:r>
      <w:r w:rsidRPr="00314927">
        <w:rPr>
          <w:rFonts w:ascii="Times New Roman" w:eastAsia="宋体" w:hAnsi="Times New Roman" w:cs="Times New Roman"/>
          <w:sz w:val="24"/>
          <w:szCs w:val="24"/>
        </w:rPr>
        <w:t>、</w:t>
      </w:r>
      <w:r w:rsidRPr="00314927">
        <w:rPr>
          <w:rFonts w:ascii="Times New Roman" w:eastAsia="宋体" w:hAnsi="Times New Roman" w:cs="Times New Roman"/>
          <w:sz w:val="24"/>
          <w:szCs w:val="24"/>
        </w:rPr>
        <w:t>Zuul</w:t>
      </w:r>
      <w:r w:rsidRPr="00314927">
        <w:rPr>
          <w:rFonts w:ascii="Times New Roman" w:eastAsia="宋体" w:hAnsi="Times New Roman" w:cs="Times New Roman"/>
          <w:sz w:val="24"/>
          <w:szCs w:val="24"/>
        </w:rPr>
        <w:t>、</w:t>
      </w:r>
      <w:r w:rsidRPr="00314927">
        <w:rPr>
          <w:rFonts w:ascii="Times New Roman" w:eastAsia="宋体" w:hAnsi="Times New Roman" w:cs="Times New Roman"/>
          <w:sz w:val="24"/>
          <w:szCs w:val="24"/>
        </w:rPr>
        <w:t>Bus</w:t>
      </w:r>
      <w:r w:rsidRPr="00314927">
        <w:rPr>
          <w:rFonts w:ascii="Times New Roman" w:eastAsia="宋体" w:hAnsi="Times New Roman" w:cs="Times New Roman"/>
          <w:sz w:val="24"/>
          <w:szCs w:val="24"/>
        </w:rPr>
        <w:t>等组件，熟悉了微服务架构在实际中所遇到各方面问题及其解决方案。</w:t>
      </w:r>
    </w:p>
    <w:p w14:paraId="2CD62F70" w14:textId="77777777" w:rsidR="00694997" w:rsidRPr="00314927" w:rsidRDefault="00694997" w:rsidP="00694997">
      <w:pPr>
        <w:pStyle w:val="2"/>
      </w:pPr>
      <w:r w:rsidRPr="00314927">
        <w:t>学习</w:t>
      </w:r>
      <w:r w:rsidRPr="00314927">
        <w:t>Kubernetes in Action——</w:t>
      </w:r>
      <w:r w:rsidRPr="00314927">
        <w:t>尚超</w:t>
      </w:r>
    </w:p>
    <w:p w14:paraId="555F94B0" w14:textId="762664F5" w:rsidR="0051545D" w:rsidRPr="0051545D" w:rsidRDefault="0051545D" w:rsidP="00A823DC">
      <w:pPr>
        <w:spacing w:line="360" w:lineRule="auto"/>
        <w:ind w:firstLineChars="200" w:firstLine="480"/>
        <w:rPr>
          <w:rFonts w:ascii="Times New Roman" w:eastAsia="宋体" w:hAnsi="Times New Roman" w:cs="Times New Roman" w:hint="eastAsia"/>
          <w:sz w:val="24"/>
          <w:szCs w:val="24"/>
        </w:rPr>
      </w:pPr>
      <w:bookmarkStart w:id="0" w:name="_Hlk76308678"/>
      <w:r w:rsidRPr="0051545D">
        <w:rPr>
          <w:rFonts w:ascii="Times New Roman" w:eastAsia="宋体" w:hAnsi="Times New Roman" w:cs="Times New Roman" w:hint="eastAsia"/>
          <w:sz w:val="24"/>
          <w:szCs w:val="24"/>
        </w:rPr>
        <w:t>本周</w:t>
      </w:r>
      <w:r w:rsidR="008E3446">
        <w:rPr>
          <w:rFonts w:ascii="Times New Roman" w:eastAsia="宋体" w:hAnsi="Times New Roman" w:cs="Times New Roman" w:hint="eastAsia"/>
          <w:sz w:val="24"/>
          <w:szCs w:val="24"/>
        </w:rPr>
        <w:t>尚超同学</w:t>
      </w:r>
      <w:r w:rsidRPr="0051545D">
        <w:rPr>
          <w:rFonts w:ascii="Times New Roman" w:eastAsia="宋体" w:hAnsi="Times New Roman" w:cs="Times New Roman" w:hint="eastAsia"/>
          <w:sz w:val="24"/>
          <w:szCs w:val="24"/>
        </w:rPr>
        <w:t>继续学习</w:t>
      </w:r>
      <w:r w:rsidRPr="0051545D">
        <w:rPr>
          <w:rFonts w:ascii="Times New Roman" w:eastAsia="宋体" w:hAnsi="Times New Roman" w:cs="Times New Roman" w:hint="eastAsia"/>
          <w:sz w:val="24"/>
          <w:szCs w:val="24"/>
        </w:rPr>
        <w:t>Kubernetes in action</w:t>
      </w:r>
      <w:r w:rsidRPr="0051545D">
        <w:rPr>
          <w:rFonts w:ascii="Times New Roman" w:eastAsia="宋体" w:hAnsi="Times New Roman" w:cs="Times New Roman" w:hint="eastAsia"/>
          <w:sz w:val="24"/>
          <w:szCs w:val="24"/>
        </w:rPr>
        <w:t>，学习了在</w:t>
      </w:r>
      <w:r w:rsidRPr="0051545D">
        <w:rPr>
          <w:rFonts w:ascii="Times New Roman" w:eastAsia="宋体" w:hAnsi="Times New Roman" w:cs="Times New Roman" w:hint="eastAsia"/>
          <w:sz w:val="24"/>
          <w:szCs w:val="24"/>
        </w:rPr>
        <w:t>k8s</w:t>
      </w:r>
      <w:r w:rsidRPr="0051545D">
        <w:rPr>
          <w:rFonts w:ascii="Times New Roman" w:eastAsia="宋体" w:hAnsi="Times New Roman" w:cs="Times New Roman" w:hint="eastAsia"/>
          <w:sz w:val="24"/>
          <w:szCs w:val="24"/>
        </w:rPr>
        <w:t>中的持久化方案</w:t>
      </w:r>
      <w:r w:rsidRPr="0051545D">
        <w:rPr>
          <w:rFonts w:ascii="Times New Roman" w:eastAsia="宋体" w:hAnsi="Times New Roman" w:cs="Times New Roman" w:hint="eastAsia"/>
          <w:sz w:val="24"/>
          <w:szCs w:val="24"/>
        </w:rPr>
        <w:t>Volume</w:t>
      </w:r>
      <w:r w:rsidRPr="0051545D">
        <w:rPr>
          <w:rFonts w:ascii="Times New Roman" w:eastAsia="宋体" w:hAnsi="Times New Roman" w:cs="Times New Roman" w:hint="eastAsia"/>
          <w:sz w:val="24"/>
          <w:szCs w:val="24"/>
        </w:rPr>
        <w:t>。</w:t>
      </w:r>
      <w:r w:rsidRPr="0051545D">
        <w:rPr>
          <w:rFonts w:ascii="Times New Roman" w:eastAsia="宋体" w:hAnsi="Times New Roman" w:cs="Times New Roman" w:hint="eastAsia"/>
          <w:sz w:val="24"/>
          <w:szCs w:val="24"/>
        </w:rPr>
        <w:t>PersistentVolumes</w:t>
      </w:r>
      <w:r w:rsidRPr="0051545D">
        <w:rPr>
          <w:rFonts w:ascii="Times New Roman" w:eastAsia="宋体" w:hAnsi="Times New Roman" w:cs="Times New Roman" w:hint="eastAsia"/>
          <w:sz w:val="24"/>
          <w:szCs w:val="24"/>
        </w:rPr>
        <w:t>以及</w:t>
      </w:r>
      <w:r w:rsidRPr="0051545D">
        <w:rPr>
          <w:rFonts w:ascii="Times New Roman" w:eastAsia="宋体" w:hAnsi="Times New Roman" w:cs="Times New Roman" w:hint="eastAsia"/>
          <w:sz w:val="24"/>
          <w:szCs w:val="24"/>
        </w:rPr>
        <w:t>PersistentVolumesClaims</w:t>
      </w:r>
      <w:r w:rsidRPr="0051545D">
        <w:rPr>
          <w:rFonts w:ascii="Times New Roman" w:eastAsia="宋体" w:hAnsi="Times New Roman" w:cs="Times New Roman" w:hint="eastAsia"/>
          <w:sz w:val="24"/>
          <w:szCs w:val="24"/>
        </w:rPr>
        <w:t>的基本原理等。</w:t>
      </w:r>
    </w:p>
    <w:bookmarkEnd w:id="0"/>
    <w:p w14:paraId="4D5C32A7" w14:textId="11EC4745" w:rsidR="00F65464" w:rsidRDefault="00353E78" w:rsidP="00F65464">
      <w:pPr>
        <w:pStyle w:val="2"/>
      </w:pPr>
      <w:r>
        <w:rPr>
          <w:rFonts w:hint="eastAsia"/>
        </w:rPr>
        <w:t>弹性伸缩方法分析</w:t>
      </w:r>
      <w:r w:rsidR="00F65464" w:rsidRPr="00314927">
        <w:t>——</w:t>
      </w:r>
      <w:r w:rsidR="00454D7F">
        <w:rPr>
          <w:rFonts w:hint="eastAsia"/>
        </w:rPr>
        <w:t>佘嘉洛</w:t>
      </w:r>
    </w:p>
    <w:p w14:paraId="126CEE43" w14:textId="301F395C" w:rsidR="00B50F43" w:rsidRDefault="00B50F43" w:rsidP="00B50F43">
      <w:pPr>
        <w:spacing w:line="360" w:lineRule="auto"/>
        <w:ind w:firstLineChars="200" w:firstLine="480"/>
        <w:rPr>
          <w:rFonts w:ascii="Times New Roman" w:eastAsia="宋体" w:hAnsi="Times New Roman" w:cs="Times New Roman"/>
          <w:sz w:val="24"/>
          <w:szCs w:val="24"/>
        </w:rPr>
      </w:pPr>
      <w:r w:rsidRPr="0051545D">
        <w:rPr>
          <w:rFonts w:ascii="Times New Roman" w:eastAsia="宋体" w:hAnsi="Times New Roman" w:cs="Times New Roman" w:hint="eastAsia"/>
          <w:sz w:val="24"/>
          <w:szCs w:val="24"/>
        </w:rPr>
        <w:t>本周</w:t>
      </w:r>
      <w:r>
        <w:rPr>
          <w:rFonts w:ascii="Times New Roman" w:eastAsia="宋体" w:hAnsi="Times New Roman" w:cs="Times New Roman" w:hint="eastAsia"/>
          <w:sz w:val="24"/>
          <w:szCs w:val="24"/>
        </w:rPr>
        <w:t>佘嘉洛同学对</w:t>
      </w:r>
      <w:r w:rsidR="00FF61BB">
        <w:rPr>
          <w:rFonts w:ascii="Times New Roman" w:eastAsia="宋体" w:hAnsi="Times New Roman" w:cs="Times New Roman" w:hint="eastAsia"/>
          <w:sz w:val="24"/>
          <w:szCs w:val="24"/>
        </w:rPr>
        <w:t>常见的弹性伸缩方法进行了调研，通过阅读相关弹性伸缩综述</w:t>
      </w:r>
      <w:r w:rsidR="00C4758F">
        <w:rPr>
          <w:rFonts w:ascii="Times New Roman" w:eastAsia="宋体" w:hAnsi="Times New Roman" w:cs="Times New Roman" w:hint="eastAsia"/>
          <w:sz w:val="24"/>
          <w:szCs w:val="24"/>
        </w:rPr>
        <w:t>，完成了对弹性伸缩常见方法的初步的分析。</w:t>
      </w:r>
    </w:p>
    <w:p w14:paraId="38E858B6" w14:textId="30009174" w:rsidR="00C4758F" w:rsidRPr="0051545D" w:rsidRDefault="00241295" w:rsidP="00B50F43">
      <w:pPr>
        <w:spacing w:line="360" w:lineRule="auto"/>
        <w:ind w:firstLineChars="200" w:firstLine="480"/>
        <w:rPr>
          <w:rFonts w:ascii="Times New Roman" w:eastAsia="宋体" w:hAnsi="Times New Roman" w:cs="Times New Roman" w:hint="eastAsia"/>
          <w:sz w:val="24"/>
          <w:szCs w:val="24"/>
        </w:rPr>
      </w:pPr>
      <w:hyperlink r:id="rId9" w:history="1">
        <w:r w:rsidRPr="00241295">
          <w:rPr>
            <w:rStyle w:val="af6"/>
            <w:rFonts w:ascii="Times New Roman" w:eastAsia="宋体" w:hAnsi="Times New Roman" w:cs="Times New Roman" w:hint="eastAsia"/>
            <w:sz w:val="24"/>
            <w:szCs w:val="24"/>
          </w:rPr>
          <w:t>1.</w:t>
        </w:r>
        <w:r w:rsidRPr="00241295">
          <w:rPr>
            <w:rStyle w:val="af6"/>
            <w:rFonts w:ascii="Times New Roman" w:eastAsia="宋体" w:hAnsi="Times New Roman" w:cs="Times New Roman" w:hint="eastAsia"/>
            <w:sz w:val="24"/>
            <w:szCs w:val="24"/>
          </w:rPr>
          <w:t>佘嘉洛</w:t>
        </w:r>
        <w:r w:rsidRPr="00241295">
          <w:rPr>
            <w:rStyle w:val="af6"/>
            <w:rFonts w:ascii="Times New Roman" w:eastAsia="宋体" w:hAnsi="Times New Roman" w:cs="Times New Roman" w:hint="eastAsia"/>
            <w:sz w:val="24"/>
            <w:szCs w:val="24"/>
          </w:rPr>
          <w:t>+</w:t>
        </w:r>
        <w:r w:rsidRPr="00241295">
          <w:rPr>
            <w:rStyle w:val="af6"/>
            <w:rFonts w:ascii="Times New Roman" w:eastAsia="宋体" w:hAnsi="Times New Roman" w:cs="Times New Roman" w:hint="eastAsia"/>
            <w:sz w:val="24"/>
            <w:szCs w:val="24"/>
          </w:rPr>
          <w:t>弹性伸缩算法初步调研</w:t>
        </w:r>
        <w:r w:rsidRPr="00241295">
          <w:rPr>
            <w:rStyle w:val="af6"/>
            <w:rFonts w:ascii="Times New Roman" w:eastAsia="宋体" w:hAnsi="Times New Roman" w:cs="Times New Roman" w:hint="eastAsia"/>
            <w:sz w:val="24"/>
            <w:szCs w:val="24"/>
          </w:rPr>
          <w:t>.docx</w:t>
        </w:r>
      </w:hyperlink>
    </w:p>
    <w:p w14:paraId="45B0FFA9" w14:textId="47770A58" w:rsidR="0038749E" w:rsidRPr="00314927" w:rsidRDefault="00130B9A" w:rsidP="0038749E">
      <w:pPr>
        <w:pStyle w:val="1"/>
        <w:spacing w:line="360" w:lineRule="auto"/>
      </w:pPr>
      <w:r w:rsidRPr="00314927">
        <w:t>工程</w:t>
      </w:r>
      <w:r w:rsidR="003F0500" w:rsidRPr="00314927">
        <w:t>进展</w:t>
      </w:r>
    </w:p>
    <w:p w14:paraId="520C430F" w14:textId="06F54AE3" w:rsidR="0038749E" w:rsidRDefault="007672DC" w:rsidP="00D86C08">
      <w:pPr>
        <w:pStyle w:val="2"/>
        <w:numPr>
          <w:ilvl w:val="1"/>
          <w:numId w:val="1"/>
        </w:numPr>
      </w:pPr>
      <w:r w:rsidRPr="00314927">
        <w:t>青岛旅游网站项目</w:t>
      </w:r>
      <w:r w:rsidRPr="00314927">
        <w:t>——</w:t>
      </w:r>
      <w:r w:rsidRPr="00314927">
        <w:t>刘雨晴</w:t>
      </w:r>
      <w:r w:rsidR="00713F81">
        <w:rPr>
          <w:rFonts w:hint="eastAsia"/>
        </w:rPr>
        <w:t>、尚超</w:t>
      </w:r>
    </w:p>
    <w:p w14:paraId="1E87B84B" w14:textId="2A13DBE7" w:rsidR="007E4657" w:rsidRDefault="007E4657" w:rsidP="007E4657">
      <w:pPr>
        <w:pStyle w:val="af8"/>
        <w:spacing w:line="360" w:lineRule="auto"/>
        <w:ind w:firstLine="480"/>
        <w:rPr>
          <w:rFonts w:ascii="Times New Roman" w:eastAsia="宋体" w:hAnsi="Times New Roman" w:cs="Times New Roman"/>
          <w:sz w:val="24"/>
          <w:szCs w:val="24"/>
        </w:rPr>
      </w:pPr>
      <w:r w:rsidRPr="00314927">
        <w:rPr>
          <w:rFonts w:ascii="Times New Roman" w:eastAsia="宋体" w:hAnsi="Times New Roman" w:cs="Times New Roman"/>
          <w:sz w:val="24"/>
          <w:szCs w:val="24"/>
        </w:rPr>
        <w:t>本周刘雨晴同学参加青岛旅游网站项目的开发，初步熟悉项目的需求，学习项目开发的前置知识</w:t>
      </w:r>
      <w:r w:rsidRPr="00314927">
        <w:rPr>
          <w:rFonts w:ascii="Times New Roman" w:eastAsia="宋体" w:hAnsi="Times New Roman" w:cs="Times New Roman"/>
          <w:sz w:val="24"/>
          <w:szCs w:val="24"/>
        </w:rPr>
        <w:t>Django</w:t>
      </w:r>
      <w:r w:rsidRPr="00314927">
        <w:rPr>
          <w:rFonts w:ascii="Times New Roman" w:eastAsia="宋体" w:hAnsi="Times New Roman" w:cs="Times New Roman"/>
          <w:sz w:val="24"/>
          <w:szCs w:val="24"/>
        </w:rPr>
        <w:t>框架，同时建立起项目开发的必要环境。</w:t>
      </w:r>
    </w:p>
    <w:p w14:paraId="56E7F42C" w14:textId="70A75259" w:rsidR="00531E26" w:rsidRPr="00F56A48" w:rsidRDefault="00531E26" w:rsidP="007E4657">
      <w:pPr>
        <w:pStyle w:val="af8"/>
        <w:spacing w:line="360" w:lineRule="auto"/>
        <w:ind w:firstLine="480"/>
        <w:rPr>
          <w:rFonts w:ascii="Times New Roman" w:eastAsia="宋体" w:hAnsi="Times New Roman" w:cs="Times New Roman" w:hint="eastAsia"/>
          <w:sz w:val="24"/>
          <w:szCs w:val="24"/>
        </w:rPr>
      </w:pPr>
      <w:r w:rsidRPr="00F65464">
        <w:rPr>
          <w:rFonts w:ascii="Times New Roman" w:eastAsia="宋体" w:hAnsi="Times New Roman" w:cs="Times New Roman" w:hint="eastAsia"/>
          <w:sz w:val="24"/>
          <w:szCs w:val="24"/>
        </w:rPr>
        <w:lastRenderedPageBreak/>
        <w:t>本周</w:t>
      </w:r>
      <w:r>
        <w:rPr>
          <w:rFonts w:ascii="Times New Roman" w:eastAsia="宋体" w:hAnsi="Times New Roman" w:cs="Times New Roman" w:hint="eastAsia"/>
          <w:sz w:val="24"/>
          <w:szCs w:val="24"/>
        </w:rPr>
        <w:t>尚超同学</w:t>
      </w:r>
      <w:r w:rsidRPr="00F65464">
        <w:rPr>
          <w:rFonts w:ascii="Times New Roman" w:eastAsia="宋体" w:hAnsi="Times New Roman" w:cs="Times New Roman" w:hint="eastAsia"/>
          <w:sz w:val="24"/>
          <w:szCs w:val="24"/>
        </w:rPr>
        <w:t>主要工作是熟悉了青岛旅游项目，搭建项目环境。并且开会讨论了青岛旅游项目的组织时间安排与任务分工。熟悉了</w:t>
      </w:r>
      <w:r w:rsidRPr="00F65464">
        <w:rPr>
          <w:rFonts w:ascii="Times New Roman" w:eastAsia="宋体" w:hAnsi="Times New Roman" w:cs="Times New Roman" w:hint="eastAsia"/>
          <w:sz w:val="24"/>
          <w:szCs w:val="24"/>
        </w:rPr>
        <w:t>Web</w:t>
      </w:r>
      <w:r w:rsidRPr="00F65464">
        <w:rPr>
          <w:rFonts w:ascii="Times New Roman" w:eastAsia="宋体" w:hAnsi="Times New Roman" w:cs="Times New Roman" w:hint="eastAsia"/>
          <w:sz w:val="24"/>
          <w:szCs w:val="24"/>
        </w:rPr>
        <w:t>框架</w:t>
      </w:r>
      <w:r w:rsidRPr="00F65464">
        <w:rPr>
          <w:rFonts w:ascii="Times New Roman" w:eastAsia="宋体" w:hAnsi="Times New Roman" w:cs="Times New Roman" w:hint="eastAsia"/>
          <w:sz w:val="24"/>
          <w:szCs w:val="24"/>
        </w:rPr>
        <w:t>Django</w:t>
      </w:r>
      <w:r w:rsidRPr="00F65464">
        <w:rPr>
          <w:rFonts w:ascii="Times New Roman" w:eastAsia="宋体" w:hAnsi="Times New Roman" w:cs="Times New Roman" w:hint="eastAsia"/>
          <w:sz w:val="24"/>
          <w:szCs w:val="24"/>
        </w:rPr>
        <w:t>的基本结构。</w:t>
      </w:r>
    </w:p>
    <w:p w14:paraId="7F637E2B" w14:textId="59D51FF4" w:rsidR="00130B9A" w:rsidRPr="00314927" w:rsidRDefault="00130B9A" w:rsidP="00130B9A">
      <w:pPr>
        <w:pStyle w:val="1"/>
        <w:spacing w:line="360" w:lineRule="auto"/>
      </w:pPr>
      <w:r w:rsidRPr="00314927">
        <w:t>项目进展</w:t>
      </w:r>
    </w:p>
    <w:p w14:paraId="6B9B5712" w14:textId="680FB8C8" w:rsidR="001B35A0" w:rsidRPr="00314927" w:rsidRDefault="007672DC">
      <w:pPr>
        <w:pStyle w:val="2"/>
        <w:numPr>
          <w:ilvl w:val="1"/>
          <w:numId w:val="1"/>
        </w:numPr>
        <w:spacing w:line="360" w:lineRule="auto"/>
        <w:ind w:left="709"/>
      </w:pPr>
      <w:r w:rsidRPr="00314927">
        <w:t>知识图谱技术</w:t>
      </w:r>
      <w:r w:rsidR="003F0500" w:rsidRPr="00314927">
        <w:t>报告文档</w:t>
      </w:r>
      <w:r w:rsidR="003F0500" w:rsidRPr="00314927">
        <w:t>——</w:t>
      </w:r>
      <w:r w:rsidR="00962841" w:rsidRPr="00314927">
        <w:t>刘雨晴</w:t>
      </w:r>
      <w:r w:rsidR="00962841">
        <w:rPr>
          <w:rFonts w:hint="eastAsia"/>
        </w:rPr>
        <w:t>、尚超、佘嘉洛</w:t>
      </w:r>
    </w:p>
    <w:p w14:paraId="790608BF" w14:textId="734335D5" w:rsidR="007672DC" w:rsidRDefault="003F0500" w:rsidP="007672DC">
      <w:pPr>
        <w:pStyle w:val="af8"/>
        <w:spacing w:line="360" w:lineRule="auto"/>
        <w:ind w:firstLine="480"/>
        <w:rPr>
          <w:rFonts w:ascii="Times New Roman" w:eastAsia="宋体" w:hAnsi="Times New Roman" w:cs="Times New Roman"/>
          <w:sz w:val="24"/>
          <w:szCs w:val="24"/>
        </w:rPr>
      </w:pPr>
      <w:r w:rsidRPr="00314927">
        <w:rPr>
          <w:rFonts w:ascii="Times New Roman" w:eastAsia="宋体" w:hAnsi="Times New Roman" w:cs="Times New Roman"/>
          <w:sz w:val="24"/>
          <w:szCs w:val="24"/>
        </w:rPr>
        <w:t>本周</w:t>
      </w:r>
      <w:r w:rsidR="00962841">
        <w:rPr>
          <w:rFonts w:ascii="Times New Roman" w:eastAsia="宋体" w:hAnsi="Times New Roman" w:cs="Times New Roman" w:hint="eastAsia"/>
          <w:sz w:val="24"/>
          <w:szCs w:val="24"/>
        </w:rPr>
        <w:t>刘雨晴、尚超和佘嘉洛</w:t>
      </w:r>
      <w:r w:rsidRPr="00314927">
        <w:rPr>
          <w:rFonts w:ascii="Times New Roman" w:eastAsia="宋体" w:hAnsi="Times New Roman" w:cs="Times New Roman"/>
          <w:sz w:val="24"/>
          <w:szCs w:val="24"/>
        </w:rPr>
        <w:t>同学</w:t>
      </w:r>
      <w:r w:rsidR="007672DC" w:rsidRPr="00314927">
        <w:rPr>
          <w:rFonts w:ascii="Times New Roman" w:eastAsia="宋体" w:hAnsi="Times New Roman" w:cs="Times New Roman"/>
          <w:sz w:val="24"/>
          <w:szCs w:val="24"/>
        </w:rPr>
        <w:t>编写知识图谱项目中关于知识图谱创建和知识融合的技术现状说明并提出相应的可行技术方案</w:t>
      </w:r>
      <w:r w:rsidRPr="00314927">
        <w:rPr>
          <w:rFonts w:ascii="Times New Roman" w:eastAsia="宋体" w:hAnsi="Times New Roman" w:cs="Times New Roman"/>
          <w:sz w:val="24"/>
          <w:szCs w:val="24"/>
        </w:rPr>
        <w:t>，完成初步版本。</w:t>
      </w:r>
      <w:bookmarkStart w:id="1" w:name="_Hlk76304514"/>
    </w:p>
    <w:p w14:paraId="74752C6E" w14:textId="0AFBCAAF" w:rsidR="008B1417" w:rsidRPr="00314927" w:rsidRDefault="00DE5C3E" w:rsidP="007672DC">
      <w:pPr>
        <w:pStyle w:val="af8"/>
        <w:spacing w:line="360" w:lineRule="auto"/>
        <w:ind w:firstLine="480"/>
        <w:rPr>
          <w:rFonts w:ascii="Times New Roman" w:eastAsia="宋体" w:hAnsi="Times New Roman" w:cs="Times New Roman" w:hint="eastAsia"/>
          <w:sz w:val="24"/>
          <w:szCs w:val="24"/>
        </w:rPr>
      </w:pPr>
      <w:hyperlink r:id="rId10" w:history="1">
        <w:r w:rsidRPr="00DE5C3E">
          <w:rPr>
            <w:rStyle w:val="af6"/>
            <w:rFonts w:ascii="Times New Roman" w:eastAsia="宋体" w:hAnsi="Times New Roman" w:cs="Times New Roman" w:hint="eastAsia"/>
            <w:sz w:val="24"/>
            <w:szCs w:val="24"/>
          </w:rPr>
          <w:t>2.</w:t>
        </w:r>
        <w:r w:rsidRPr="00DE5C3E">
          <w:rPr>
            <w:rStyle w:val="af6"/>
            <w:rFonts w:ascii="Times New Roman" w:eastAsia="宋体" w:hAnsi="Times New Roman" w:cs="Times New Roman" w:hint="eastAsia"/>
            <w:sz w:val="24"/>
            <w:szCs w:val="24"/>
          </w:rPr>
          <w:t>研一</w:t>
        </w:r>
        <w:r w:rsidRPr="00DE5C3E">
          <w:rPr>
            <w:rStyle w:val="af6"/>
            <w:rFonts w:ascii="Times New Roman" w:eastAsia="宋体" w:hAnsi="Times New Roman" w:cs="Times New Roman" w:hint="eastAsia"/>
            <w:sz w:val="24"/>
            <w:szCs w:val="24"/>
          </w:rPr>
          <w:t>+</w:t>
        </w:r>
        <w:r w:rsidRPr="00DE5C3E">
          <w:rPr>
            <w:rStyle w:val="af6"/>
            <w:rFonts w:ascii="Times New Roman" w:eastAsia="宋体" w:hAnsi="Times New Roman" w:cs="Times New Roman" w:hint="eastAsia"/>
            <w:sz w:val="24"/>
            <w:szCs w:val="24"/>
          </w:rPr>
          <w:t>知识库构建方案</w:t>
        </w:r>
        <w:r w:rsidRPr="00DE5C3E">
          <w:rPr>
            <w:rStyle w:val="af6"/>
            <w:rFonts w:ascii="Times New Roman" w:eastAsia="宋体" w:hAnsi="Times New Roman" w:cs="Times New Roman" w:hint="eastAsia"/>
            <w:sz w:val="24"/>
            <w:szCs w:val="24"/>
          </w:rPr>
          <w:t>-V1.0.docx</w:t>
        </w:r>
      </w:hyperlink>
    </w:p>
    <w:bookmarkEnd w:id="1"/>
    <w:p w14:paraId="741D0F09" w14:textId="7F166498" w:rsidR="001B35A0" w:rsidRPr="00314927" w:rsidRDefault="003F0500" w:rsidP="007672DC">
      <w:pPr>
        <w:pStyle w:val="1"/>
        <w:spacing w:line="360" w:lineRule="auto"/>
      </w:pPr>
      <w:r w:rsidRPr="00314927">
        <w:t>其它工作</w:t>
      </w:r>
    </w:p>
    <w:p w14:paraId="4AD2F18E" w14:textId="77777777" w:rsidR="001B35A0" w:rsidRPr="00314927" w:rsidRDefault="003F0500">
      <w:pPr>
        <w:pStyle w:val="1"/>
        <w:spacing w:line="360" w:lineRule="auto"/>
      </w:pPr>
      <w:r w:rsidRPr="00314927">
        <w:t>下周工作计划</w:t>
      </w:r>
    </w:p>
    <w:p w14:paraId="1989A776" w14:textId="77777777" w:rsidR="001B35A0" w:rsidRPr="00314927" w:rsidRDefault="003F0500">
      <w:pPr>
        <w:pStyle w:val="2"/>
        <w:numPr>
          <w:ilvl w:val="1"/>
          <w:numId w:val="1"/>
        </w:numPr>
        <w:spacing w:line="360" w:lineRule="auto"/>
      </w:pPr>
      <w:r w:rsidRPr="00314927">
        <w:t>学术方面</w:t>
      </w:r>
    </w:p>
    <w:p w14:paraId="50EA094C" w14:textId="2BB16F37" w:rsidR="001B35A0" w:rsidRDefault="0038749E">
      <w:pPr>
        <w:pStyle w:val="af8"/>
        <w:numPr>
          <w:ilvl w:val="0"/>
          <w:numId w:val="4"/>
        </w:numPr>
        <w:spacing w:line="360" w:lineRule="auto"/>
        <w:ind w:firstLineChars="0"/>
        <w:rPr>
          <w:rFonts w:ascii="Times New Roman" w:eastAsia="宋体" w:hAnsi="Times New Roman" w:cs="Times New Roman"/>
          <w:sz w:val="24"/>
          <w:szCs w:val="24"/>
        </w:rPr>
      </w:pPr>
      <w:r w:rsidRPr="00314927">
        <w:rPr>
          <w:rFonts w:ascii="Times New Roman" w:eastAsia="宋体" w:hAnsi="Times New Roman" w:cs="Times New Roman"/>
          <w:sz w:val="24"/>
          <w:szCs w:val="24"/>
        </w:rPr>
        <w:t>刘雨晴</w:t>
      </w:r>
      <w:r w:rsidR="003F0500" w:rsidRPr="00314927">
        <w:rPr>
          <w:rFonts w:ascii="Times New Roman" w:eastAsia="宋体" w:hAnsi="Times New Roman" w:cs="Times New Roman"/>
          <w:sz w:val="24"/>
          <w:szCs w:val="24"/>
        </w:rPr>
        <w:t>同学</w:t>
      </w:r>
      <w:r w:rsidRPr="00314927">
        <w:rPr>
          <w:rFonts w:ascii="Times New Roman" w:eastAsia="宋体" w:hAnsi="Times New Roman" w:cs="Times New Roman"/>
          <w:sz w:val="24"/>
          <w:szCs w:val="24"/>
        </w:rPr>
        <w:t>研究微服务的领域知识和</w:t>
      </w:r>
      <w:r w:rsidRPr="00314927">
        <w:rPr>
          <w:rFonts w:ascii="Times New Roman" w:eastAsia="宋体" w:hAnsi="Times New Roman" w:cs="Times New Roman"/>
          <w:sz w:val="24"/>
          <w:szCs w:val="24"/>
        </w:rPr>
        <w:t>K8s</w:t>
      </w:r>
      <w:r w:rsidRPr="00314927">
        <w:rPr>
          <w:rFonts w:ascii="Times New Roman" w:eastAsia="宋体" w:hAnsi="Times New Roman" w:cs="Times New Roman"/>
          <w:sz w:val="24"/>
          <w:szCs w:val="24"/>
        </w:rPr>
        <w:t>的基础知识</w:t>
      </w:r>
    </w:p>
    <w:p w14:paraId="51044D86" w14:textId="0B6E9928" w:rsidR="001E2FA3" w:rsidRDefault="001E2FA3">
      <w:pPr>
        <w:pStyle w:val="af8"/>
        <w:numPr>
          <w:ilvl w:val="0"/>
          <w:numId w:val="4"/>
        </w:numPr>
        <w:spacing w:line="36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尚超同学</w:t>
      </w:r>
      <w:r w:rsidRPr="001E2FA3">
        <w:rPr>
          <w:rFonts w:ascii="Times New Roman" w:eastAsia="宋体" w:hAnsi="Times New Roman" w:cs="Times New Roman" w:hint="eastAsia"/>
          <w:sz w:val="24"/>
          <w:szCs w:val="24"/>
        </w:rPr>
        <w:t>继续学习</w:t>
      </w:r>
      <w:r w:rsidRPr="001E2FA3">
        <w:rPr>
          <w:rFonts w:ascii="Times New Roman" w:eastAsia="宋体" w:hAnsi="Times New Roman" w:cs="Times New Roman" w:hint="eastAsia"/>
          <w:sz w:val="24"/>
          <w:szCs w:val="24"/>
        </w:rPr>
        <w:t xml:space="preserve">k8s in action </w:t>
      </w:r>
      <w:r w:rsidRPr="001E2FA3">
        <w:rPr>
          <w:rFonts w:ascii="Times New Roman" w:eastAsia="宋体" w:hAnsi="Times New Roman" w:cs="Times New Roman" w:hint="eastAsia"/>
          <w:sz w:val="24"/>
          <w:szCs w:val="24"/>
        </w:rPr>
        <w:t>以及相关基础知识，学习</w:t>
      </w:r>
      <w:r w:rsidRPr="001E2FA3">
        <w:rPr>
          <w:rFonts w:ascii="Times New Roman" w:eastAsia="宋体" w:hAnsi="Times New Roman" w:cs="Times New Roman" w:hint="eastAsia"/>
          <w:sz w:val="24"/>
          <w:szCs w:val="24"/>
        </w:rPr>
        <w:t>chaos mesh</w:t>
      </w:r>
      <w:r w:rsidRPr="001E2FA3">
        <w:rPr>
          <w:rFonts w:ascii="Times New Roman" w:eastAsia="宋体" w:hAnsi="Times New Roman" w:cs="Times New Roman" w:hint="eastAsia"/>
          <w:sz w:val="24"/>
          <w:szCs w:val="24"/>
        </w:rPr>
        <w:t>等混沌测试工具</w:t>
      </w:r>
    </w:p>
    <w:p w14:paraId="2CF64270" w14:textId="75B5C119" w:rsidR="00E41CE1" w:rsidRPr="00314927" w:rsidRDefault="00E41CE1">
      <w:pPr>
        <w:pStyle w:val="af8"/>
        <w:numPr>
          <w:ilvl w:val="0"/>
          <w:numId w:val="4"/>
        </w:numPr>
        <w:spacing w:line="36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佘嘉洛同学继续调研弹性伸缩常见算法</w:t>
      </w:r>
    </w:p>
    <w:p w14:paraId="1B908ABC" w14:textId="452C8FED" w:rsidR="001B35A0" w:rsidRPr="00314927" w:rsidRDefault="003F0500">
      <w:pPr>
        <w:pStyle w:val="2"/>
        <w:numPr>
          <w:ilvl w:val="1"/>
          <w:numId w:val="1"/>
        </w:numPr>
        <w:spacing w:line="360" w:lineRule="auto"/>
      </w:pPr>
      <w:r w:rsidRPr="00314927">
        <w:t>工程方面</w:t>
      </w:r>
    </w:p>
    <w:p w14:paraId="13271243" w14:textId="2AFC5D75" w:rsidR="001B35A0" w:rsidRPr="001E2FA3" w:rsidRDefault="0038749E">
      <w:pPr>
        <w:numPr>
          <w:ilvl w:val="0"/>
          <w:numId w:val="5"/>
        </w:numPr>
        <w:ind w:firstLine="0"/>
        <w:rPr>
          <w:rFonts w:ascii="Times New Roman" w:hAnsi="Times New Roman" w:cs="Times New Roman"/>
        </w:rPr>
      </w:pPr>
      <w:r w:rsidRPr="00314927">
        <w:rPr>
          <w:rFonts w:ascii="Times New Roman" w:hAnsi="Times New Roman" w:cs="Times New Roman"/>
          <w:sz w:val="24"/>
          <w:szCs w:val="24"/>
        </w:rPr>
        <w:t>刘雨晴</w:t>
      </w:r>
      <w:r w:rsidR="003F0500" w:rsidRPr="00314927">
        <w:rPr>
          <w:rFonts w:ascii="Times New Roman" w:hAnsi="Times New Roman" w:cs="Times New Roman"/>
          <w:sz w:val="24"/>
          <w:szCs w:val="24"/>
        </w:rPr>
        <w:t>同学将继续推进</w:t>
      </w:r>
      <w:r w:rsidRPr="00314927">
        <w:rPr>
          <w:rFonts w:ascii="Times New Roman" w:hAnsi="Times New Roman" w:cs="Times New Roman"/>
          <w:sz w:val="24"/>
          <w:szCs w:val="24"/>
        </w:rPr>
        <w:t>青岛旅游项目的功能开发</w:t>
      </w:r>
    </w:p>
    <w:p w14:paraId="2E9A0B0D" w14:textId="39C2E48D" w:rsidR="001E2FA3" w:rsidRPr="001E2FA3" w:rsidRDefault="001E2FA3">
      <w:pPr>
        <w:numPr>
          <w:ilvl w:val="0"/>
          <w:numId w:val="5"/>
        </w:numPr>
        <w:ind w:firstLine="0"/>
        <w:rPr>
          <w:rFonts w:ascii="Times New Roman" w:hAnsi="Times New Roman" w:cs="Times New Roman"/>
        </w:rPr>
      </w:pPr>
      <w:r>
        <w:rPr>
          <w:rFonts w:ascii="Times New Roman" w:hAnsi="Times New Roman" w:cs="Times New Roman" w:hint="eastAsia"/>
          <w:sz w:val="24"/>
          <w:szCs w:val="24"/>
        </w:rPr>
        <w:t>尚超同学继续推进青岛旅游项目的开发</w:t>
      </w:r>
    </w:p>
    <w:p w14:paraId="7E75AE49" w14:textId="31F54F9F" w:rsidR="001E2FA3" w:rsidRPr="00314927" w:rsidRDefault="001E2FA3" w:rsidP="001E2FA3">
      <w:pPr>
        <w:ind w:left="420"/>
        <w:rPr>
          <w:rFonts w:ascii="Times New Roman" w:hAnsi="Times New Roman" w:cs="Times New Roman" w:hint="eastAsia"/>
        </w:rPr>
      </w:pPr>
    </w:p>
    <w:sectPr w:rsidR="001E2FA3" w:rsidRPr="0031492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E2163" w14:textId="77777777" w:rsidR="000B62C9" w:rsidRDefault="000B62C9" w:rsidP="009C5BD6">
      <w:r>
        <w:separator/>
      </w:r>
    </w:p>
  </w:endnote>
  <w:endnote w:type="continuationSeparator" w:id="0">
    <w:p w14:paraId="2548B99F" w14:textId="77777777" w:rsidR="000B62C9" w:rsidRDefault="000B62C9" w:rsidP="009C5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76DE5" w14:textId="77777777" w:rsidR="000B62C9" w:rsidRDefault="000B62C9" w:rsidP="009C5BD6">
      <w:r>
        <w:separator/>
      </w:r>
    </w:p>
  </w:footnote>
  <w:footnote w:type="continuationSeparator" w:id="0">
    <w:p w14:paraId="00039F4F" w14:textId="77777777" w:rsidR="000B62C9" w:rsidRDefault="000B62C9" w:rsidP="009C5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01091"/>
    <w:multiLevelType w:val="multilevel"/>
    <w:tmpl w:val="08101091"/>
    <w:lvl w:ilvl="0">
      <w:start w:val="1"/>
      <w:numFmt w:val="bullet"/>
      <w:lvlText w:val=""/>
      <w:lvlJc w:val="left"/>
      <w:pPr>
        <w:ind w:left="846" w:hanging="420"/>
      </w:pPr>
      <w:rPr>
        <w:rFonts w:ascii="Wingdings" w:hAnsi="Wingdings" w:hint="default"/>
      </w:rPr>
    </w:lvl>
    <w:lvl w:ilvl="1">
      <w:start w:val="1"/>
      <w:numFmt w:val="bullet"/>
      <w:lvlText w:val=""/>
      <w:lvlJc w:val="left"/>
      <w:pPr>
        <w:ind w:left="1266" w:hanging="420"/>
      </w:pPr>
      <w:rPr>
        <w:rFonts w:ascii="Wingdings" w:hAnsi="Wingdings" w:hint="default"/>
      </w:rPr>
    </w:lvl>
    <w:lvl w:ilvl="2">
      <w:start w:val="1"/>
      <w:numFmt w:val="bullet"/>
      <w:lvlText w:val=""/>
      <w:lvlJc w:val="left"/>
      <w:pPr>
        <w:ind w:left="1686" w:hanging="420"/>
      </w:pPr>
      <w:rPr>
        <w:rFonts w:ascii="Wingdings" w:hAnsi="Wingdings" w:hint="default"/>
      </w:rPr>
    </w:lvl>
    <w:lvl w:ilvl="3">
      <w:start w:val="1"/>
      <w:numFmt w:val="bullet"/>
      <w:lvlText w:val=""/>
      <w:lvlJc w:val="left"/>
      <w:pPr>
        <w:ind w:left="2106" w:hanging="420"/>
      </w:pPr>
      <w:rPr>
        <w:rFonts w:ascii="Wingdings" w:hAnsi="Wingdings"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1" w15:restartNumberingAfterBreak="0">
    <w:nsid w:val="2B2A1B17"/>
    <w:multiLevelType w:val="multilevel"/>
    <w:tmpl w:val="2B2A1B17"/>
    <w:lvl w:ilvl="0">
      <w:start w:val="1"/>
      <w:numFmt w:val="bullet"/>
      <w:pStyle w:val="4"/>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CE32946"/>
    <w:multiLevelType w:val="multilevel"/>
    <w:tmpl w:val="5CE32946"/>
    <w:lvl w:ilvl="0">
      <w:start w:val="1"/>
      <w:numFmt w:val="decimal"/>
      <w:pStyle w:val="1"/>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6E993A84"/>
    <w:multiLevelType w:val="multilevel"/>
    <w:tmpl w:val="6E993A84"/>
    <w:lvl w:ilvl="0">
      <w:start w:val="1"/>
      <w:numFmt w:val="decimal"/>
      <w:lvlText w:val="%1"/>
      <w:lvlJc w:val="left"/>
      <w:pPr>
        <w:ind w:left="425" w:hanging="425"/>
      </w:pPr>
      <w:rPr>
        <w:rFonts w:hint="eastAsia"/>
      </w:rPr>
    </w:lvl>
    <w:lvl w:ilvl="1">
      <w:start w:val="1"/>
      <w:numFmt w:val="decimal"/>
      <w:pStyle w:val="2"/>
      <w:lvlText w:val="%1.%2"/>
      <w:lvlJc w:val="left"/>
      <w:pPr>
        <w:ind w:left="851" w:hanging="567"/>
      </w:pPr>
      <w:rPr>
        <w:rFonts w:hint="eastAsia"/>
      </w:rPr>
    </w:lvl>
    <w:lvl w:ilvl="2">
      <w:start w:val="1"/>
      <w:numFmt w:val="bullet"/>
      <w:lvlText w:val=""/>
      <w:lvlJc w:val="left"/>
      <w:pPr>
        <w:ind w:left="1135" w:hanging="567"/>
      </w:pPr>
      <w:rPr>
        <w:rFonts w:ascii="Wingdings" w:hAnsi="Wingding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70B35747"/>
    <w:multiLevelType w:val="singleLevel"/>
    <w:tmpl w:val="70B35747"/>
    <w:lvl w:ilvl="0">
      <w:start w:val="1"/>
      <w:numFmt w:val="bullet"/>
      <w:lvlText w:val=""/>
      <w:lvlJc w:val="left"/>
      <w:pPr>
        <w:ind w:left="420" w:hanging="42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xsbS0tDA2sLSwNDRV0lEKTi0uzszPAykwrAUAJlulqSwAAAA="/>
  </w:docVars>
  <w:rsids>
    <w:rsidRoot w:val="00A80B6D"/>
    <w:rsid w:val="0000001B"/>
    <w:rsid w:val="0000028A"/>
    <w:rsid w:val="000007ED"/>
    <w:rsid w:val="000014CE"/>
    <w:rsid w:val="00001AEA"/>
    <w:rsid w:val="00002FAD"/>
    <w:rsid w:val="0000344A"/>
    <w:rsid w:val="00003EE3"/>
    <w:rsid w:val="00004FCE"/>
    <w:rsid w:val="00005F9F"/>
    <w:rsid w:val="000068A2"/>
    <w:rsid w:val="00006D7C"/>
    <w:rsid w:val="00006EEE"/>
    <w:rsid w:val="000102F8"/>
    <w:rsid w:val="00011E59"/>
    <w:rsid w:val="00012D1F"/>
    <w:rsid w:val="00014AC1"/>
    <w:rsid w:val="00015ADE"/>
    <w:rsid w:val="00017484"/>
    <w:rsid w:val="00017A80"/>
    <w:rsid w:val="00017CAF"/>
    <w:rsid w:val="0002022E"/>
    <w:rsid w:val="00020583"/>
    <w:rsid w:val="00021088"/>
    <w:rsid w:val="00021CBE"/>
    <w:rsid w:val="00021E03"/>
    <w:rsid w:val="00022B13"/>
    <w:rsid w:val="00022B48"/>
    <w:rsid w:val="000246DB"/>
    <w:rsid w:val="00025B30"/>
    <w:rsid w:val="0002672D"/>
    <w:rsid w:val="0002772F"/>
    <w:rsid w:val="00027FDF"/>
    <w:rsid w:val="00030102"/>
    <w:rsid w:val="0003031E"/>
    <w:rsid w:val="0003068A"/>
    <w:rsid w:val="00031067"/>
    <w:rsid w:val="000314E6"/>
    <w:rsid w:val="00032092"/>
    <w:rsid w:val="00032178"/>
    <w:rsid w:val="00032796"/>
    <w:rsid w:val="00033A8E"/>
    <w:rsid w:val="0003533B"/>
    <w:rsid w:val="00037382"/>
    <w:rsid w:val="000377AF"/>
    <w:rsid w:val="00037883"/>
    <w:rsid w:val="00037FE6"/>
    <w:rsid w:val="00042242"/>
    <w:rsid w:val="00042B6F"/>
    <w:rsid w:val="00043589"/>
    <w:rsid w:val="0004382E"/>
    <w:rsid w:val="00043B0C"/>
    <w:rsid w:val="00043C9D"/>
    <w:rsid w:val="0004401A"/>
    <w:rsid w:val="00044A93"/>
    <w:rsid w:val="00046A86"/>
    <w:rsid w:val="00050A3D"/>
    <w:rsid w:val="000516B1"/>
    <w:rsid w:val="000517C0"/>
    <w:rsid w:val="00051806"/>
    <w:rsid w:val="000530AA"/>
    <w:rsid w:val="00053540"/>
    <w:rsid w:val="000603F1"/>
    <w:rsid w:val="0006066F"/>
    <w:rsid w:val="000611D1"/>
    <w:rsid w:val="000617F0"/>
    <w:rsid w:val="00063066"/>
    <w:rsid w:val="000635D4"/>
    <w:rsid w:val="0006407B"/>
    <w:rsid w:val="00064EE9"/>
    <w:rsid w:val="00065465"/>
    <w:rsid w:val="00065694"/>
    <w:rsid w:val="00065947"/>
    <w:rsid w:val="00065E7D"/>
    <w:rsid w:val="00070052"/>
    <w:rsid w:val="00070254"/>
    <w:rsid w:val="0007146A"/>
    <w:rsid w:val="000726CC"/>
    <w:rsid w:val="00072E91"/>
    <w:rsid w:val="00073EE5"/>
    <w:rsid w:val="00074812"/>
    <w:rsid w:val="00074EB2"/>
    <w:rsid w:val="0007527E"/>
    <w:rsid w:val="00075DE5"/>
    <w:rsid w:val="000769B5"/>
    <w:rsid w:val="000776E3"/>
    <w:rsid w:val="00082A8A"/>
    <w:rsid w:val="00083C4D"/>
    <w:rsid w:val="00083F37"/>
    <w:rsid w:val="00084074"/>
    <w:rsid w:val="000866D7"/>
    <w:rsid w:val="00087C97"/>
    <w:rsid w:val="00090A37"/>
    <w:rsid w:val="00091E81"/>
    <w:rsid w:val="0009246F"/>
    <w:rsid w:val="00092875"/>
    <w:rsid w:val="00097B3F"/>
    <w:rsid w:val="000A0FB0"/>
    <w:rsid w:val="000A110D"/>
    <w:rsid w:val="000A212A"/>
    <w:rsid w:val="000A2710"/>
    <w:rsid w:val="000A306D"/>
    <w:rsid w:val="000A323C"/>
    <w:rsid w:val="000A34CE"/>
    <w:rsid w:val="000A3519"/>
    <w:rsid w:val="000A4D5F"/>
    <w:rsid w:val="000A59A4"/>
    <w:rsid w:val="000A5E45"/>
    <w:rsid w:val="000A6D3D"/>
    <w:rsid w:val="000B08E8"/>
    <w:rsid w:val="000B3B3F"/>
    <w:rsid w:val="000B40EE"/>
    <w:rsid w:val="000B49F5"/>
    <w:rsid w:val="000B58EE"/>
    <w:rsid w:val="000B61C5"/>
    <w:rsid w:val="000B62C9"/>
    <w:rsid w:val="000B63BF"/>
    <w:rsid w:val="000B6666"/>
    <w:rsid w:val="000B6825"/>
    <w:rsid w:val="000B6964"/>
    <w:rsid w:val="000B6E29"/>
    <w:rsid w:val="000B7038"/>
    <w:rsid w:val="000C162F"/>
    <w:rsid w:val="000C16C1"/>
    <w:rsid w:val="000C1966"/>
    <w:rsid w:val="000C19A2"/>
    <w:rsid w:val="000C251C"/>
    <w:rsid w:val="000C2A58"/>
    <w:rsid w:val="000C34B9"/>
    <w:rsid w:val="000C4116"/>
    <w:rsid w:val="000C46D2"/>
    <w:rsid w:val="000C642E"/>
    <w:rsid w:val="000D110D"/>
    <w:rsid w:val="000D1D2B"/>
    <w:rsid w:val="000D2BE1"/>
    <w:rsid w:val="000D496B"/>
    <w:rsid w:val="000D4975"/>
    <w:rsid w:val="000D5FD0"/>
    <w:rsid w:val="000D6F4C"/>
    <w:rsid w:val="000D75CA"/>
    <w:rsid w:val="000E003E"/>
    <w:rsid w:val="000E04A0"/>
    <w:rsid w:val="000E0525"/>
    <w:rsid w:val="000E0900"/>
    <w:rsid w:val="000E0F06"/>
    <w:rsid w:val="000E13EC"/>
    <w:rsid w:val="000E1A6B"/>
    <w:rsid w:val="000E1BED"/>
    <w:rsid w:val="000E249B"/>
    <w:rsid w:val="000E28CA"/>
    <w:rsid w:val="000E382E"/>
    <w:rsid w:val="000E48A5"/>
    <w:rsid w:val="000E54EA"/>
    <w:rsid w:val="000E6345"/>
    <w:rsid w:val="000E6EB0"/>
    <w:rsid w:val="000E718F"/>
    <w:rsid w:val="000F018F"/>
    <w:rsid w:val="000F0699"/>
    <w:rsid w:val="000F117A"/>
    <w:rsid w:val="000F178E"/>
    <w:rsid w:val="000F1C5F"/>
    <w:rsid w:val="000F1F49"/>
    <w:rsid w:val="000F35ED"/>
    <w:rsid w:val="000F3FCD"/>
    <w:rsid w:val="000F4E6F"/>
    <w:rsid w:val="000F5B54"/>
    <w:rsid w:val="000F6378"/>
    <w:rsid w:val="000F6C47"/>
    <w:rsid w:val="000F71C2"/>
    <w:rsid w:val="000F7572"/>
    <w:rsid w:val="000F788C"/>
    <w:rsid w:val="0010050E"/>
    <w:rsid w:val="00101BCD"/>
    <w:rsid w:val="00102F35"/>
    <w:rsid w:val="0010343F"/>
    <w:rsid w:val="00103A4C"/>
    <w:rsid w:val="00103F28"/>
    <w:rsid w:val="001062DE"/>
    <w:rsid w:val="00106FAD"/>
    <w:rsid w:val="00107D05"/>
    <w:rsid w:val="001107F7"/>
    <w:rsid w:val="001115E5"/>
    <w:rsid w:val="00111AF9"/>
    <w:rsid w:val="00111C4E"/>
    <w:rsid w:val="00112877"/>
    <w:rsid w:val="00112C6B"/>
    <w:rsid w:val="00114310"/>
    <w:rsid w:val="001152FE"/>
    <w:rsid w:val="00115396"/>
    <w:rsid w:val="001202B0"/>
    <w:rsid w:val="0012035F"/>
    <w:rsid w:val="00120863"/>
    <w:rsid w:val="001223AE"/>
    <w:rsid w:val="001224B4"/>
    <w:rsid w:val="00122CCB"/>
    <w:rsid w:val="0012310F"/>
    <w:rsid w:val="001238E9"/>
    <w:rsid w:val="00126570"/>
    <w:rsid w:val="0013020C"/>
    <w:rsid w:val="001307D1"/>
    <w:rsid w:val="00130B9A"/>
    <w:rsid w:val="001325F9"/>
    <w:rsid w:val="00133672"/>
    <w:rsid w:val="0013585B"/>
    <w:rsid w:val="001359A7"/>
    <w:rsid w:val="00135EF8"/>
    <w:rsid w:val="001365C5"/>
    <w:rsid w:val="00136C41"/>
    <w:rsid w:val="00137759"/>
    <w:rsid w:val="00141BBD"/>
    <w:rsid w:val="001423F3"/>
    <w:rsid w:val="00142544"/>
    <w:rsid w:val="00142645"/>
    <w:rsid w:val="00144E90"/>
    <w:rsid w:val="00144F18"/>
    <w:rsid w:val="00144FB9"/>
    <w:rsid w:val="00146FF9"/>
    <w:rsid w:val="00147B83"/>
    <w:rsid w:val="00150291"/>
    <w:rsid w:val="0015055A"/>
    <w:rsid w:val="0015057A"/>
    <w:rsid w:val="00150DD2"/>
    <w:rsid w:val="001522DE"/>
    <w:rsid w:val="0015430B"/>
    <w:rsid w:val="001547DB"/>
    <w:rsid w:val="00154A98"/>
    <w:rsid w:val="00154AFE"/>
    <w:rsid w:val="0015532A"/>
    <w:rsid w:val="00155CFF"/>
    <w:rsid w:val="00156047"/>
    <w:rsid w:val="0015651A"/>
    <w:rsid w:val="00156D16"/>
    <w:rsid w:val="0015716B"/>
    <w:rsid w:val="001578F4"/>
    <w:rsid w:val="00157F68"/>
    <w:rsid w:val="00160083"/>
    <w:rsid w:val="00161187"/>
    <w:rsid w:val="00161DF0"/>
    <w:rsid w:val="00161F26"/>
    <w:rsid w:val="00161F35"/>
    <w:rsid w:val="00162451"/>
    <w:rsid w:val="00162EC6"/>
    <w:rsid w:val="00162F61"/>
    <w:rsid w:val="00163060"/>
    <w:rsid w:val="001638CC"/>
    <w:rsid w:val="00163A30"/>
    <w:rsid w:val="00164407"/>
    <w:rsid w:val="00164D34"/>
    <w:rsid w:val="00164EDF"/>
    <w:rsid w:val="00165D74"/>
    <w:rsid w:val="0017212F"/>
    <w:rsid w:val="00172BFC"/>
    <w:rsid w:val="00172C98"/>
    <w:rsid w:val="001734C4"/>
    <w:rsid w:val="00173DCC"/>
    <w:rsid w:val="001761CD"/>
    <w:rsid w:val="00176547"/>
    <w:rsid w:val="00176960"/>
    <w:rsid w:val="00177B5B"/>
    <w:rsid w:val="00182DD9"/>
    <w:rsid w:val="0018326E"/>
    <w:rsid w:val="00183866"/>
    <w:rsid w:val="0018497B"/>
    <w:rsid w:val="00184EF4"/>
    <w:rsid w:val="0018643F"/>
    <w:rsid w:val="001902AD"/>
    <w:rsid w:val="0019146F"/>
    <w:rsid w:val="0019154E"/>
    <w:rsid w:val="0019261F"/>
    <w:rsid w:val="00193218"/>
    <w:rsid w:val="00193D87"/>
    <w:rsid w:val="00193FD3"/>
    <w:rsid w:val="001949E6"/>
    <w:rsid w:val="00194BB1"/>
    <w:rsid w:val="00194FDC"/>
    <w:rsid w:val="001950CD"/>
    <w:rsid w:val="00196CCB"/>
    <w:rsid w:val="001979E0"/>
    <w:rsid w:val="001A06CD"/>
    <w:rsid w:val="001A0883"/>
    <w:rsid w:val="001A10A0"/>
    <w:rsid w:val="001A1FBC"/>
    <w:rsid w:val="001A2586"/>
    <w:rsid w:val="001A3609"/>
    <w:rsid w:val="001A3DC6"/>
    <w:rsid w:val="001A46D0"/>
    <w:rsid w:val="001A4D65"/>
    <w:rsid w:val="001A5B05"/>
    <w:rsid w:val="001A75DF"/>
    <w:rsid w:val="001B0EBC"/>
    <w:rsid w:val="001B14D7"/>
    <w:rsid w:val="001B2C9B"/>
    <w:rsid w:val="001B35A0"/>
    <w:rsid w:val="001B4C48"/>
    <w:rsid w:val="001B5BD4"/>
    <w:rsid w:val="001B5C47"/>
    <w:rsid w:val="001B6106"/>
    <w:rsid w:val="001B7225"/>
    <w:rsid w:val="001B72C6"/>
    <w:rsid w:val="001B7409"/>
    <w:rsid w:val="001B7E22"/>
    <w:rsid w:val="001C1396"/>
    <w:rsid w:val="001C32F9"/>
    <w:rsid w:val="001C3531"/>
    <w:rsid w:val="001C3A8A"/>
    <w:rsid w:val="001C5D3C"/>
    <w:rsid w:val="001C5F10"/>
    <w:rsid w:val="001C5FFC"/>
    <w:rsid w:val="001C605E"/>
    <w:rsid w:val="001C6B30"/>
    <w:rsid w:val="001C70B5"/>
    <w:rsid w:val="001C743F"/>
    <w:rsid w:val="001C76AE"/>
    <w:rsid w:val="001C7A4F"/>
    <w:rsid w:val="001C7E30"/>
    <w:rsid w:val="001D0D52"/>
    <w:rsid w:val="001D10A6"/>
    <w:rsid w:val="001D12F2"/>
    <w:rsid w:val="001D2A2D"/>
    <w:rsid w:val="001D3453"/>
    <w:rsid w:val="001D379E"/>
    <w:rsid w:val="001D39F7"/>
    <w:rsid w:val="001D3A26"/>
    <w:rsid w:val="001D4461"/>
    <w:rsid w:val="001D586C"/>
    <w:rsid w:val="001D61A8"/>
    <w:rsid w:val="001D7750"/>
    <w:rsid w:val="001D793D"/>
    <w:rsid w:val="001D79AA"/>
    <w:rsid w:val="001D7DD4"/>
    <w:rsid w:val="001E02DB"/>
    <w:rsid w:val="001E19EF"/>
    <w:rsid w:val="001E211B"/>
    <w:rsid w:val="001E2FA3"/>
    <w:rsid w:val="001E39D8"/>
    <w:rsid w:val="001E4728"/>
    <w:rsid w:val="001E505D"/>
    <w:rsid w:val="001F0AD5"/>
    <w:rsid w:val="001F0FAF"/>
    <w:rsid w:val="001F1926"/>
    <w:rsid w:val="001F2ADD"/>
    <w:rsid w:val="001F345E"/>
    <w:rsid w:val="001F4130"/>
    <w:rsid w:val="001F60F3"/>
    <w:rsid w:val="001F6610"/>
    <w:rsid w:val="001F6702"/>
    <w:rsid w:val="001F69AD"/>
    <w:rsid w:val="001F73A4"/>
    <w:rsid w:val="001F7BF6"/>
    <w:rsid w:val="0020042F"/>
    <w:rsid w:val="00200B97"/>
    <w:rsid w:val="00201703"/>
    <w:rsid w:val="0020222D"/>
    <w:rsid w:val="0020338F"/>
    <w:rsid w:val="002033B1"/>
    <w:rsid w:val="002035B3"/>
    <w:rsid w:val="002067B1"/>
    <w:rsid w:val="00210515"/>
    <w:rsid w:val="0021075F"/>
    <w:rsid w:val="00211D19"/>
    <w:rsid w:val="002128AD"/>
    <w:rsid w:val="00212A32"/>
    <w:rsid w:val="00212CCF"/>
    <w:rsid w:val="00213590"/>
    <w:rsid w:val="002138F9"/>
    <w:rsid w:val="0021390C"/>
    <w:rsid w:val="002161F6"/>
    <w:rsid w:val="002176D5"/>
    <w:rsid w:val="00217BB9"/>
    <w:rsid w:val="00220347"/>
    <w:rsid w:val="00223505"/>
    <w:rsid w:val="00225F38"/>
    <w:rsid w:val="00226433"/>
    <w:rsid w:val="0022665C"/>
    <w:rsid w:val="002275BF"/>
    <w:rsid w:val="002307F2"/>
    <w:rsid w:val="00233171"/>
    <w:rsid w:val="00234726"/>
    <w:rsid w:val="0023562D"/>
    <w:rsid w:val="00237A05"/>
    <w:rsid w:val="00237E71"/>
    <w:rsid w:val="00241295"/>
    <w:rsid w:val="002415CB"/>
    <w:rsid w:val="002420C0"/>
    <w:rsid w:val="00243B22"/>
    <w:rsid w:val="002451E2"/>
    <w:rsid w:val="00245870"/>
    <w:rsid w:val="0024628F"/>
    <w:rsid w:val="00247C2C"/>
    <w:rsid w:val="002508EB"/>
    <w:rsid w:val="00250F7E"/>
    <w:rsid w:val="00251747"/>
    <w:rsid w:val="00251B9F"/>
    <w:rsid w:val="002521A9"/>
    <w:rsid w:val="00253115"/>
    <w:rsid w:val="00253AD1"/>
    <w:rsid w:val="00253CBF"/>
    <w:rsid w:val="00253E17"/>
    <w:rsid w:val="00254B57"/>
    <w:rsid w:val="002566EC"/>
    <w:rsid w:val="00256765"/>
    <w:rsid w:val="0025718A"/>
    <w:rsid w:val="0025755D"/>
    <w:rsid w:val="00260158"/>
    <w:rsid w:val="00260BF9"/>
    <w:rsid w:val="00261744"/>
    <w:rsid w:val="002637C9"/>
    <w:rsid w:val="002638A8"/>
    <w:rsid w:val="002643CE"/>
    <w:rsid w:val="002645CB"/>
    <w:rsid w:val="002649E6"/>
    <w:rsid w:val="00266051"/>
    <w:rsid w:val="002706C8"/>
    <w:rsid w:val="00270C3D"/>
    <w:rsid w:val="00271925"/>
    <w:rsid w:val="00271B8E"/>
    <w:rsid w:val="002726B4"/>
    <w:rsid w:val="0027338B"/>
    <w:rsid w:val="0027368D"/>
    <w:rsid w:val="002739ED"/>
    <w:rsid w:val="00274D0C"/>
    <w:rsid w:val="00275227"/>
    <w:rsid w:val="00275D28"/>
    <w:rsid w:val="0027691F"/>
    <w:rsid w:val="00276C16"/>
    <w:rsid w:val="00280C74"/>
    <w:rsid w:val="002828A7"/>
    <w:rsid w:val="00282F49"/>
    <w:rsid w:val="00283F3F"/>
    <w:rsid w:val="00284A41"/>
    <w:rsid w:val="00284D33"/>
    <w:rsid w:val="00285DCA"/>
    <w:rsid w:val="002863AC"/>
    <w:rsid w:val="00287B7B"/>
    <w:rsid w:val="0029149E"/>
    <w:rsid w:val="002919B7"/>
    <w:rsid w:val="00293500"/>
    <w:rsid w:val="002953EA"/>
    <w:rsid w:val="002977EB"/>
    <w:rsid w:val="0029784A"/>
    <w:rsid w:val="0029792D"/>
    <w:rsid w:val="002A0197"/>
    <w:rsid w:val="002A03B0"/>
    <w:rsid w:val="002A12C1"/>
    <w:rsid w:val="002A3E04"/>
    <w:rsid w:val="002A5799"/>
    <w:rsid w:val="002A7290"/>
    <w:rsid w:val="002B23A1"/>
    <w:rsid w:val="002B383C"/>
    <w:rsid w:val="002B418C"/>
    <w:rsid w:val="002B520F"/>
    <w:rsid w:val="002B6FEB"/>
    <w:rsid w:val="002B7577"/>
    <w:rsid w:val="002C1986"/>
    <w:rsid w:val="002C24E6"/>
    <w:rsid w:val="002C2636"/>
    <w:rsid w:val="002C2707"/>
    <w:rsid w:val="002C3519"/>
    <w:rsid w:val="002C392F"/>
    <w:rsid w:val="002C4CA3"/>
    <w:rsid w:val="002C5AE4"/>
    <w:rsid w:val="002C5E82"/>
    <w:rsid w:val="002C6E7F"/>
    <w:rsid w:val="002C714E"/>
    <w:rsid w:val="002C73AE"/>
    <w:rsid w:val="002D077F"/>
    <w:rsid w:val="002D0C9C"/>
    <w:rsid w:val="002D0F7E"/>
    <w:rsid w:val="002D12A2"/>
    <w:rsid w:val="002D1D28"/>
    <w:rsid w:val="002D2576"/>
    <w:rsid w:val="002D34CF"/>
    <w:rsid w:val="002D39CD"/>
    <w:rsid w:val="002D3D6F"/>
    <w:rsid w:val="002D4B8A"/>
    <w:rsid w:val="002D4C26"/>
    <w:rsid w:val="002D4E92"/>
    <w:rsid w:val="002D58F5"/>
    <w:rsid w:val="002D6327"/>
    <w:rsid w:val="002D7A47"/>
    <w:rsid w:val="002E1555"/>
    <w:rsid w:val="002E21D9"/>
    <w:rsid w:val="002E3B88"/>
    <w:rsid w:val="002E54F6"/>
    <w:rsid w:val="002E55F4"/>
    <w:rsid w:val="002E58D3"/>
    <w:rsid w:val="002E62C2"/>
    <w:rsid w:val="002E6CC2"/>
    <w:rsid w:val="002E73F7"/>
    <w:rsid w:val="002E7943"/>
    <w:rsid w:val="002E7BE1"/>
    <w:rsid w:val="002F04D2"/>
    <w:rsid w:val="002F0FCC"/>
    <w:rsid w:val="002F13E7"/>
    <w:rsid w:val="002F19B6"/>
    <w:rsid w:val="002F2217"/>
    <w:rsid w:val="002F2A90"/>
    <w:rsid w:val="002F2CC8"/>
    <w:rsid w:val="002F35DF"/>
    <w:rsid w:val="002F488F"/>
    <w:rsid w:val="002F66F6"/>
    <w:rsid w:val="002F6F5C"/>
    <w:rsid w:val="002F7555"/>
    <w:rsid w:val="00302B10"/>
    <w:rsid w:val="00302FCD"/>
    <w:rsid w:val="003038FE"/>
    <w:rsid w:val="00304A3F"/>
    <w:rsid w:val="003057D7"/>
    <w:rsid w:val="00306425"/>
    <w:rsid w:val="00306CCC"/>
    <w:rsid w:val="00306EFA"/>
    <w:rsid w:val="0030780E"/>
    <w:rsid w:val="00310568"/>
    <w:rsid w:val="003118FF"/>
    <w:rsid w:val="00311B32"/>
    <w:rsid w:val="003125FE"/>
    <w:rsid w:val="00313117"/>
    <w:rsid w:val="00313637"/>
    <w:rsid w:val="00313D36"/>
    <w:rsid w:val="00314927"/>
    <w:rsid w:val="00315FEE"/>
    <w:rsid w:val="0031648B"/>
    <w:rsid w:val="00317AA5"/>
    <w:rsid w:val="00317F1D"/>
    <w:rsid w:val="003201E6"/>
    <w:rsid w:val="003218BD"/>
    <w:rsid w:val="00321F60"/>
    <w:rsid w:val="00322AA4"/>
    <w:rsid w:val="003240EF"/>
    <w:rsid w:val="003242B0"/>
    <w:rsid w:val="00324422"/>
    <w:rsid w:val="0032444B"/>
    <w:rsid w:val="00324874"/>
    <w:rsid w:val="00327D71"/>
    <w:rsid w:val="00331728"/>
    <w:rsid w:val="003369F2"/>
    <w:rsid w:val="00336DE3"/>
    <w:rsid w:val="0033761A"/>
    <w:rsid w:val="0034098B"/>
    <w:rsid w:val="0034108C"/>
    <w:rsid w:val="00341E84"/>
    <w:rsid w:val="0034212C"/>
    <w:rsid w:val="00342EE3"/>
    <w:rsid w:val="003433F5"/>
    <w:rsid w:val="003439E5"/>
    <w:rsid w:val="00345BF7"/>
    <w:rsid w:val="00351469"/>
    <w:rsid w:val="0035166F"/>
    <w:rsid w:val="00352294"/>
    <w:rsid w:val="0035257A"/>
    <w:rsid w:val="003533EE"/>
    <w:rsid w:val="00353E78"/>
    <w:rsid w:val="00355D1E"/>
    <w:rsid w:val="00357189"/>
    <w:rsid w:val="00357482"/>
    <w:rsid w:val="00357DDF"/>
    <w:rsid w:val="0036313C"/>
    <w:rsid w:val="00363671"/>
    <w:rsid w:val="00363B28"/>
    <w:rsid w:val="0036420F"/>
    <w:rsid w:val="00364236"/>
    <w:rsid w:val="00364418"/>
    <w:rsid w:val="003648CB"/>
    <w:rsid w:val="00364D51"/>
    <w:rsid w:val="00366363"/>
    <w:rsid w:val="0036754D"/>
    <w:rsid w:val="00367AE7"/>
    <w:rsid w:val="00367C27"/>
    <w:rsid w:val="00370357"/>
    <w:rsid w:val="0037144C"/>
    <w:rsid w:val="00371DDE"/>
    <w:rsid w:val="00372781"/>
    <w:rsid w:val="00373261"/>
    <w:rsid w:val="003733DB"/>
    <w:rsid w:val="0037450E"/>
    <w:rsid w:val="003748D4"/>
    <w:rsid w:val="00374AE9"/>
    <w:rsid w:val="003758A5"/>
    <w:rsid w:val="003761AF"/>
    <w:rsid w:val="00376772"/>
    <w:rsid w:val="00376D34"/>
    <w:rsid w:val="00376F79"/>
    <w:rsid w:val="00377AA4"/>
    <w:rsid w:val="00380843"/>
    <w:rsid w:val="00381229"/>
    <w:rsid w:val="00381CBF"/>
    <w:rsid w:val="00382143"/>
    <w:rsid w:val="00382B63"/>
    <w:rsid w:val="00382F74"/>
    <w:rsid w:val="00383BFC"/>
    <w:rsid w:val="0038461C"/>
    <w:rsid w:val="0038526D"/>
    <w:rsid w:val="003856DD"/>
    <w:rsid w:val="003873E6"/>
    <w:rsid w:val="0038749E"/>
    <w:rsid w:val="003877EE"/>
    <w:rsid w:val="003902F8"/>
    <w:rsid w:val="00390881"/>
    <w:rsid w:val="00390F09"/>
    <w:rsid w:val="003925DE"/>
    <w:rsid w:val="003945E1"/>
    <w:rsid w:val="00395013"/>
    <w:rsid w:val="003956A3"/>
    <w:rsid w:val="00395E5A"/>
    <w:rsid w:val="003965C6"/>
    <w:rsid w:val="00397C29"/>
    <w:rsid w:val="00397FF3"/>
    <w:rsid w:val="003A1D5E"/>
    <w:rsid w:val="003A2A3B"/>
    <w:rsid w:val="003A2C85"/>
    <w:rsid w:val="003A3A45"/>
    <w:rsid w:val="003A46CF"/>
    <w:rsid w:val="003A4EB6"/>
    <w:rsid w:val="003A5A44"/>
    <w:rsid w:val="003A68B9"/>
    <w:rsid w:val="003A76F4"/>
    <w:rsid w:val="003A7D1F"/>
    <w:rsid w:val="003B190A"/>
    <w:rsid w:val="003B391B"/>
    <w:rsid w:val="003B43F9"/>
    <w:rsid w:val="003B5674"/>
    <w:rsid w:val="003B5F6A"/>
    <w:rsid w:val="003B6699"/>
    <w:rsid w:val="003B71A5"/>
    <w:rsid w:val="003B7352"/>
    <w:rsid w:val="003B7684"/>
    <w:rsid w:val="003B7812"/>
    <w:rsid w:val="003C1338"/>
    <w:rsid w:val="003C26BB"/>
    <w:rsid w:val="003C283E"/>
    <w:rsid w:val="003C397C"/>
    <w:rsid w:val="003C5236"/>
    <w:rsid w:val="003C54B0"/>
    <w:rsid w:val="003C6155"/>
    <w:rsid w:val="003C6798"/>
    <w:rsid w:val="003C7714"/>
    <w:rsid w:val="003C79A1"/>
    <w:rsid w:val="003D0142"/>
    <w:rsid w:val="003D078B"/>
    <w:rsid w:val="003D1570"/>
    <w:rsid w:val="003D1D96"/>
    <w:rsid w:val="003D39CB"/>
    <w:rsid w:val="003D60F5"/>
    <w:rsid w:val="003D681C"/>
    <w:rsid w:val="003D6FCA"/>
    <w:rsid w:val="003D7912"/>
    <w:rsid w:val="003E1B23"/>
    <w:rsid w:val="003E250F"/>
    <w:rsid w:val="003E279F"/>
    <w:rsid w:val="003E2FC2"/>
    <w:rsid w:val="003E635E"/>
    <w:rsid w:val="003E6C6B"/>
    <w:rsid w:val="003E733E"/>
    <w:rsid w:val="003F0500"/>
    <w:rsid w:val="003F224B"/>
    <w:rsid w:val="003F3010"/>
    <w:rsid w:val="003F3A44"/>
    <w:rsid w:val="003F48B0"/>
    <w:rsid w:val="003F50D6"/>
    <w:rsid w:val="003F58A3"/>
    <w:rsid w:val="003F6027"/>
    <w:rsid w:val="003F6102"/>
    <w:rsid w:val="003F649D"/>
    <w:rsid w:val="003F7EC3"/>
    <w:rsid w:val="004008F5"/>
    <w:rsid w:val="00401022"/>
    <w:rsid w:val="004016EC"/>
    <w:rsid w:val="00403751"/>
    <w:rsid w:val="00403EED"/>
    <w:rsid w:val="0040478C"/>
    <w:rsid w:val="0040498E"/>
    <w:rsid w:val="00404C94"/>
    <w:rsid w:val="00405653"/>
    <w:rsid w:val="00405D50"/>
    <w:rsid w:val="00407183"/>
    <w:rsid w:val="00407974"/>
    <w:rsid w:val="004136BA"/>
    <w:rsid w:val="00413D99"/>
    <w:rsid w:val="0041417D"/>
    <w:rsid w:val="0041418F"/>
    <w:rsid w:val="00414A42"/>
    <w:rsid w:val="00415381"/>
    <w:rsid w:val="004169F0"/>
    <w:rsid w:val="00416D61"/>
    <w:rsid w:val="00420034"/>
    <w:rsid w:val="0042033A"/>
    <w:rsid w:val="00421404"/>
    <w:rsid w:val="00421A46"/>
    <w:rsid w:val="00422520"/>
    <w:rsid w:val="00423DE2"/>
    <w:rsid w:val="00424021"/>
    <w:rsid w:val="00424652"/>
    <w:rsid w:val="00425088"/>
    <w:rsid w:val="004254E7"/>
    <w:rsid w:val="004263FC"/>
    <w:rsid w:val="0042667B"/>
    <w:rsid w:val="004274FA"/>
    <w:rsid w:val="004305BF"/>
    <w:rsid w:val="00431C07"/>
    <w:rsid w:val="00435541"/>
    <w:rsid w:val="00435B34"/>
    <w:rsid w:val="00436CCE"/>
    <w:rsid w:val="004373C5"/>
    <w:rsid w:val="004373CA"/>
    <w:rsid w:val="0044146A"/>
    <w:rsid w:val="004417C1"/>
    <w:rsid w:val="00441805"/>
    <w:rsid w:val="00441C9B"/>
    <w:rsid w:val="00441D04"/>
    <w:rsid w:val="0044203F"/>
    <w:rsid w:val="00443DC9"/>
    <w:rsid w:val="004441FD"/>
    <w:rsid w:val="0044470F"/>
    <w:rsid w:val="004448BD"/>
    <w:rsid w:val="00445668"/>
    <w:rsid w:val="00445CB6"/>
    <w:rsid w:val="004469B5"/>
    <w:rsid w:val="00446B76"/>
    <w:rsid w:val="00447CD2"/>
    <w:rsid w:val="00447E9B"/>
    <w:rsid w:val="00447F3D"/>
    <w:rsid w:val="00450D36"/>
    <w:rsid w:val="004528F6"/>
    <w:rsid w:val="004532B6"/>
    <w:rsid w:val="004545FC"/>
    <w:rsid w:val="00454B93"/>
    <w:rsid w:val="00454D7F"/>
    <w:rsid w:val="00455F3C"/>
    <w:rsid w:val="00456DB6"/>
    <w:rsid w:val="004600F3"/>
    <w:rsid w:val="004618A8"/>
    <w:rsid w:val="00461FEE"/>
    <w:rsid w:val="00461FF8"/>
    <w:rsid w:val="00462646"/>
    <w:rsid w:val="004639F0"/>
    <w:rsid w:val="00463B6C"/>
    <w:rsid w:val="00464867"/>
    <w:rsid w:val="00465016"/>
    <w:rsid w:val="00466BFB"/>
    <w:rsid w:val="00467A61"/>
    <w:rsid w:val="0047018B"/>
    <w:rsid w:val="00471550"/>
    <w:rsid w:val="00471DCC"/>
    <w:rsid w:val="00472A90"/>
    <w:rsid w:val="004738AD"/>
    <w:rsid w:val="00475E06"/>
    <w:rsid w:val="004768C5"/>
    <w:rsid w:val="0047704F"/>
    <w:rsid w:val="0047745B"/>
    <w:rsid w:val="00477C3A"/>
    <w:rsid w:val="00480325"/>
    <w:rsid w:val="00480B7D"/>
    <w:rsid w:val="004812EC"/>
    <w:rsid w:val="00481335"/>
    <w:rsid w:val="0048165F"/>
    <w:rsid w:val="00481807"/>
    <w:rsid w:val="00484997"/>
    <w:rsid w:val="00484B13"/>
    <w:rsid w:val="00485804"/>
    <w:rsid w:val="00485C8F"/>
    <w:rsid w:val="00485E86"/>
    <w:rsid w:val="00486AC6"/>
    <w:rsid w:val="00486FBD"/>
    <w:rsid w:val="00487105"/>
    <w:rsid w:val="00487F82"/>
    <w:rsid w:val="00490459"/>
    <w:rsid w:val="00490DD6"/>
    <w:rsid w:val="00490E43"/>
    <w:rsid w:val="004919B6"/>
    <w:rsid w:val="004919DA"/>
    <w:rsid w:val="00491FCC"/>
    <w:rsid w:val="00491FF4"/>
    <w:rsid w:val="00493A00"/>
    <w:rsid w:val="00493EB3"/>
    <w:rsid w:val="004957A8"/>
    <w:rsid w:val="00495FCB"/>
    <w:rsid w:val="00496ABC"/>
    <w:rsid w:val="00497319"/>
    <w:rsid w:val="00497CF5"/>
    <w:rsid w:val="004A012E"/>
    <w:rsid w:val="004A0884"/>
    <w:rsid w:val="004A0C18"/>
    <w:rsid w:val="004A1AE6"/>
    <w:rsid w:val="004A2E77"/>
    <w:rsid w:val="004A35C2"/>
    <w:rsid w:val="004A51B4"/>
    <w:rsid w:val="004A5684"/>
    <w:rsid w:val="004A67E7"/>
    <w:rsid w:val="004A686E"/>
    <w:rsid w:val="004A713D"/>
    <w:rsid w:val="004A716E"/>
    <w:rsid w:val="004A7D65"/>
    <w:rsid w:val="004B0574"/>
    <w:rsid w:val="004B061B"/>
    <w:rsid w:val="004B0917"/>
    <w:rsid w:val="004B0DA6"/>
    <w:rsid w:val="004B101C"/>
    <w:rsid w:val="004B28CF"/>
    <w:rsid w:val="004B4851"/>
    <w:rsid w:val="004B527A"/>
    <w:rsid w:val="004B59D1"/>
    <w:rsid w:val="004B757A"/>
    <w:rsid w:val="004B76DE"/>
    <w:rsid w:val="004C0277"/>
    <w:rsid w:val="004C0A1A"/>
    <w:rsid w:val="004C1FE3"/>
    <w:rsid w:val="004C2A44"/>
    <w:rsid w:val="004C2A77"/>
    <w:rsid w:val="004C38F7"/>
    <w:rsid w:val="004C457D"/>
    <w:rsid w:val="004C46B3"/>
    <w:rsid w:val="004C542A"/>
    <w:rsid w:val="004C5CDF"/>
    <w:rsid w:val="004D08C3"/>
    <w:rsid w:val="004D0FF6"/>
    <w:rsid w:val="004D1011"/>
    <w:rsid w:val="004D27D6"/>
    <w:rsid w:val="004D2B48"/>
    <w:rsid w:val="004D2D05"/>
    <w:rsid w:val="004D2E42"/>
    <w:rsid w:val="004D3E6A"/>
    <w:rsid w:val="004D6376"/>
    <w:rsid w:val="004D6751"/>
    <w:rsid w:val="004D6969"/>
    <w:rsid w:val="004D7473"/>
    <w:rsid w:val="004D77CF"/>
    <w:rsid w:val="004D77DF"/>
    <w:rsid w:val="004E0B6C"/>
    <w:rsid w:val="004E1056"/>
    <w:rsid w:val="004E308A"/>
    <w:rsid w:val="004E310D"/>
    <w:rsid w:val="004E4533"/>
    <w:rsid w:val="004E5487"/>
    <w:rsid w:val="004E5991"/>
    <w:rsid w:val="004E5F56"/>
    <w:rsid w:val="004E5F8D"/>
    <w:rsid w:val="004E6EBA"/>
    <w:rsid w:val="004E7AD8"/>
    <w:rsid w:val="004F0624"/>
    <w:rsid w:val="004F11A7"/>
    <w:rsid w:val="004F1A25"/>
    <w:rsid w:val="004F2147"/>
    <w:rsid w:val="004F254C"/>
    <w:rsid w:val="004F2E4A"/>
    <w:rsid w:val="004F3287"/>
    <w:rsid w:val="004F45F4"/>
    <w:rsid w:val="004F46D3"/>
    <w:rsid w:val="004F4902"/>
    <w:rsid w:val="004F6C00"/>
    <w:rsid w:val="004F6DB2"/>
    <w:rsid w:val="00500600"/>
    <w:rsid w:val="00500BCB"/>
    <w:rsid w:val="00501163"/>
    <w:rsid w:val="0050150F"/>
    <w:rsid w:val="00501BA9"/>
    <w:rsid w:val="00502E65"/>
    <w:rsid w:val="00503D9D"/>
    <w:rsid w:val="00504671"/>
    <w:rsid w:val="00504C37"/>
    <w:rsid w:val="0050735F"/>
    <w:rsid w:val="0051028E"/>
    <w:rsid w:val="005116EF"/>
    <w:rsid w:val="00512097"/>
    <w:rsid w:val="00512A1F"/>
    <w:rsid w:val="00513473"/>
    <w:rsid w:val="0051474B"/>
    <w:rsid w:val="0051545D"/>
    <w:rsid w:val="0051623A"/>
    <w:rsid w:val="005167C3"/>
    <w:rsid w:val="00516A51"/>
    <w:rsid w:val="00516E40"/>
    <w:rsid w:val="00517C21"/>
    <w:rsid w:val="0052036B"/>
    <w:rsid w:val="005206ED"/>
    <w:rsid w:val="005207D3"/>
    <w:rsid w:val="00520D16"/>
    <w:rsid w:val="005215A6"/>
    <w:rsid w:val="0052168D"/>
    <w:rsid w:val="005221C7"/>
    <w:rsid w:val="00522D38"/>
    <w:rsid w:val="0052464B"/>
    <w:rsid w:val="00524657"/>
    <w:rsid w:val="005259C0"/>
    <w:rsid w:val="00525E4F"/>
    <w:rsid w:val="005266F9"/>
    <w:rsid w:val="00526CF6"/>
    <w:rsid w:val="00526D42"/>
    <w:rsid w:val="00526DB7"/>
    <w:rsid w:val="00531E26"/>
    <w:rsid w:val="005321E7"/>
    <w:rsid w:val="00533215"/>
    <w:rsid w:val="005336B8"/>
    <w:rsid w:val="005347DA"/>
    <w:rsid w:val="005349E1"/>
    <w:rsid w:val="00536F07"/>
    <w:rsid w:val="00536F9B"/>
    <w:rsid w:val="005409EC"/>
    <w:rsid w:val="00542399"/>
    <w:rsid w:val="0054254B"/>
    <w:rsid w:val="00542682"/>
    <w:rsid w:val="00542688"/>
    <w:rsid w:val="00542C17"/>
    <w:rsid w:val="005439E7"/>
    <w:rsid w:val="00543D1A"/>
    <w:rsid w:val="0054412F"/>
    <w:rsid w:val="005441F6"/>
    <w:rsid w:val="00544556"/>
    <w:rsid w:val="00547B96"/>
    <w:rsid w:val="00550246"/>
    <w:rsid w:val="005504C5"/>
    <w:rsid w:val="00550869"/>
    <w:rsid w:val="005510A4"/>
    <w:rsid w:val="005526B9"/>
    <w:rsid w:val="00553FD1"/>
    <w:rsid w:val="005547B8"/>
    <w:rsid w:val="00554FC0"/>
    <w:rsid w:val="00556017"/>
    <w:rsid w:val="005571E9"/>
    <w:rsid w:val="00560323"/>
    <w:rsid w:val="00560989"/>
    <w:rsid w:val="00561EA1"/>
    <w:rsid w:val="00562112"/>
    <w:rsid w:val="005628E1"/>
    <w:rsid w:val="00562B4C"/>
    <w:rsid w:val="00562EED"/>
    <w:rsid w:val="00563B2E"/>
    <w:rsid w:val="00563EAF"/>
    <w:rsid w:val="005645DB"/>
    <w:rsid w:val="00565BDD"/>
    <w:rsid w:val="00565F30"/>
    <w:rsid w:val="00566874"/>
    <w:rsid w:val="005669F6"/>
    <w:rsid w:val="00566A52"/>
    <w:rsid w:val="00566BAE"/>
    <w:rsid w:val="00567130"/>
    <w:rsid w:val="00567CA5"/>
    <w:rsid w:val="0057086E"/>
    <w:rsid w:val="0057089B"/>
    <w:rsid w:val="005709DC"/>
    <w:rsid w:val="00570A29"/>
    <w:rsid w:val="00571FFF"/>
    <w:rsid w:val="00572C41"/>
    <w:rsid w:val="00573CF5"/>
    <w:rsid w:val="005742B8"/>
    <w:rsid w:val="005747EA"/>
    <w:rsid w:val="00575BBD"/>
    <w:rsid w:val="00575F65"/>
    <w:rsid w:val="00576114"/>
    <w:rsid w:val="0057670F"/>
    <w:rsid w:val="00576853"/>
    <w:rsid w:val="00576A5E"/>
    <w:rsid w:val="00577051"/>
    <w:rsid w:val="00580450"/>
    <w:rsid w:val="00580A1A"/>
    <w:rsid w:val="0058180D"/>
    <w:rsid w:val="00582361"/>
    <w:rsid w:val="005832DF"/>
    <w:rsid w:val="005843C7"/>
    <w:rsid w:val="00584773"/>
    <w:rsid w:val="00584A8B"/>
    <w:rsid w:val="00585444"/>
    <w:rsid w:val="005858B3"/>
    <w:rsid w:val="005866BD"/>
    <w:rsid w:val="005866FE"/>
    <w:rsid w:val="0058771B"/>
    <w:rsid w:val="005878D7"/>
    <w:rsid w:val="005909BE"/>
    <w:rsid w:val="00590B34"/>
    <w:rsid w:val="005911E0"/>
    <w:rsid w:val="005944D6"/>
    <w:rsid w:val="00594FA8"/>
    <w:rsid w:val="005960FC"/>
    <w:rsid w:val="005969D3"/>
    <w:rsid w:val="005A198A"/>
    <w:rsid w:val="005A1FF4"/>
    <w:rsid w:val="005A27F3"/>
    <w:rsid w:val="005A2F9C"/>
    <w:rsid w:val="005A4B5E"/>
    <w:rsid w:val="005A5445"/>
    <w:rsid w:val="005A5A5D"/>
    <w:rsid w:val="005A5C39"/>
    <w:rsid w:val="005A742C"/>
    <w:rsid w:val="005A77FE"/>
    <w:rsid w:val="005B018E"/>
    <w:rsid w:val="005B0E44"/>
    <w:rsid w:val="005B438E"/>
    <w:rsid w:val="005B475B"/>
    <w:rsid w:val="005B4C45"/>
    <w:rsid w:val="005B69B4"/>
    <w:rsid w:val="005B7203"/>
    <w:rsid w:val="005C0AEE"/>
    <w:rsid w:val="005C1483"/>
    <w:rsid w:val="005C14EB"/>
    <w:rsid w:val="005C3018"/>
    <w:rsid w:val="005C35C2"/>
    <w:rsid w:val="005C3B4E"/>
    <w:rsid w:val="005C5CDA"/>
    <w:rsid w:val="005C5F1C"/>
    <w:rsid w:val="005C6542"/>
    <w:rsid w:val="005D00BC"/>
    <w:rsid w:val="005D061D"/>
    <w:rsid w:val="005D1177"/>
    <w:rsid w:val="005D187E"/>
    <w:rsid w:val="005D1C64"/>
    <w:rsid w:val="005D2BD6"/>
    <w:rsid w:val="005D4042"/>
    <w:rsid w:val="005D54AA"/>
    <w:rsid w:val="005D573D"/>
    <w:rsid w:val="005D5A22"/>
    <w:rsid w:val="005D5F6A"/>
    <w:rsid w:val="005D688D"/>
    <w:rsid w:val="005D7DC8"/>
    <w:rsid w:val="005E062D"/>
    <w:rsid w:val="005E148B"/>
    <w:rsid w:val="005E20AC"/>
    <w:rsid w:val="005E282C"/>
    <w:rsid w:val="005E2A30"/>
    <w:rsid w:val="005E3910"/>
    <w:rsid w:val="005E3B7A"/>
    <w:rsid w:val="005E47D4"/>
    <w:rsid w:val="005E49D5"/>
    <w:rsid w:val="005E4DBC"/>
    <w:rsid w:val="005E577D"/>
    <w:rsid w:val="005E626A"/>
    <w:rsid w:val="005E635C"/>
    <w:rsid w:val="005E639F"/>
    <w:rsid w:val="005F185F"/>
    <w:rsid w:val="005F40BB"/>
    <w:rsid w:val="005F534D"/>
    <w:rsid w:val="005F5496"/>
    <w:rsid w:val="005F6DC1"/>
    <w:rsid w:val="0060090F"/>
    <w:rsid w:val="00601816"/>
    <w:rsid w:val="00602853"/>
    <w:rsid w:val="00602944"/>
    <w:rsid w:val="00604645"/>
    <w:rsid w:val="006057DC"/>
    <w:rsid w:val="0060694D"/>
    <w:rsid w:val="0060724C"/>
    <w:rsid w:val="0060784D"/>
    <w:rsid w:val="00607CF7"/>
    <w:rsid w:val="00610994"/>
    <w:rsid w:val="00610A3C"/>
    <w:rsid w:val="0061140C"/>
    <w:rsid w:val="006120FD"/>
    <w:rsid w:val="00612529"/>
    <w:rsid w:val="006132D1"/>
    <w:rsid w:val="006136E3"/>
    <w:rsid w:val="00613E39"/>
    <w:rsid w:val="00614D35"/>
    <w:rsid w:val="006156A1"/>
    <w:rsid w:val="006158F9"/>
    <w:rsid w:val="00615E3F"/>
    <w:rsid w:val="00616057"/>
    <w:rsid w:val="00616F8F"/>
    <w:rsid w:val="006171A3"/>
    <w:rsid w:val="00617EBE"/>
    <w:rsid w:val="00620A30"/>
    <w:rsid w:val="00621D24"/>
    <w:rsid w:val="006221FC"/>
    <w:rsid w:val="00622CAC"/>
    <w:rsid w:val="00622EF5"/>
    <w:rsid w:val="00623629"/>
    <w:rsid w:val="00623944"/>
    <w:rsid w:val="00623C3E"/>
    <w:rsid w:val="00623D9A"/>
    <w:rsid w:val="00624909"/>
    <w:rsid w:val="00624EAB"/>
    <w:rsid w:val="0062749F"/>
    <w:rsid w:val="00627AAB"/>
    <w:rsid w:val="00630225"/>
    <w:rsid w:val="00631675"/>
    <w:rsid w:val="00631DD3"/>
    <w:rsid w:val="00632D93"/>
    <w:rsid w:val="00632DF7"/>
    <w:rsid w:val="00632EF5"/>
    <w:rsid w:val="00633638"/>
    <w:rsid w:val="0063616D"/>
    <w:rsid w:val="0064063E"/>
    <w:rsid w:val="0064145F"/>
    <w:rsid w:val="00641BDF"/>
    <w:rsid w:val="00642498"/>
    <w:rsid w:val="00642B5C"/>
    <w:rsid w:val="00643430"/>
    <w:rsid w:val="00643D4D"/>
    <w:rsid w:val="00644B1E"/>
    <w:rsid w:val="00645EF7"/>
    <w:rsid w:val="0064610E"/>
    <w:rsid w:val="006462B5"/>
    <w:rsid w:val="006466FF"/>
    <w:rsid w:val="00647451"/>
    <w:rsid w:val="006474D0"/>
    <w:rsid w:val="006479DB"/>
    <w:rsid w:val="00647FE9"/>
    <w:rsid w:val="00650242"/>
    <w:rsid w:val="00650A91"/>
    <w:rsid w:val="00650E5F"/>
    <w:rsid w:val="00650F67"/>
    <w:rsid w:val="00651199"/>
    <w:rsid w:val="0065193F"/>
    <w:rsid w:val="00652936"/>
    <w:rsid w:val="00652A55"/>
    <w:rsid w:val="00652C50"/>
    <w:rsid w:val="0065329C"/>
    <w:rsid w:val="0065380F"/>
    <w:rsid w:val="00653E3B"/>
    <w:rsid w:val="006543D2"/>
    <w:rsid w:val="00655BC3"/>
    <w:rsid w:val="00655C41"/>
    <w:rsid w:val="00655F02"/>
    <w:rsid w:val="00656935"/>
    <w:rsid w:val="00656A27"/>
    <w:rsid w:val="00656D92"/>
    <w:rsid w:val="00656E81"/>
    <w:rsid w:val="00657486"/>
    <w:rsid w:val="00657910"/>
    <w:rsid w:val="00660977"/>
    <w:rsid w:val="00660D1E"/>
    <w:rsid w:val="00662E67"/>
    <w:rsid w:val="0066456B"/>
    <w:rsid w:val="00670FBA"/>
    <w:rsid w:val="00671AE6"/>
    <w:rsid w:val="00672068"/>
    <w:rsid w:val="00673DF1"/>
    <w:rsid w:val="00674AB9"/>
    <w:rsid w:val="00674BDD"/>
    <w:rsid w:val="00675A45"/>
    <w:rsid w:val="00675BB5"/>
    <w:rsid w:val="00676849"/>
    <w:rsid w:val="00677B3D"/>
    <w:rsid w:val="00677CC2"/>
    <w:rsid w:val="006802FB"/>
    <w:rsid w:val="00682120"/>
    <w:rsid w:val="006824B7"/>
    <w:rsid w:val="00682979"/>
    <w:rsid w:val="00682F8C"/>
    <w:rsid w:val="00683A4A"/>
    <w:rsid w:val="006846E3"/>
    <w:rsid w:val="00686777"/>
    <w:rsid w:val="00686B1F"/>
    <w:rsid w:val="00687932"/>
    <w:rsid w:val="00687B44"/>
    <w:rsid w:val="00687FF7"/>
    <w:rsid w:val="00690B6C"/>
    <w:rsid w:val="00692609"/>
    <w:rsid w:val="00692B8F"/>
    <w:rsid w:val="00692E8A"/>
    <w:rsid w:val="0069326C"/>
    <w:rsid w:val="0069347B"/>
    <w:rsid w:val="00694997"/>
    <w:rsid w:val="00694D6B"/>
    <w:rsid w:val="00695628"/>
    <w:rsid w:val="00695AC5"/>
    <w:rsid w:val="006961F1"/>
    <w:rsid w:val="0069702A"/>
    <w:rsid w:val="0069770D"/>
    <w:rsid w:val="00697F76"/>
    <w:rsid w:val="006A0115"/>
    <w:rsid w:val="006A15EE"/>
    <w:rsid w:val="006A228E"/>
    <w:rsid w:val="006A2ADA"/>
    <w:rsid w:val="006A2ED4"/>
    <w:rsid w:val="006A41B3"/>
    <w:rsid w:val="006A7E52"/>
    <w:rsid w:val="006B0269"/>
    <w:rsid w:val="006B02A5"/>
    <w:rsid w:val="006B0A77"/>
    <w:rsid w:val="006B0C3B"/>
    <w:rsid w:val="006B1525"/>
    <w:rsid w:val="006B1BD6"/>
    <w:rsid w:val="006B1DDB"/>
    <w:rsid w:val="006B21FC"/>
    <w:rsid w:val="006B2362"/>
    <w:rsid w:val="006B375D"/>
    <w:rsid w:val="006B45E6"/>
    <w:rsid w:val="006B4C2B"/>
    <w:rsid w:val="006B5597"/>
    <w:rsid w:val="006B584D"/>
    <w:rsid w:val="006B61A0"/>
    <w:rsid w:val="006C08A2"/>
    <w:rsid w:val="006C0A01"/>
    <w:rsid w:val="006C0AF4"/>
    <w:rsid w:val="006C2E74"/>
    <w:rsid w:val="006C3C83"/>
    <w:rsid w:val="006C42C1"/>
    <w:rsid w:val="006C49A1"/>
    <w:rsid w:val="006C4A76"/>
    <w:rsid w:val="006C56CE"/>
    <w:rsid w:val="006C5D98"/>
    <w:rsid w:val="006C65CA"/>
    <w:rsid w:val="006C6860"/>
    <w:rsid w:val="006C6926"/>
    <w:rsid w:val="006C7C62"/>
    <w:rsid w:val="006D1F02"/>
    <w:rsid w:val="006D2DEF"/>
    <w:rsid w:val="006D39B8"/>
    <w:rsid w:val="006D4235"/>
    <w:rsid w:val="006D475D"/>
    <w:rsid w:val="006D4EEC"/>
    <w:rsid w:val="006D55A8"/>
    <w:rsid w:val="006D61AB"/>
    <w:rsid w:val="006D7635"/>
    <w:rsid w:val="006D7847"/>
    <w:rsid w:val="006E0674"/>
    <w:rsid w:val="006E1BE7"/>
    <w:rsid w:val="006E266E"/>
    <w:rsid w:val="006E3217"/>
    <w:rsid w:val="006E4687"/>
    <w:rsid w:val="006E49E7"/>
    <w:rsid w:val="006E4D03"/>
    <w:rsid w:val="006E59DC"/>
    <w:rsid w:val="006E65C9"/>
    <w:rsid w:val="006F0BB4"/>
    <w:rsid w:val="006F37D1"/>
    <w:rsid w:val="006F3E64"/>
    <w:rsid w:val="006F4BFB"/>
    <w:rsid w:val="006F4D50"/>
    <w:rsid w:val="006F5449"/>
    <w:rsid w:val="006F55FB"/>
    <w:rsid w:val="006F57E8"/>
    <w:rsid w:val="006F5AFE"/>
    <w:rsid w:val="006F5B1A"/>
    <w:rsid w:val="006F5C98"/>
    <w:rsid w:val="006F6303"/>
    <w:rsid w:val="006F64B0"/>
    <w:rsid w:val="006F650C"/>
    <w:rsid w:val="006F6B63"/>
    <w:rsid w:val="006F6BAE"/>
    <w:rsid w:val="006F6EDA"/>
    <w:rsid w:val="006F7763"/>
    <w:rsid w:val="0070046A"/>
    <w:rsid w:val="00705726"/>
    <w:rsid w:val="00705BF4"/>
    <w:rsid w:val="00707651"/>
    <w:rsid w:val="00707882"/>
    <w:rsid w:val="00710DF2"/>
    <w:rsid w:val="007110D0"/>
    <w:rsid w:val="00711404"/>
    <w:rsid w:val="0071270C"/>
    <w:rsid w:val="007131C6"/>
    <w:rsid w:val="00713A07"/>
    <w:rsid w:val="00713F81"/>
    <w:rsid w:val="007156C7"/>
    <w:rsid w:val="00715BC5"/>
    <w:rsid w:val="007162B1"/>
    <w:rsid w:val="00716367"/>
    <w:rsid w:val="00716E90"/>
    <w:rsid w:val="00717CE0"/>
    <w:rsid w:val="0072025A"/>
    <w:rsid w:val="007202AF"/>
    <w:rsid w:val="007206E1"/>
    <w:rsid w:val="007226B0"/>
    <w:rsid w:val="00722D5B"/>
    <w:rsid w:val="007231CD"/>
    <w:rsid w:val="007235AD"/>
    <w:rsid w:val="00723F11"/>
    <w:rsid w:val="00723F65"/>
    <w:rsid w:val="00723F7F"/>
    <w:rsid w:val="0072566E"/>
    <w:rsid w:val="00726339"/>
    <w:rsid w:val="00726DA2"/>
    <w:rsid w:val="00727256"/>
    <w:rsid w:val="0073297E"/>
    <w:rsid w:val="007333E2"/>
    <w:rsid w:val="00734303"/>
    <w:rsid w:val="00734AC0"/>
    <w:rsid w:val="00735C7C"/>
    <w:rsid w:val="00736A5F"/>
    <w:rsid w:val="00737710"/>
    <w:rsid w:val="00740E42"/>
    <w:rsid w:val="007417F1"/>
    <w:rsid w:val="00741A0A"/>
    <w:rsid w:val="00741E39"/>
    <w:rsid w:val="007428B5"/>
    <w:rsid w:val="007429C5"/>
    <w:rsid w:val="007431DE"/>
    <w:rsid w:val="00743F26"/>
    <w:rsid w:val="0074796E"/>
    <w:rsid w:val="007507A0"/>
    <w:rsid w:val="00750AFD"/>
    <w:rsid w:val="00750B19"/>
    <w:rsid w:val="00750F0D"/>
    <w:rsid w:val="0075128D"/>
    <w:rsid w:val="007518A3"/>
    <w:rsid w:val="00751A57"/>
    <w:rsid w:val="007524B0"/>
    <w:rsid w:val="00752784"/>
    <w:rsid w:val="00752931"/>
    <w:rsid w:val="00753737"/>
    <w:rsid w:val="00753E42"/>
    <w:rsid w:val="0075455B"/>
    <w:rsid w:val="0075529C"/>
    <w:rsid w:val="00760974"/>
    <w:rsid w:val="0076111B"/>
    <w:rsid w:val="00761BD9"/>
    <w:rsid w:val="00761CD1"/>
    <w:rsid w:val="00763C68"/>
    <w:rsid w:val="00763CCD"/>
    <w:rsid w:val="007645A2"/>
    <w:rsid w:val="00764D3C"/>
    <w:rsid w:val="00765279"/>
    <w:rsid w:val="007654AB"/>
    <w:rsid w:val="007656EB"/>
    <w:rsid w:val="0076639E"/>
    <w:rsid w:val="00766762"/>
    <w:rsid w:val="007672DC"/>
    <w:rsid w:val="007679A3"/>
    <w:rsid w:val="0077050F"/>
    <w:rsid w:val="00770CA2"/>
    <w:rsid w:val="00771513"/>
    <w:rsid w:val="00771A08"/>
    <w:rsid w:val="00772E37"/>
    <w:rsid w:val="007735BD"/>
    <w:rsid w:val="0077364F"/>
    <w:rsid w:val="00773935"/>
    <w:rsid w:val="0077522A"/>
    <w:rsid w:val="00776E2E"/>
    <w:rsid w:val="0077702E"/>
    <w:rsid w:val="0077770B"/>
    <w:rsid w:val="00780375"/>
    <w:rsid w:val="00780C8A"/>
    <w:rsid w:val="007824A0"/>
    <w:rsid w:val="00782D4D"/>
    <w:rsid w:val="00782ED8"/>
    <w:rsid w:val="00783600"/>
    <w:rsid w:val="00784EB1"/>
    <w:rsid w:val="00785268"/>
    <w:rsid w:val="00785A33"/>
    <w:rsid w:val="00786396"/>
    <w:rsid w:val="0078662A"/>
    <w:rsid w:val="007869E6"/>
    <w:rsid w:val="0078760C"/>
    <w:rsid w:val="00790BAC"/>
    <w:rsid w:val="00790F5E"/>
    <w:rsid w:val="00791540"/>
    <w:rsid w:val="00791553"/>
    <w:rsid w:val="007923B2"/>
    <w:rsid w:val="00792A72"/>
    <w:rsid w:val="00794675"/>
    <w:rsid w:val="007949AD"/>
    <w:rsid w:val="007949E6"/>
    <w:rsid w:val="0079515C"/>
    <w:rsid w:val="00795952"/>
    <w:rsid w:val="00796772"/>
    <w:rsid w:val="007A0140"/>
    <w:rsid w:val="007A0466"/>
    <w:rsid w:val="007A088B"/>
    <w:rsid w:val="007A0ACB"/>
    <w:rsid w:val="007A0C4D"/>
    <w:rsid w:val="007A1B8E"/>
    <w:rsid w:val="007A22B0"/>
    <w:rsid w:val="007A58FF"/>
    <w:rsid w:val="007A6C6E"/>
    <w:rsid w:val="007B035E"/>
    <w:rsid w:val="007B0363"/>
    <w:rsid w:val="007B280D"/>
    <w:rsid w:val="007B34AA"/>
    <w:rsid w:val="007B3B37"/>
    <w:rsid w:val="007B3B63"/>
    <w:rsid w:val="007B5073"/>
    <w:rsid w:val="007B50E0"/>
    <w:rsid w:val="007B78F6"/>
    <w:rsid w:val="007B7BA9"/>
    <w:rsid w:val="007C044F"/>
    <w:rsid w:val="007C077C"/>
    <w:rsid w:val="007C1D9E"/>
    <w:rsid w:val="007C2F2D"/>
    <w:rsid w:val="007C45FA"/>
    <w:rsid w:val="007C4E4F"/>
    <w:rsid w:val="007C6662"/>
    <w:rsid w:val="007D23FA"/>
    <w:rsid w:val="007D300E"/>
    <w:rsid w:val="007D3F0F"/>
    <w:rsid w:val="007D468D"/>
    <w:rsid w:val="007D4AD1"/>
    <w:rsid w:val="007D4D06"/>
    <w:rsid w:val="007D66D2"/>
    <w:rsid w:val="007D72C6"/>
    <w:rsid w:val="007E146A"/>
    <w:rsid w:val="007E1539"/>
    <w:rsid w:val="007E1C0D"/>
    <w:rsid w:val="007E1F8E"/>
    <w:rsid w:val="007E1FF9"/>
    <w:rsid w:val="007E2669"/>
    <w:rsid w:val="007E2B3F"/>
    <w:rsid w:val="007E3A57"/>
    <w:rsid w:val="007E4029"/>
    <w:rsid w:val="007E4657"/>
    <w:rsid w:val="007E49AC"/>
    <w:rsid w:val="007E49AD"/>
    <w:rsid w:val="007E5AA0"/>
    <w:rsid w:val="007E65E6"/>
    <w:rsid w:val="007E69A6"/>
    <w:rsid w:val="007E7690"/>
    <w:rsid w:val="007E7E1D"/>
    <w:rsid w:val="007F13EF"/>
    <w:rsid w:val="007F17F3"/>
    <w:rsid w:val="007F1963"/>
    <w:rsid w:val="007F32B1"/>
    <w:rsid w:val="007F3E26"/>
    <w:rsid w:val="007F442D"/>
    <w:rsid w:val="007F4BA5"/>
    <w:rsid w:val="007F51EC"/>
    <w:rsid w:val="007F5CAB"/>
    <w:rsid w:val="007F638C"/>
    <w:rsid w:val="007F78A5"/>
    <w:rsid w:val="00800627"/>
    <w:rsid w:val="008006CF"/>
    <w:rsid w:val="00800CC6"/>
    <w:rsid w:val="00800E81"/>
    <w:rsid w:val="00800ECC"/>
    <w:rsid w:val="00802B50"/>
    <w:rsid w:val="00802D9A"/>
    <w:rsid w:val="008067D7"/>
    <w:rsid w:val="008103C1"/>
    <w:rsid w:val="00810C52"/>
    <w:rsid w:val="008121DE"/>
    <w:rsid w:val="008129DE"/>
    <w:rsid w:val="00812A1A"/>
    <w:rsid w:val="008147D6"/>
    <w:rsid w:val="008149D6"/>
    <w:rsid w:val="00814C22"/>
    <w:rsid w:val="0081559E"/>
    <w:rsid w:val="00815D9C"/>
    <w:rsid w:val="00815DDC"/>
    <w:rsid w:val="00815DEA"/>
    <w:rsid w:val="008178D3"/>
    <w:rsid w:val="0082046D"/>
    <w:rsid w:val="008206BE"/>
    <w:rsid w:val="008206F6"/>
    <w:rsid w:val="008209D4"/>
    <w:rsid w:val="0082197A"/>
    <w:rsid w:val="00822A6D"/>
    <w:rsid w:val="00825547"/>
    <w:rsid w:val="0082588C"/>
    <w:rsid w:val="008258BD"/>
    <w:rsid w:val="008269BF"/>
    <w:rsid w:val="00830958"/>
    <w:rsid w:val="00830B07"/>
    <w:rsid w:val="00831475"/>
    <w:rsid w:val="00831489"/>
    <w:rsid w:val="00831EE9"/>
    <w:rsid w:val="00834A85"/>
    <w:rsid w:val="00834F49"/>
    <w:rsid w:val="00837F28"/>
    <w:rsid w:val="008409B3"/>
    <w:rsid w:val="00840A02"/>
    <w:rsid w:val="0084126C"/>
    <w:rsid w:val="00841CC1"/>
    <w:rsid w:val="00843AF8"/>
    <w:rsid w:val="00843FE5"/>
    <w:rsid w:val="00844259"/>
    <w:rsid w:val="00845370"/>
    <w:rsid w:val="008462BB"/>
    <w:rsid w:val="00846AA7"/>
    <w:rsid w:val="00846B16"/>
    <w:rsid w:val="00850103"/>
    <w:rsid w:val="00850A58"/>
    <w:rsid w:val="00850D4F"/>
    <w:rsid w:val="00850F61"/>
    <w:rsid w:val="00851324"/>
    <w:rsid w:val="00851DAE"/>
    <w:rsid w:val="00852D68"/>
    <w:rsid w:val="008546C8"/>
    <w:rsid w:val="0085482C"/>
    <w:rsid w:val="008550D9"/>
    <w:rsid w:val="00856B2E"/>
    <w:rsid w:val="00856C2B"/>
    <w:rsid w:val="00857336"/>
    <w:rsid w:val="0085777E"/>
    <w:rsid w:val="00860B42"/>
    <w:rsid w:val="00860D56"/>
    <w:rsid w:val="00860DDE"/>
    <w:rsid w:val="00861CDD"/>
    <w:rsid w:val="00862408"/>
    <w:rsid w:val="00862C08"/>
    <w:rsid w:val="008630F5"/>
    <w:rsid w:val="008638B9"/>
    <w:rsid w:val="0086453E"/>
    <w:rsid w:val="00864DE2"/>
    <w:rsid w:val="00866747"/>
    <w:rsid w:val="00872B35"/>
    <w:rsid w:val="00874DAF"/>
    <w:rsid w:val="00875484"/>
    <w:rsid w:val="00877792"/>
    <w:rsid w:val="00877B6D"/>
    <w:rsid w:val="00880D5D"/>
    <w:rsid w:val="00880F69"/>
    <w:rsid w:val="0088312F"/>
    <w:rsid w:val="00884027"/>
    <w:rsid w:val="0088419B"/>
    <w:rsid w:val="00885EE1"/>
    <w:rsid w:val="00886077"/>
    <w:rsid w:val="0088715B"/>
    <w:rsid w:val="008878EE"/>
    <w:rsid w:val="00890049"/>
    <w:rsid w:val="008901BD"/>
    <w:rsid w:val="008910D8"/>
    <w:rsid w:val="0089265A"/>
    <w:rsid w:val="00893242"/>
    <w:rsid w:val="0089325B"/>
    <w:rsid w:val="00893729"/>
    <w:rsid w:val="00894945"/>
    <w:rsid w:val="008949AD"/>
    <w:rsid w:val="0089614B"/>
    <w:rsid w:val="008965C5"/>
    <w:rsid w:val="00897D2D"/>
    <w:rsid w:val="008A0A6D"/>
    <w:rsid w:val="008A10F4"/>
    <w:rsid w:val="008A196C"/>
    <w:rsid w:val="008A27EC"/>
    <w:rsid w:val="008A2F12"/>
    <w:rsid w:val="008A3B4B"/>
    <w:rsid w:val="008A43E3"/>
    <w:rsid w:val="008A4EA7"/>
    <w:rsid w:val="008A4F20"/>
    <w:rsid w:val="008A68E8"/>
    <w:rsid w:val="008A68FA"/>
    <w:rsid w:val="008A73BB"/>
    <w:rsid w:val="008B1417"/>
    <w:rsid w:val="008B1B3A"/>
    <w:rsid w:val="008B1D01"/>
    <w:rsid w:val="008B203A"/>
    <w:rsid w:val="008B2A14"/>
    <w:rsid w:val="008B3033"/>
    <w:rsid w:val="008B3683"/>
    <w:rsid w:val="008B4DBD"/>
    <w:rsid w:val="008B55F1"/>
    <w:rsid w:val="008B5DCE"/>
    <w:rsid w:val="008B626E"/>
    <w:rsid w:val="008B73AF"/>
    <w:rsid w:val="008B7622"/>
    <w:rsid w:val="008B7BF1"/>
    <w:rsid w:val="008C1615"/>
    <w:rsid w:val="008C1982"/>
    <w:rsid w:val="008C1C2E"/>
    <w:rsid w:val="008C257C"/>
    <w:rsid w:val="008C2764"/>
    <w:rsid w:val="008C2BB3"/>
    <w:rsid w:val="008C40AB"/>
    <w:rsid w:val="008C43A9"/>
    <w:rsid w:val="008C5E77"/>
    <w:rsid w:val="008C6779"/>
    <w:rsid w:val="008C7523"/>
    <w:rsid w:val="008D0562"/>
    <w:rsid w:val="008D0A88"/>
    <w:rsid w:val="008D11AF"/>
    <w:rsid w:val="008D172F"/>
    <w:rsid w:val="008D1877"/>
    <w:rsid w:val="008D196A"/>
    <w:rsid w:val="008D1995"/>
    <w:rsid w:val="008D3B79"/>
    <w:rsid w:val="008D3E81"/>
    <w:rsid w:val="008D48AB"/>
    <w:rsid w:val="008D4C37"/>
    <w:rsid w:val="008D4D92"/>
    <w:rsid w:val="008D60AF"/>
    <w:rsid w:val="008D7EAD"/>
    <w:rsid w:val="008E076A"/>
    <w:rsid w:val="008E07DF"/>
    <w:rsid w:val="008E12FB"/>
    <w:rsid w:val="008E146C"/>
    <w:rsid w:val="008E1F58"/>
    <w:rsid w:val="008E26B6"/>
    <w:rsid w:val="008E314A"/>
    <w:rsid w:val="008E3446"/>
    <w:rsid w:val="008E507E"/>
    <w:rsid w:val="008E51CF"/>
    <w:rsid w:val="008E55B7"/>
    <w:rsid w:val="008E5770"/>
    <w:rsid w:val="008E57EC"/>
    <w:rsid w:val="008E5F8F"/>
    <w:rsid w:val="008E7254"/>
    <w:rsid w:val="008F08D4"/>
    <w:rsid w:val="008F1D41"/>
    <w:rsid w:val="008F2291"/>
    <w:rsid w:val="008F25B7"/>
    <w:rsid w:val="008F2CEC"/>
    <w:rsid w:val="008F3186"/>
    <w:rsid w:val="008F4AB3"/>
    <w:rsid w:val="008F52C3"/>
    <w:rsid w:val="008F5BFB"/>
    <w:rsid w:val="008F7FF2"/>
    <w:rsid w:val="00900CE9"/>
    <w:rsid w:val="00900D3C"/>
    <w:rsid w:val="00900DF8"/>
    <w:rsid w:val="00901DC8"/>
    <w:rsid w:val="00901EB7"/>
    <w:rsid w:val="00903B62"/>
    <w:rsid w:val="009041F1"/>
    <w:rsid w:val="00905684"/>
    <w:rsid w:val="00905718"/>
    <w:rsid w:val="00906A63"/>
    <w:rsid w:val="00906BF0"/>
    <w:rsid w:val="009108ED"/>
    <w:rsid w:val="00910C15"/>
    <w:rsid w:val="009121A7"/>
    <w:rsid w:val="0091238E"/>
    <w:rsid w:val="00912D59"/>
    <w:rsid w:val="009132E3"/>
    <w:rsid w:val="00913D24"/>
    <w:rsid w:val="00913DEA"/>
    <w:rsid w:val="00914005"/>
    <w:rsid w:val="009140AD"/>
    <w:rsid w:val="009167CB"/>
    <w:rsid w:val="00916EE7"/>
    <w:rsid w:val="0091742A"/>
    <w:rsid w:val="0091797B"/>
    <w:rsid w:val="00922697"/>
    <w:rsid w:val="00923B9E"/>
    <w:rsid w:val="00923F06"/>
    <w:rsid w:val="00924183"/>
    <w:rsid w:val="009242CC"/>
    <w:rsid w:val="009249BC"/>
    <w:rsid w:val="009305B5"/>
    <w:rsid w:val="00931445"/>
    <w:rsid w:val="009314B7"/>
    <w:rsid w:val="0093283D"/>
    <w:rsid w:val="00932E35"/>
    <w:rsid w:val="009330FC"/>
    <w:rsid w:val="00934306"/>
    <w:rsid w:val="00936B49"/>
    <w:rsid w:val="00937136"/>
    <w:rsid w:val="00937ACD"/>
    <w:rsid w:val="00940400"/>
    <w:rsid w:val="0094074B"/>
    <w:rsid w:val="00942046"/>
    <w:rsid w:val="009429F8"/>
    <w:rsid w:val="00943445"/>
    <w:rsid w:val="009439DF"/>
    <w:rsid w:val="00945104"/>
    <w:rsid w:val="009459B0"/>
    <w:rsid w:val="009466AA"/>
    <w:rsid w:val="009467D9"/>
    <w:rsid w:val="0094724A"/>
    <w:rsid w:val="009504D2"/>
    <w:rsid w:val="0095070C"/>
    <w:rsid w:val="00950852"/>
    <w:rsid w:val="00951FC0"/>
    <w:rsid w:val="009524A5"/>
    <w:rsid w:val="009524ED"/>
    <w:rsid w:val="009533CF"/>
    <w:rsid w:val="009537D0"/>
    <w:rsid w:val="00953CA2"/>
    <w:rsid w:val="00953E41"/>
    <w:rsid w:val="009559BC"/>
    <w:rsid w:val="00955DDE"/>
    <w:rsid w:val="00956B90"/>
    <w:rsid w:val="00957201"/>
    <w:rsid w:val="009579C5"/>
    <w:rsid w:val="00961EED"/>
    <w:rsid w:val="00962841"/>
    <w:rsid w:val="00962A29"/>
    <w:rsid w:val="00963F9B"/>
    <w:rsid w:val="0096414C"/>
    <w:rsid w:val="009642FF"/>
    <w:rsid w:val="009660AB"/>
    <w:rsid w:val="00967059"/>
    <w:rsid w:val="009671C3"/>
    <w:rsid w:val="009677D3"/>
    <w:rsid w:val="00970149"/>
    <w:rsid w:val="00970991"/>
    <w:rsid w:val="00971D7E"/>
    <w:rsid w:val="00972B1B"/>
    <w:rsid w:val="00972CCC"/>
    <w:rsid w:val="009730F9"/>
    <w:rsid w:val="00973FBC"/>
    <w:rsid w:val="00974576"/>
    <w:rsid w:val="009748C2"/>
    <w:rsid w:val="009749FD"/>
    <w:rsid w:val="00974A27"/>
    <w:rsid w:val="00974C22"/>
    <w:rsid w:val="009754DB"/>
    <w:rsid w:val="00975EAC"/>
    <w:rsid w:val="00976591"/>
    <w:rsid w:val="00976C11"/>
    <w:rsid w:val="00977488"/>
    <w:rsid w:val="0097754A"/>
    <w:rsid w:val="00977C18"/>
    <w:rsid w:val="00980206"/>
    <w:rsid w:val="00980B38"/>
    <w:rsid w:val="00981260"/>
    <w:rsid w:val="0098162F"/>
    <w:rsid w:val="00981EBC"/>
    <w:rsid w:val="00982922"/>
    <w:rsid w:val="00984310"/>
    <w:rsid w:val="00984A2D"/>
    <w:rsid w:val="00985D07"/>
    <w:rsid w:val="00986A01"/>
    <w:rsid w:val="00987157"/>
    <w:rsid w:val="00987A11"/>
    <w:rsid w:val="00987EC0"/>
    <w:rsid w:val="00990095"/>
    <w:rsid w:val="0099085C"/>
    <w:rsid w:val="00990A66"/>
    <w:rsid w:val="009938CF"/>
    <w:rsid w:val="00993F1C"/>
    <w:rsid w:val="00993F7E"/>
    <w:rsid w:val="0099490F"/>
    <w:rsid w:val="00994DB3"/>
    <w:rsid w:val="009962C5"/>
    <w:rsid w:val="0099659F"/>
    <w:rsid w:val="00996E5C"/>
    <w:rsid w:val="0099736E"/>
    <w:rsid w:val="009976A8"/>
    <w:rsid w:val="00997E1D"/>
    <w:rsid w:val="009A1579"/>
    <w:rsid w:val="009A1A7E"/>
    <w:rsid w:val="009A2247"/>
    <w:rsid w:val="009A275D"/>
    <w:rsid w:val="009A2C22"/>
    <w:rsid w:val="009A3F05"/>
    <w:rsid w:val="009A45B6"/>
    <w:rsid w:val="009A4EE3"/>
    <w:rsid w:val="009A5016"/>
    <w:rsid w:val="009A5D43"/>
    <w:rsid w:val="009A5D54"/>
    <w:rsid w:val="009A6577"/>
    <w:rsid w:val="009A756E"/>
    <w:rsid w:val="009A75FF"/>
    <w:rsid w:val="009B06A9"/>
    <w:rsid w:val="009B180A"/>
    <w:rsid w:val="009B2F06"/>
    <w:rsid w:val="009B328F"/>
    <w:rsid w:val="009B33A1"/>
    <w:rsid w:val="009B3BC0"/>
    <w:rsid w:val="009B523C"/>
    <w:rsid w:val="009B6288"/>
    <w:rsid w:val="009B632C"/>
    <w:rsid w:val="009B63E9"/>
    <w:rsid w:val="009B67A9"/>
    <w:rsid w:val="009B7C8C"/>
    <w:rsid w:val="009B7DB0"/>
    <w:rsid w:val="009C087E"/>
    <w:rsid w:val="009C21F9"/>
    <w:rsid w:val="009C253A"/>
    <w:rsid w:val="009C27F1"/>
    <w:rsid w:val="009C2921"/>
    <w:rsid w:val="009C3276"/>
    <w:rsid w:val="009C47E7"/>
    <w:rsid w:val="009C5AF7"/>
    <w:rsid w:val="009C5BD6"/>
    <w:rsid w:val="009C6054"/>
    <w:rsid w:val="009C6BC9"/>
    <w:rsid w:val="009C6D72"/>
    <w:rsid w:val="009D0013"/>
    <w:rsid w:val="009D1F8D"/>
    <w:rsid w:val="009D2295"/>
    <w:rsid w:val="009D33E8"/>
    <w:rsid w:val="009D3F3D"/>
    <w:rsid w:val="009D468D"/>
    <w:rsid w:val="009D4DF8"/>
    <w:rsid w:val="009D59BF"/>
    <w:rsid w:val="009D59C5"/>
    <w:rsid w:val="009D66B1"/>
    <w:rsid w:val="009E0B85"/>
    <w:rsid w:val="009E0BAB"/>
    <w:rsid w:val="009E2088"/>
    <w:rsid w:val="009E2099"/>
    <w:rsid w:val="009E2885"/>
    <w:rsid w:val="009E345A"/>
    <w:rsid w:val="009E3946"/>
    <w:rsid w:val="009E40FE"/>
    <w:rsid w:val="009E4467"/>
    <w:rsid w:val="009E4494"/>
    <w:rsid w:val="009E4B36"/>
    <w:rsid w:val="009E6B67"/>
    <w:rsid w:val="009E6DAA"/>
    <w:rsid w:val="009E7338"/>
    <w:rsid w:val="009E7F19"/>
    <w:rsid w:val="009F1221"/>
    <w:rsid w:val="009F15AA"/>
    <w:rsid w:val="009F1B23"/>
    <w:rsid w:val="009F230B"/>
    <w:rsid w:val="009F2715"/>
    <w:rsid w:val="009F278F"/>
    <w:rsid w:val="009F29DF"/>
    <w:rsid w:val="009F2A69"/>
    <w:rsid w:val="009F2A70"/>
    <w:rsid w:val="009F2C5B"/>
    <w:rsid w:val="009F398A"/>
    <w:rsid w:val="009F3F82"/>
    <w:rsid w:val="009F4408"/>
    <w:rsid w:val="009F645E"/>
    <w:rsid w:val="009F65BC"/>
    <w:rsid w:val="009F688D"/>
    <w:rsid w:val="00A00D3F"/>
    <w:rsid w:val="00A010D2"/>
    <w:rsid w:val="00A01AE1"/>
    <w:rsid w:val="00A01B61"/>
    <w:rsid w:val="00A03816"/>
    <w:rsid w:val="00A03AF0"/>
    <w:rsid w:val="00A03D5A"/>
    <w:rsid w:val="00A0419B"/>
    <w:rsid w:val="00A0422E"/>
    <w:rsid w:val="00A06AAB"/>
    <w:rsid w:val="00A06D31"/>
    <w:rsid w:val="00A07606"/>
    <w:rsid w:val="00A07E87"/>
    <w:rsid w:val="00A104CA"/>
    <w:rsid w:val="00A12AD6"/>
    <w:rsid w:val="00A12AFE"/>
    <w:rsid w:val="00A13B49"/>
    <w:rsid w:val="00A148B2"/>
    <w:rsid w:val="00A168B7"/>
    <w:rsid w:val="00A16C28"/>
    <w:rsid w:val="00A16E50"/>
    <w:rsid w:val="00A178D9"/>
    <w:rsid w:val="00A21AC4"/>
    <w:rsid w:val="00A221F8"/>
    <w:rsid w:val="00A22AB3"/>
    <w:rsid w:val="00A252DD"/>
    <w:rsid w:val="00A26018"/>
    <w:rsid w:val="00A27ABF"/>
    <w:rsid w:val="00A27C41"/>
    <w:rsid w:val="00A304C6"/>
    <w:rsid w:val="00A309C0"/>
    <w:rsid w:val="00A33FF6"/>
    <w:rsid w:val="00A3494D"/>
    <w:rsid w:val="00A35022"/>
    <w:rsid w:val="00A364BB"/>
    <w:rsid w:val="00A37B97"/>
    <w:rsid w:val="00A37E95"/>
    <w:rsid w:val="00A40C68"/>
    <w:rsid w:val="00A4225D"/>
    <w:rsid w:val="00A428A1"/>
    <w:rsid w:val="00A43B7A"/>
    <w:rsid w:val="00A44F2D"/>
    <w:rsid w:val="00A452C8"/>
    <w:rsid w:val="00A462DC"/>
    <w:rsid w:val="00A47113"/>
    <w:rsid w:val="00A5005D"/>
    <w:rsid w:val="00A50EC1"/>
    <w:rsid w:val="00A5167B"/>
    <w:rsid w:val="00A51B51"/>
    <w:rsid w:val="00A5211A"/>
    <w:rsid w:val="00A5297A"/>
    <w:rsid w:val="00A5350C"/>
    <w:rsid w:val="00A5374F"/>
    <w:rsid w:val="00A53780"/>
    <w:rsid w:val="00A53F1F"/>
    <w:rsid w:val="00A5439F"/>
    <w:rsid w:val="00A55F50"/>
    <w:rsid w:val="00A5752B"/>
    <w:rsid w:val="00A601C7"/>
    <w:rsid w:val="00A605A6"/>
    <w:rsid w:val="00A61213"/>
    <w:rsid w:val="00A61DF1"/>
    <w:rsid w:val="00A6359C"/>
    <w:rsid w:val="00A637E3"/>
    <w:rsid w:val="00A63BB3"/>
    <w:rsid w:val="00A64122"/>
    <w:rsid w:val="00A64916"/>
    <w:rsid w:val="00A65709"/>
    <w:rsid w:val="00A676EF"/>
    <w:rsid w:val="00A67A47"/>
    <w:rsid w:val="00A67C4D"/>
    <w:rsid w:val="00A70075"/>
    <w:rsid w:val="00A707B7"/>
    <w:rsid w:val="00A7087B"/>
    <w:rsid w:val="00A70BDB"/>
    <w:rsid w:val="00A712B6"/>
    <w:rsid w:val="00A726F8"/>
    <w:rsid w:val="00A735DA"/>
    <w:rsid w:val="00A73ABB"/>
    <w:rsid w:val="00A73EAA"/>
    <w:rsid w:val="00A7456F"/>
    <w:rsid w:val="00A749B7"/>
    <w:rsid w:val="00A75A94"/>
    <w:rsid w:val="00A76AA1"/>
    <w:rsid w:val="00A778B6"/>
    <w:rsid w:val="00A77AD9"/>
    <w:rsid w:val="00A77D11"/>
    <w:rsid w:val="00A80348"/>
    <w:rsid w:val="00A80B6D"/>
    <w:rsid w:val="00A822FA"/>
    <w:rsid w:val="00A823DC"/>
    <w:rsid w:val="00A82FC0"/>
    <w:rsid w:val="00A83362"/>
    <w:rsid w:val="00A835A7"/>
    <w:rsid w:val="00A83DBE"/>
    <w:rsid w:val="00A84357"/>
    <w:rsid w:val="00A84578"/>
    <w:rsid w:val="00A84C66"/>
    <w:rsid w:val="00A85BCC"/>
    <w:rsid w:val="00A86950"/>
    <w:rsid w:val="00A869B0"/>
    <w:rsid w:val="00A90165"/>
    <w:rsid w:val="00A90F0C"/>
    <w:rsid w:val="00A9100A"/>
    <w:rsid w:val="00A92B05"/>
    <w:rsid w:val="00A9354E"/>
    <w:rsid w:val="00A945C4"/>
    <w:rsid w:val="00A946C8"/>
    <w:rsid w:val="00A94992"/>
    <w:rsid w:val="00A95B14"/>
    <w:rsid w:val="00A96CE2"/>
    <w:rsid w:val="00A97506"/>
    <w:rsid w:val="00AA00BE"/>
    <w:rsid w:val="00AA00E5"/>
    <w:rsid w:val="00AA13C5"/>
    <w:rsid w:val="00AA14F4"/>
    <w:rsid w:val="00AA297A"/>
    <w:rsid w:val="00AA2B8A"/>
    <w:rsid w:val="00AA31B1"/>
    <w:rsid w:val="00AA5226"/>
    <w:rsid w:val="00AA5699"/>
    <w:rsid w:val="00AA56ED"/>
    <w:rsid w:val="00AA5F33"/>
    <w:rsid w:val="00AA645A"/>
    <w:rsid w:val="00AA6ABB"/>
    <w:rsid w:val="00AA7716"/>
    <w:rsid w:val="00AA7D5E"/>
    <w:rsid w:val="00AB1969"/>
    <w:rsid w:val="00AB3B16"/>
    <w:rsid w:val="00AB4B99"/>
    <w:rsid w:val="00AB5007"/>
    <w:rsid w:val="00AB5457"/>
    <w:rsid w:val="00AB5718"/>
    <w:rsid w:val="00AB72A8"/>
    <w:rsid w:val="00AC0005"/>
    <w:rsid w:val="00AC1499"/>
    <w:rsid w:val="00AC22AF"/>
    <w:rsid w:val="00AC27B3"/>
    <w:rsid w:val="00AC3658"/>
    <w:rsid w:val="00AC4C30"/>
    <w:rsid w:val="00AC4D33"/>
    <w:rsid w:val="00AC4ED7"/>
    <w:rsid w:val="00AC5061"/>
    <w:rsid w:val="00AC5451"/>
    <w:rsid w:val="00AC68AB"/>
    <w:rsid w:val="00AC6DAF"/>
    <w:rsid w:val="00AC7ED4"/>
    <w:rsid w:val="00AD06AC"/>
    <w:rsid w:val="00AD0959"/>
    <w:rsid w:val="00AD0C99"/>
    <w:rsid w:val="00AD144B"/>
    <w:rsid w:val="00AD17A2"/>
    <w:rsid w:val="00AD2A83"/>
    <w:rsid w:val="00AD3219"/>
    <w:rsid w:val="00AD3E3F"/>
    <w:rsid w:val="00AD557E"/>
    <w:rsid w:val="00AD5D2A"/>
    <w:rsid w:val="00AE02A2"/>
    <w:rsid w:val="00AE1216"/>
    <w:rsid w:val="00AE32E5"/>
    <w:rsid w:val="00AE3BD8"/>
    <w:rsid w:val="00AE45EB"/>
    <w:rsid w:val="00AE49CC"/>
    <w:rsid w:val="00AE5DB2"/>
    <w:rsid w:val="00AE5EA1"/>
    <w:rsid w:val="00AE7A87"/>
    <w:rsid w:val="00AE7B07"/>
    <w:rsid w:val="00AE7C33"/>
    <w:rsid w:val="00AF076F"/>
    <w:rsid w:val="00AF2194"/>
    <w:rsid w:val="00AF21E5"/>
    <w:rsid w:val="00AF3670"/>
    <w:rsid w:val="00AF36DD"/>
    <w:rsid w:val="00AF3807"/>
    <w:rsid w:val="00AF44A7"/>
    <w:rsid w:val="00AF4C84"/>
    <w:rsid w:val="00AF6C83"/>
    <w:rsid w:val="00AF6D19"/>
    <w:rsid w:val="00AF7D7D"/>
    <w:rsid w:val="00B018BA"/>
    <w:rsid w:val="00B01E82"/>
    <w:rsid w:val="00B02A17"/>
    <w:rsid w:val="00B03043"/>
    <w:rsid w:val="00B03087"/>
    <w:rsid w:val="00B0382E"/>
    <w:rsid w:val="00B04483"/>
    <w:rsid w:val="00B0574B"/>
    <w:rsid w:val="00B105B1"/>
    <w:rsid w:val="00B11474"/>
    <w:rsid w:val="00B11CFF"/>
    <w:rsid w:val="00B11E9C"/>
    <w:rsid w:val="00B1253C"/>
    <w:rsid w:val="00B14589"/>
    <w:rsid w:val="00B14656"/>
    <w:rsid w:val="00B151F4"/>
    <w:rsid w:val="00B1636C"/>
    <w:rsid w:val="00B17410"/>
    <w:rsid w:val="00B17BB7"/>
    <w:rsid w:val="00B207AB"/>
    <w:rsid w:val="00B20836"/>
    <w:rsid w:val="00B20E46"/>
    <w:rsid w:val="00B219A9"/>
    <w:rsid w:val="00B22E2B"/>
    <w:rsid w:val="00B269EE"/>
    <w:rsid w:val="00B27C91"/>
    <w:rsid w:val="00B27F32"/>
    <w:rsid w:val="00B30173"/>
    <w:rsid w:val="00B31930"/>
    <w:rsid w:val="00B319F4"/>
    <w:rsid w:val="00B32C3B"/>
    <w:rsid w:val="00B33808"/>
    <w:rsid w:val="00B338A6"/>
    <w:rsid w:val="00B33E8F"/>
    <w:rsid w:val="00B347C7"/>
    <w:rsid w:val="00B351AA"/>
    <w:rsid w:val="00B355AD"/>
    <w:rsid w:val="00B36F9E"/>
    <w:rsid w:val="00B4010F"/>
    <w:rsid w:val="00B4023E"/>
    <w:rsid w:val="00B405EB"/>
    <w:rsid w:val="00B431A3"/>
    <w:rsid w:val="00B43218"/>
    <w:rsid w:val="00B43573"/>
    <w:rsid w:val="00B442C7"/>
    <w:rsid w:val="00B44A77"/>
    <w:rsid w:val="00B44C5C"/>
    <w:rsid w:val="00B44DCB"/>
    <w:rsid w:val="00B46615"/>
    <w:rsid w:val="00B46939"/>
    <w:rsid w:val="00B46BD5"/>
    <w:rsid w:val="00B473D1"/>
    <w:rsid w:val="00B4799E"/>
    <w:rsid w:val="00B50B89"/>
    <w:rsid w:val="00B50F43"/>
    <w:rsid w:val="00B518C7"/>
    <w:rsid w:val="00B51C06"/>
    <w:rsid w:val="00B53E5E"/>
    <w:rsid w:val="00B54181"/>
    <w:rsid w:val="00B54416"/>
    <w:rsid w:val="00B54418"/>
    <w:rsid w:val="00B54FED"/>
    <w:rsid w:val="00B56969"/>
    <w:rsid w:val="00B56AA7"/>
    <w:rsid w:val="00B57405"/>
    <w:rsid w:val="00B576B7"/>
    <w:rsid w:val="00B603FE"/>
    <w:rsid w:val="00B60659"/>
    <w:rsid w:val="00B609B6"/>
    <w:rsid w:val="00B60C47"/>
    <w:rsid w:val="00B60D2E"/>
    <w:rsid w:val="00B60ECA"/>
    <w:rsid w:val="00B6131D"/>
    <w:rsid w:val="00B623FE"/>
    <w:rsid w:val="00B62EC4"/>
    <w:rsid w:val="00B6377D"/>
    <w:rsid w:val="00B63C23"/>
    <w:rsid w:val="00B65D15"/>
    <w:rsid w:val="00B65E41"/>
    <w:rsid w:val="00B662E6"/>
    <w:rsid w:val="00B66D82"/>
    <w:rsid w:val="00B703AE"/>
    <w:rsid w:val="00B71184"/>
    <w:rsid w:val="00B71D89"/>
    <w:rsid w:val="00B7325F"/>
    <w:rsid w:val="00B73389"/>
    <w:rsid w:val="00B73EB2"/>
    <w:rsid w:val="00B75193"/>
    <w:rsid w:val="00B754AA"/>
    <w:rsid w:val="00B76AE6"/>
    <w:rsid w:val="00B80A7C"/>
    <w:rsid w:val="00B810B8"/>
    <w:rsid w:val="00B82C1B"/>
    <w:rsid w:val="00B8341E"/>
    <w:rsid w:val="00B835B9"/>
    <w:rsid w:val="00B84B0A"/>
    <w:rsid w:val="00B84BF9"/>
    <w:rsid w:val="00B84DE5"/>
    <w:rsid w:val="00B84DF0"/>
    <w:rsid w:val="00B85043"/>
    <w:rsid w:val="00B853FD"/>
    <w:rsid w:val="00B855DD"/>
    <w:rsid w:val="00B85AA4"/>
    <w:rsid w:val="00B85CAA"/>
    <w:rsid w:val="00B86A22"/>
    <w:rsid w:val="00B86D42"/>
    <w:rsid w:val="00B86FF3"/>
    <w:rsid w:val="00B87CFC"/>
    <w:rsid w:val="00B92351"/>
    <w:rsid w:val="00B9292B"/>
    <w:rsid w:val="00B92B33"/>
    <w:rsid w:val="00B92E1B"/>
    <w:rsid w:val="00B93347"/>
    <w:rsid w:val="00B94EAA"/>
    <w:rsid w:val="00B9625F"/>
    <w:rsid w:val="00B9632E"/>
    <w:rsid w:val="00B97FC6"/>
    <w:rsid w:val="00BA0770"/>
    <w:rsid w:val="00BA2A34"/>
    <w:rsid w:val="00BA2B63"/>
    <w:rsid w:val="00BA2C01"/>
    <w:rsid w:val="00BA3116"/>
    <w:rsid w:val="00BA3F03"/>
    <w:rsid w:val="00BA48DB"/>
    <w:rsid w:val="00BA65DE"/>
    <w:rsid w:val="00BA67D6"/>
    <w:rsid w:val="00BA752E"/>
    <w:rsid w:val="00BA7DCF"/>
    <w:rsid w:val="00BB056B"/>
    <w:rsid w:val="00BB111B"/>
    <w:rsid w:val="00BB14D9"/>
    <w:rsid w:val="00BB1833"/>
    <w:rsid w:val="00BB2233"/>
    <w:rsid w:val="00BB3F7F"/>
    <w:rsid w:val="00BB4DF5"/>
    <w:rsid w:val="00BB4F51"/>
    <w:rsid w:val="00BB54E9"/>
    <w:rsid w:val="00BB5816"/>
    <w:rsid w:val="00BB67D0"/>
    <w:rsid w:val="00BB70FD"/>
    <w:rsid w:val="00BB7B8A"/>
    <w:rsid w:val="00BC2358"/>
    <w:rsid w:val="00BC3471"/>
    <w:rsid w:val="00BC3A8B"/>
    <w:rsid w:val="00BC3D7D"/>
    <w:rsid w:val="00BC3DD5"/>
    <w:rsid w:val="00BC414A"/>
    <w:rsid w:val="00BC53CC"/>
    <w:rsid w:val="00BC7993"/>
    <w:rsid w:val="00BD09CB"/>
    <w:rsid w:val="00BD13D4"/>
    <w:rsid w:val="00BD1927"/>
    <w:rsid w:val="00BD1C71"/>
    <w:rsid w:val="00BD2280"/>
    <w:rsid w:val="00BD24DB"/>
    <w:rsid w:val="00BD2C8E"/>
    <w:rsid w:val="00BD50F2"/>
    <w:rsid w:val="00BD55DE"/>
    <w:rsid w:val="00BD581A"/>
    <w:rsid w:val="00BD6934"/>
    <w:rsid w:val="00BE056C"/>
    <w:rsid w:val="00BE069F"/>
    <w:rsid w:val="00BE0B36"/>
    <w:rsid w:val="00BE1505"/>
    <w:rsid w:val="00BE1DA7"/>
    <w:rsid w:val="00BE206F"/>
    <w:rsid w:val="00BE2710"/>
    <w:rsid w:val="00BE2D06"/>
    <w:rsid w:val="00BE33C2"/>
    <w:rsid w:val="00BE3650"/>
    <w:rsid w:val="00BE36BE"/>
    <w:rsid w:val="00BE5EC3"/>
    <w:rsid w:val="00BE72F5"/>
    <w:rsid w:val="00BE776B"/>
    <w:rsid w:val="00BF115B"/>
    <w:rsid w:val="00BF11B1"/>
    <w:rsid w:val="00BF18D2"/>
    <w:rsid w:val="00BF1AE3"/>
    <w:rsid w:val="00BF3BBE"/>
    <w:rsid w:val="00BF4310"/>
    <w:rsid w:val="00BF5707"/>
    <w:rsid w:val="00BF5F81"/>
    <w:rsid w:val="00BF72AF"/>
    <w:rsid w:val="00BF7347"/>
    <w:rsid w:val="00BF7556"/>
    <w:rsid w:val="00BF7F6F"/>
    <w:rsid w:val="00C0052C"/>
    <w:rsid w:val="00C00B22"/>
    <w:rsid w:val="00C01196"/>
    <w:rsid w:val="00C0132F"/>
    <w:rsid w:val="00C01AE5"/>
    <w:rsid w:val="00C02773"/>
    <w:rsid w:val="00C0351B"/>
    <w:rsid w:val="00C0396F"/>
    <w:rsid w:val="00C03E91"/>
    <w:rsid w:val="00C05C3F"/>
    <w:rsid w:val="00C06C6D"/>
    <w:rsid w:val="00C06D9A"/>
    <w:rsid w:val="00C107FC"/>
    <w:rsid w:val="00C11195"/>
    <w:rsid w:val="00C11A14"/>
    <w:rsid w:val="00C127FF"/>
    <w:rsid w:val="00C12863"/>
    <w:rsid w:val="00C12DE1"/>
    <w:rsid w:val="00C12E46"/>
    <w:rsid w:val="00C1326B"/>
    <w:rsid w:val="00C14438"/>
    <w:rsid w:val="00C1483D"/>
    <w:rsid w:val="00C148E1"/>
    <w:rsid w:val="00C14968"/>
    <w:rsid w:val="00C15584"/>
    <w:rsid w:val="00C15FCE"/>
    <w:rsid w:val="00C20F7B"/>
    <w:rsid w:val="00C2104F"/>
    <w:rsid w:val="00C21B40"/>
    <w:rsid w:val="00C21C52"/>
    <w:rsid w:val="00C224A6"/>
    <w:rsid w:val="00C23016"/>
    <w:rsid w:val="00C2317B"/>
    <w:rsid w:val="00C237B4"/>
    <w:rsid w:val="00C23C03"/>
    <w:rsid w:val="00C24EE2"/>
    <w:rsid w:val="00C31926"/>
    <w:rsid w:val="00C3193F"/>
    <w:rsid w:val="00C31C09"/>
    <w:rsid w:val="00C32028"/>
    <w:rsid w:val="00C32725"/>
    <w:rsid w:val="00C330CB"/>
    <w:rsid w:val="00C3445C"/>
    <w:rsid w:val="00C34946"/>
    <w:rsid w:val="00C34A5B"/>
    <w:rsid w:val="00C34C49"/>
    <w:rsid w:val="00C34FDC"/>
    <w:rsid w:val="00C353F2"/>
    <w:rsid w:val="00C372EC"/>
    <w:rsid w:val="00C37343"/>
    <w:rsid w:val="00C37436"/>
    <w:rsid w:val="00C409B8"/>
    <w:rsid w:val="00C41894"/>
    <w:rsid w:val="00C43181"/>
    <w:rsid w:val="00C431E0"/>
    <w:rsid w:val="00C43A45"/>
    <w:rsid w:val="00C43D71"/>
    <w:rsid w:val="00C44003"/>
    <w:rsid w:val="00C444B2"/>
    <w:rsid w:val="00C46E39"/>
    <w:rsid w:val="00C474C3"/>
    <w:rsid w:val="00C4753A"/>
    <w:rsid w:val="00C4758F"/>
    <w:rsid w:val="00C47E98"/>
    <w:rsid w:val="00C50CDA"/>
    <w:rsid w:val="00C51D59"/>
    <w:rsid w:val="00C52188"/>
    <w:rsid w:val="00C528E4"/>
    <w:rsid w:val="00C52B91"/>
    <w:rsid w:val="00C52CD2"/>
    <w:rsid w:val="00C536B1"/>
    <w:rsid w:val="00C536E7"/>
    <w:rsid w:val="00C547F5"/>
    <w:rsid w:val="00C56A8C"/>
    <w:rsid w:val="00C56ED1"/>
    <w:rsid w:val="00C60462"/>
    <w:rsid w:val="00C60884"/>
    <w:rsid w:val="00C61833"/>
    <w:rsid w:val="00C61F34"/>
    <w:rsid w:val="00C62E43"/>
    <w:rsid w:val="00C637B8"/>
    <w:rsid w:val="00C645AB"/>
    <w:rsid w:val="00C665EE"/>
    <w:rsid w:val="00C67693"/>
    <w:rsid w:val="00C678B2"/>
    <w:rsid w:val="00C67958"/>
    <w:rsid w:val="00C67B89"/>
    <w:rsid w:val="00C70BE8"/>
    <w:rsid w:val="00C70F67"/>
    <w:rsid w:val="00C7138F"/>
    <w:rsid w:val="00C72743"/>
    <w:rsid w:val="00C738E4"/>
    <w:rsid w:val="00C73A62"/>
    <w:rsid w:val="00C73E5D"/>
    <w:rsid w:val="00C742AD"/>
    <w:rsid w:val="00C776DE"/>
    <w:rsid w:val="00C77858"/>
    <w:rsid w:val="00C80454"/>
    <w:rsid w:val="00C80535"/>
    <w:rsid w:val="00C80545"/>
    <w:rsid w:val="00C80FAF"/>
    <w:rsid w:val="00C81A14"/>
    <w:rsid w:val="00C81FAE"/>
    <w:rsid w:val="00C82474"/>
    <w:rsid w:val="00C82573"/>
    <w:rsid w:val="00C82887"/>
    <w:rsid w:val="00C83221"/>
    <w:rsid w:val="00C836B7"/>
    <w:rsid w:val="00C83DD2"/>
    <w:rsid w:val="00C84105"/>
    <w:rsid w:val="00C84171"/>
    <w:rsid w:val="00C85E0E"/>
    <w:rsid w:val="00C87655"/>
    <w:rsid w:val="00C87F48"/>
    <w:rsid w:val="00C91945"/>
    <w:rsid w:val="00C9264B"/>
    <w:rsid w:val="00C92840"/>
    <w:rsid w:val="00C944FE"/>
    <w:rsid w:val="00C94B4C"/>
    <w:rsid w:val="00C94E1B"/>
    <w:rsid w:val="00C953CD"/>
    <w:rsid w:val="00C96797"/>
    <w:rsid w:val="00CA3B9F"/>
    <w:rsid w:val="00CA3F67"/>
    <w:rsid w:val="00CA5170"/>
    <w:rsid w:val="00CA663F"/>
    <w:rsid w:val="00CA720A"/>
    <w:rsid w:val="00CB099A"/>
    <w:rsid w:val="00CB1608"/>
    <w:rsid w:val="00CB40A4"/>
    <w:rsid w:val="00CB5912"/>
    <w:rsid w:val="00CB7FD4"/>
    <w:rsid w:val="00CC1EA8"/>
    <w:rsid w:val="00CC2DAB"/>
    <w:rsid w:val="00CC30E0"/>
    <w:rsid w:val="00CC468E"/>
    <w:rsid w:val="00CC49B3"/>
    <w:rsid w:val="00CD01BE"/>
    <w:rsid w:val="00CD048F"/>
    <w:rsid w:val="00CD04C0"/>
    <w:rsid w:val="00CD0CAB"/>
    <w:rsid w:val="00CD10D8"/>
    <w:rsid w:val="00CD1DCB"/>
    <w:rsid w:val="00CD3427"/>
    <w:rsid w:val="00CD3BB2"/>
    <w:rsid w:val="00CD435D"/>
    <w:rsid w:val="00CD4735"/>
    <w:rsid w:val="00CD4E48"/>
    <w:rsid w:val="00CD5F23"/>
    <w:rsid w:val="00CD66F0"/>
    <w:rsid w:val="00CD6709"/>
    <w:rsid w:val="00CD7E04"/>
    <w:rsid w:val="00CE07E9"/>
    <w:rsid w:val="00CE3A4D"/>
    <w:rsid w:val="00CE47D8"/>
    <w:rsid w:val="00CE49FE"/>
    <w:rsid w:val="00CE4A64"/>
    <w:rsid w:val="00CE6068"/>
    <w:rsid w:val="00CE7439"/>
    <w:rsid w:val="00CF006E"/>
    <w:rsid w:val="00CF0A0B"/>
    <w:rsid w:val="00CF1589"/>
    <w:rsid w:val="00CF190F"/>
    <w:rsid w:val="00CF19E4"/>
    <w:rsid w:val="00CF335E"/>
    <w:rsid w:val="00CF4760"/>
    <w:rsid w:val="00CF555C"/>
    <w:rsid w:val="00CF563C"/>
    <w:rsid w:val="00CF73D0"/>
    <w:rsid w:val="00D006E1"/>
    <w:rsid w:val="00D01883"/>
    <w:rsid w:val="00D02196"/>
    <w:rsid w:val="00D02423"/>
    <w:rsid w:val="00D03DBC"/>
    <w:rsid w:val="00D04BAF"/>
    <w:rsid w:val="00D0540F"/>
    <w:rsid w:val="00D05554"/>
    <w:rsid w:val="00D06F91"/>
    <w:rsid w:val="00D0719B"/>
    <w:rsid w:val="00D07ECE"/>
    <w:rsid w:val="00D106DB"/>
    <w:rsid w:val="00D11B9B"/>
    <w:rsid w:val="00D12C9A"/>
    <w:rsid w:val="00D12FE7"/>
    <w:rsid w:val="00D1334C"/>
    <w:rsid w:val="00D133A3"/>
    <w:rsid w:val="00D140B4"/>
    <w:rsid w:val="00D15AE0"/>
    <w:rsid w:val="00D15BF0"/>
    <w:rsid w:val="00D16CD0"/>
    <w:rsid w:val="00D170D2"/>
    <w:rsid w:val="00D17508"/>
    <w:rsid w:val="00D17A05"/>
    <w:rsid w:val="00D20787"/>
    <w:rsid w:val="00D2178E"/>
    <w:rsid w:val="00D21F55"/>
    <w:rsid w:val="00D22798"/>
    <w:rsid w:val="00D2296E"/>
    <w:rsid w:val="00D22C4F"/>
    <w:rsid w:val="00D23760"/>
    <w:rsid w:val="00D265B8"/>
    <w:rsid w:val="00D26F42"/>
    <w:rsid w:val="00D26FA7"/>
    <w:rsid w:val="00D2735E"/>
    <w:rsid w:val="00D27735"/>
    <w:rsid w:val="00D30FE2"/>
    <w:rsid w:val="00D317B6"/>
    <w:rsid w:val="00D31E17"/>
    <w:rsid w:val="00D330EA"/>
    <w:rsid w:val="00D33B71"/>
    <w:rsid w:val="00D33BFF"/>
    <w:rsid w:val="00D34149"/>
    <w:rsid w:val="00D34396"/>
    <w:rsid w:val="00D3486E"/>
    <w:rsid w:val="00D34B89"/>
    <w:rsid w:val="00D3537A"/>
    <w:rsid w:val="00D358CD"/>
    <w:rsid w:val="00D3630B"/>
    <w:rsid w:val="00D36B74"/>
    <w:rsid w:val="00D44222"/>
    <w:rsid w:val="00D45648"/>
    <w:rsid w:val="00D4608A"/>
    <w:rsid w:val="00D474DE"/>
    <w:rsid w:val="00D50191"/>
    <w:rsid w:val="00D5019E"/>
    <w:rsid w:val="00D5054E"/>
    <w:rsid w:val="00D512A1"/>
    <w:rsid w:val="00D51C9E"/>
    <w:rsid w:val="00D52783"/>
    <w:rsid w:val="00D5293A"/>
    <w:rsid w:val="00D538A6"/>
    <w:rsid w:val="00D539DA"/>
    <w:rsid w:val="00D53F62"/>
    <w:rsid w:val="00D54625"/>
    <w:rsid w:val="00D56D99"/>
    <w:rsid w:val="00D578B0"/>
    <w:rsid w:val="00D6040A"/>
    <w:rsid w:val="00D60607"/>
    <w:rsid w:val="00D608BB"/>
    <w:rsid w:val="00D60AB9"/>
    <w:rsid w:val="00D61186"/>
    <w:rsid w:val="00D62B40"/>
    <w:rsid w:val="00D62E71"/>
    <w:rsid w:val="00D64161"/>
    <w:rsid w:val="00D64CB2"/>
    <w:rsid w:val="00D65382"/>
    <w:rsid w:val="00D654D4"/>
    <w:rsid w:val="00D65B44"/>
    <w:rsid w:val="00D67266"/>
    <w:rsid w:val="00D719D5"/>
    <w:rsid w:val="00D728FF"/>
    <w:rsid w:val="00D72956"/>
    <w:rsid w:val="00D72B45"/>
    <w:rsid w:val="00D72D06"/>
    <w:rsid w:val="00D7643D"/>
    <w:rsid w:val="00D76539"/>
    <w:rsid w:val="00D7703C"/>
    <w:rsid w:val="00D80166"/>
    <w:rsid w:val="00D810B1"/>
    <w:rsid w:val="00D81123"/>
    <w:rsid w:val="00D819A9"/>
    <w:rsid w:val="00D81A5C"/>
    <w:rsid w:val="00D83435"/>
    <w:rsid w:val="00D85A81"/>
    <w:rsid w:val="00D867F1"/>
    <w:rsid w:val="00D86C08"/>
    <w:rsid w:val="00D91171"/>
    <w:rsid w:val="00D9151C"/>
    <w:rsid w:val="00D91B5E"/>
    <w:rsid w:val="00D91C20"/>
    <w:rsid w:val="00D91C3E"/>
    <w:rsid w:val="00D91E9A"/>
    <w:rsid w:val="00D9327D"/>
    <w:rsid w:val="00D937B6"/>
    <w:rsid w:val="00D94DA2"/>
    <w:rsid w:val="00D96FD8"/>
    <w:rsid w:val="00DA0564"/>
    <w:rsid w:val="00DA0767"/>
    <w:rsid w:val="00DA0912"/>
    <w:rsid w:val="00DA2B80"/>
    <w:rsid w:val="00DA2C43"/>
    <w:rsid w:val="00DA5549"/>
    <w:rsid w:val="00DA6BBD"/>
    <w:rsid w:val="00DA7D28"/>
    <w:rsid w:val="00DA7EBA"/>
    <w:rsid w:val="00DB0C22"/>
    <w:rsid w:val="00DB26B5"/>
    <w:rsid w:val="00DB5D3D"/>
    <w:rsid w:val="00DB5DDA"/>
    <w:rsid w:val="00DB63D8"/>
    <w:rsid w:val="00DB6FCF"/>
    <w:rsid w:val="00DB776A"/>
    <w:rsid w:val="00DB7B9C"/>
    <w:rsid w:val="00DB7BE4"/>
    <w:rsid w:val="00DC244F"/>
    <w:rsid w:val="00DC452B"/>
    <w:rsid w:val="00DC470D"/>
    <w:rsid w:val="00DC6668"/>
    <w:rsid w:val="00DC6F4F"/>
    <w:rsid w:val="00DC6F61"/>
    <w:rsid w:val="00DD2312"/>
    <w:rsid w:val="00DD3913"/>
    <w:rsid w:val="00DD448F"/>
    <w:rsid w:val="00DD5030"/>
    <w:rsid w:val="00DD5F7A"/>
    <w:rsid w:val="00DD60CC"/>
    <w:rsid w:val="00DD60FF"/>
    <w:rsid w:val="00DD6A6D"/>
    <w:rsid w:val="00DD7336"/>
    <w:rsid w:val="00DE1D6C"/>
    <w:rsid w:val="00DE29F2"/>
    <w:rsid w:val="00DE348A"/>
    <w:rsid w:val="00DE3B73"/>
    <w:rsid w:val="00DE3E91"/>
    <w:rsid w:val="00DE5C3E"/>
    <w:rsid w:val="00DE692F"/>
    <w:rsid w:val="00DE6F4E"/>
    <w:rsid w:val="00DE7E50"/>
    <w:rsid w:val="00DF03D0"/>
    <w:rsid w:val="00DF0C63"/>
    <w:rsid w:val="00DF233F"/>
    <w:rsid w:val="00DF25BB"/>
    <w:rsid w:val="00DF3952"/>
    <w:rsid w:val="00DF3DE1"/>
    <w:rsid w:val="00DF5499"/>
    <w:rsid w:val="00DF5D54"/>
    <w:rsid w:val="00DF6278"/>
    <w:rsid w:val="00DF63E5"/>
    <w:rsid w:val="00DF6610"/>
    <w:rsid w:val="00DF7E20"/>
    <w:rsid w:val="00DF7EE7"/>
    <w:rsid w:val="00E0080C"/>
    <w:rsid w:val="00E0099D"/>
    <w:rsid w:val="00E030C2"/>
    <w:rsid w:val="00E03412"/>
    <w:rsid w:val="00E0356B"/>
    <w:rsid w:val="00E03DB3"/>
    <w:rsid w:val="00E045F5"/>
    <w:rsid w:val="00E05305"/>
    <w:rsid w:val="00E054D4"/>
    <w:rsid w:val="00E076A2"/>
    <w:rsid w:val="00E07985"/>
    <w:rsid w:val="00E07DB9"/>
    <w:rsid w:val="00E108A2"/>
    <w:rsid w:val="00E12289"/>
    <w:rsid w:val="00E12AEB"/>
    <w:rsid w:val="00E12FE0"/>
    <w:rsid w:val="00E14472"/>
    <w:rsid w:val="00E148DE"/>
    <w:rsid w:val="00E168C4"/>
    <w:rsid w:val="00E16BF9"/>
    <w:rsid w:val="00E203F9"/>
    <w:rsid w:val="00E221E4"/>
    <w:rsid w:val="00E229CE"/>
    <w:rsid w:val="00E22AAE"/>
    <w:rsid w:val="00E23939"/>
    <w:rsid w:val="00E250D8"/>
    <w:rsid w:val="00E25134"/>
    <w:rsid w:val="00E2560F"/>
    <w:rsid w:val="00E2585E"/>
    <w:rsid w:val="00E264D9"/>
    <w:rsid w:val="00E26A1F"/>
    <w:rsid w:val="00E26D35"/>
    <w:rsid w:val="00E270D0"/>
    <w:rsid w:val="00E272C9"/>
    <w:rsid w:val="00E27350"/>
    <w:rsid w:val="00E30339"/>
    <w:rsid w:val="00E31521"/>
    <w:rsid w:val="00E32ABD"/>
    <w:rsid w:val="00E33679"/>
    <w:rsid w:val="00E33E39"/>
    <w:rsid w:val="00E349A2"/>
    <w:rsid w:val="00E3557C"/>
    <w:rsid w:val="00E35704"/>
    <w:rsid w:val="00E36D31"/>
    <w:rsid w:val="00E4164C"/>
    <w:rsid w:val="00E41772"/>
    <w:rsid w:val="00E41CE1"/>
    <w:rsid w:val="00E43705"/>
    <w:rsid w:val="00E43F7B"/>
    <w:rsid w:val="00E45AB9"/>
    <w:rsid w:val="00E45EA6"/>
    <w:rsid w:val="00E46698"/>
    <w:rsid w:val="00E474E5"/>
    <w:rsid w:val="00E47574"/>
    <w:rsid w:val="00E47F70"/>
    <w:rsid w:val="00E505C5"/>
    <w:rsid w:val="00E507B5"/>
    <w:rsid w:val="00E50FC6"/>
    <w:rsid w:val="00E510D4"/>
    <w:rsid w:val="00E515A1"/>
    <w:rsid w:val="00E54C59"/>
    <w:rsid w:val="00E54D7A"/>
    <w:rsid w:val="00E56CCA"/>
    <w:rsid w:val="00E573ED"/>
    <w:rsid w:val="00E57C1E"/>
    <w:rsid w:val="00E61953"/>
    <w:rsid w:val="00E62BAD"/>
    <w:rsid w:val="00E6334F"/>
    <w:rsid w:val="00E635D9"/>
    <w:rsid w:val="00E63DFA"/>
    <w:rsid w:val="00E64B98"/>
    <w:rsid w:val="00E6549B"/>
    <w:rsid w:val="00E65798"/>
    <w:rsid w:val="00E67F54"/>
    <w:rsid w:val="00E709ED"/>
    <w:rsid w:val="00E70D2D"/>
    <w:rsid w:val="00E7112F"/>
    <w:rsid w:val="00E71465"/>
    <w:rsid w:val="00E72743"/>
    <w:rsid w:val="00E738F3"/>
    <w:rsid w:val="00E73A5A"/>
    <w:rsid w:val="00E743FA"/>
    <w:rsid w:val="00E745FD"/>
    <w:rsid w:val="00E756EF"/>
    <w:rsid w:val="00E75A94"/>
    <w:rsid w:val="00E76ECA"/>
    <w:rsid w:val="00E76FF4"/>
    <w:rsid w:val="00E7708C"/>
    <w:rsid w:val="00E771AA"/>
    <w:rsid w:val="00E7721A"/>
    <w:rsid w:val="00E776BC"/>
    <w:rsid w:val="00E805C9"/>
    <w:rsid w:val="00E80760"/>
    <w:rsid w:val="00E80F62"/>
    <w:rsid w:val="00E8128F"/>
    <w:rsid w:val="00E828C3"/>
    <w:rsid w:val="00E82B98"/>
    <w:rsid w:val="00E8440A"/>
    <w:rsid w:val="00E846B7"/>
    <w:rsid w:val="00E848B7"/>
    <w:rsid w:val="00E85B6B"/>
    <w:rsid w:val="00E8656F"/>
    <w:rsid w:val="00E86720"/>
    <w:rsid w:val="00E86BE8"/>
    <w:rsid w:val="00E86C31"/>
    <w:rsid w:val="00E87701"/>
    <w:rsid w:val="00E905CE"/>
    <w:rsid w:val="00E90BBE"/>
    <w:rsid w:val="00E9111D"/>
    <w:rsid w:val="00E91155"/>
    <w:rsid w:val="00E91B60"/>
    <w:rsid w:val="00E92006"/>
    <w:rsid w:val="00E931AA"/>
    <w:rsid w:val="00E933C5"/>
    <w:rsid w:val="00E95E18"/>
    <w:rsid w:val="00E96608"/>
    <w:rsid w:val="00E96F67"/>
    <w:rsid w:val="00E977E0"/>
    <w:rsid w:val="00EA1563"/>
    <w:rsid w:val="00EA2220"/>
    <w:rsid w:val="00EA4770"/>
    <w:rsid w:val="00EA4C1B"/>
    <w:rsid w:val="00EA6BF6"/>
    <w:rsid w:val="00EA7C33"/>
    <w:rsid w:val="00EA7F6B"/>
    <w:rsid w:val="00EB1501"/>
    <w:rsid w:val="00EB1B61"/>
    <w:rsid w:val="00EB2E37"/>
    <w:rsid w:val="00EB3110"/>
    <w:rsid w:val="00EB371F"/>
    <w:rsid w:val="00EB3780"/>
    <w:rsid w:val="00EB40E2"/>
    <w:rsid w:val="00EB55BD"/>
    <w:rsid w:val="00EB55C8"/>
    <w:rsid w:val="00EB65E7"/>
    <w:rsid w:val="00EB77BD"/>
    <w:rsid w:val="00EB78CE"/>
    <w:rsid w:val="00EB7B35"/>
    <w:rsid w:val="00EC21D7"/>
    <w:rsid w:val="00EC24E7"/>
    <w:rsid w:val="00EC4DFB"/>
    <w:rsid w:val="00EC649E"/>
    <w:rsid w:val="00EC6AB0"/>
    <w:rsid w:val="00EC73CE"/>
    <w:rsid w:val="00ED01CC"/>
    <w:rsid w:val="00ED09A8"/>
    <w:rsid w:val="00ED2EA4"/>
    <w:rsid w:val="00ED2F59"/>
    <w:rsid w:val="00ED3643"/>
    <w:rsid w:val="00ED52AA"/>
    <w:rsid w:val="00ED52D8"/>
    <w:rsid w:val="00ED66CA"/>
    <w:rsid w:val="00ED6841"/>
    <w:rsid w:val="00ED6AC0"/>
    <w:rsid w:val="00ED79E1"/>
    <w:rsid w:val="00ED7ABE"/>
    <w:rsid w:val="00EE0118"/>
    <w:rsid w:val="00EE027B"/>
    <w:rsid w:val="00EE0CBE"/>
    <w:rsid w:val="00EE0F86"/>
    <w:rsid w:val="00EE1333"/>
    <w:rsid w:val="00EE38AF"/>
    <w:rsid w:val="00EE38E5"/>
    <w:rsid w:val="00EE3C1D"/>
    <w:rsid w:val="00EE48BE"/>
    <w:rsid w:val="00EE4F57"/>
    <w:rsid w:val="00EE51F0"/>
    <w:rsid w:val="00EE5D6C"/>
    <w:rsid w:val="00EE6D64"/>
    <w:rsid w:val="00EE77EF"/>
    <w:rsid w:val="00EF0D79"/>
    <w:rsid w:val="00EF0E70"/>
    <w:rsid w:val="00EF197A"/>
    <w:rsid w:val="00EF2D1B"/>
    <w:rsid w:val="00EF321C"/>
    <w:rsid w:val="00EF32B5"/>
    <w:rsid w:val="00EF3524"/>
    <w:rsid w:val="00EF3E1D"/>
    <w:rsid w:val="00EF59FA"/>
    <w:rsid w:val="00EF5A1C"/>
    <w:rsid w:val="00EF5ED8"/>
    <w:rsid w:val="00EF62EE"/>
    <w:rsid w:val="00EF68EA"/>
    <w:rsid w:val="00EF6B8D"/>
    <w:rsid w:val="00EF77D7"/>
    <w:rsid w:val="00EF7BF0"/>
    <w:rsid w:val="00F0009B"/>
    <w:rsid w:val="00F002E3"/>
    <w:rsid w:val="00F0047A"/>
    <w:rsid w:val="00F00D77"/>
    <w:rsid w:val="00F0109D"/>
    <w:rsid w:val="00F01187"/>
    <w:rsid w:val="00F013EF"/>
    <w:rsid w:val="00F0168D"/>
    <w:rsid w:val="00F018D8"/>
    <w:rsid w:val="00F02B76"/>
    <w:rsid w:val="00F03BB7"/>
    <w:rsid w:val="00F04835"/>
    <w:rsid w:val="00F04F8A"/>
    <w:rsid w:val="00F04FB7"/>
    <w:rsid w:val="00F0659C"/>
    <w:rsid w:val="00F10040"/>
    <w:rsid w:val="00F109CE"/>
    <w:rsid w:val="00F10FA7"/>
    <w:rsid w:val="00F11D8D"/>
    <w:rsid w:val="00F11E9F"/>
    <w:rsid w:val="00F12454"/>
    <w:rsid w:val="00F12B2B"/>
    <w:rsid w:val="00F13480"/>
    <w:rsid w:val="00F13FE9"/>
    <w:rsid w:val="00F1463D"/>
    <w:rsid w:val="00F15095"/>
    <w:rsid w:val="00F156C1"/>
    <w:rsid w:val="00F172D5"/>
    <w:rsid w:val="00F17F54"/>
    <w:rsid w:val="00F209D9"/>
    <w:rsid w:val="00F20D5B"/>
    <w:rsid w:val="00F212AD"/>
    <w:rsid w:val="00F21C39"/>
    <w:rsid w:val="00F21C91"/>
    <w:rsid w:val="00F21EEC"/>
    <w:rsid w:val="00F23444"/>
    <w:rsid w:val="00F23ACD"/>
    <w:rsid w:val="00F2529D"/>
    <w:rsid w:val="00F25C6D"/>
    <w:rsid w:val="00F25CE6"/>
    <w:rsid w:val="00F25F0E"/>
    <w:rsid w:val="00F26EEE"/>
    <w:rsid w:val="00F272CB"/>
    <w:rsid w:val="00F31379"/>
    <w:rsid w:val="00F319B5"/>
    <w:rsid w:val="00F323B6"/>
    <w:rsid w:val="00F3244F"/>
    <w:rsid w:val="00F32499"/>
    <w:rsid w:val="00F32C98"/>
    <w:rsid w:val="00F32E39"/>
    <w:rsid w:val="00F3344F"/>
    <w:rsid w:val="00F33DBB"/>
    <w:rsid w:val="00F34FE4"/>
    <w:rsid w:val="00F366AC"/>
    <w:rsid w:val="00F36C3A"/>
    <w:rsid w:val="00F37085"/>
    <w:rsid w:val="00F4020B"/>
    <w:rsid w:val="00F402FE"/>
    <w:rsid w:val="00F40CAB"/>
    <w:rsid w:val="00F42121"/>
    <w:rsid w:val="00F42CB9"/>
    <w:rsid w:val="00F43A8B"/>
    <w:rsid w:val="00F43BFE"/>
    <w:rsid w:val="00F43D59"/>
    <w:rsid w:val="00F44922"/>
    <w:rsid w:val="00F46342"/>
    <w:rsid w:val="00F47ABD"/>
    <w:rsid w:val="00F47B26"/>
    <w:rsid w:val="00F47F96"/>
    <w:rsid w:val="00F51C70"/>
    <w:rsid w:val="00F51F2E"/>
    <w:rsid w:val="00F529A5"/>
    <w:rsid w:val="00F5502C"/>
    <w:rsid w:val="00F550E6"/>
    <w:rsid w:val="00F56A48"/>
    <w:rsid w:val="00F56DF9"/>
    <w:rsid w:val="00F57158"/>
    <w:rsid w:val="00F57820"/>
    <w:rsid w:val="00F57FBC"/>
    <w:rsid w:val="00F60991"/>
    <w:rsid w:val="00F609C7"/>
    <w:rsid w:val="00F611B8"/>
    <w:rsid w:val="00F613BD"/>
    <w:rsid w:val="00F61EEE"/>
    <w:rsid w:val="00F6302E"/>
    <w:rsid w:val="00F638FE"/>
    <w:rsid w:val="00F64AA7"/>
    <w:rsid w:val="00F65464"/>
    <w:rsid w:val="00F65971"/>
    <w:rsid w:val="00F663C4"/>
    <w:rsid w:val="00F66768"/>
    <w:rsid w:val="00F667D6"/>
    <w:rsid w:val="00F66CEF"/>
    <w:rsid w:val="00F67525"/>
    <w:rsid w:val="00F70522"/>
    <w:rsid w:val="00F73BEC"/>
    <w:rsid w:val="00F7499C"/>
    <w:rsid w:val="00F75057"/>
    <w:rsid w:val="00F760D6"/>
    <w:rsid w:val="00F77961"/>
    <w:rsid w:val="00F779FF"/>
    <w:rsid w:val="00F82377"/>
    <w:rsid w:val="00F82E1B"/>
    <w:rsid w:val="00F83430"/>
    <w:rsid w:val="00F83BE9"/>
    <w:rsid w:val="00F83EAD"/>
    <w:rsid w:val="00F844BF"/>
    <w:rsid w:val="00F84860"/>
    <w:rsid w:val="00F84903"/>
    <w:rsid w:val="00F84BA4"/>
    <w:rsid w:val="00F850F5"/>
    <w:rsid w:val="00F85188"/>
    <w:rsid w:val="00F85318"/>
    <w:rsid w:val="00F85730"/>
    <w:rsid w:val="00F8678F"/>
    <w:rsid w:val="00F86C7A"/>
    <w:rsid w:val="00F875A3"/>
    <w:rsid w:val="00F87EEE"/>
    <w:rsid w:val="00F900E3"/>
    <w:rsid w:val="00F9079F"/>
    <w:rsid w:val="00F908FE"/>
    <w:rsid w:val="00F91437"/>
    <w:rsid w:val="00F9186F"/>
    <w:rsid w:val="00F92027"/>
    <w:rsid w:val="00F927CE"/>
    <w:rsid w:val="00F93777"/>
    <w:rsid w:val="00F93B96"/>
    <w:rsid w:val="00F95E22"/>
    <w:rsid w:val="00F95E58"/>
    <w:rsid w:val="00F9698B"/>
    <w:rsid w:val="00F97402"/>
    <w:rsid w:val="00F978CC"/>
    <w:rsid w:val="00F97944"/>
    <w:rsid w:val="00FA081E"/>
    <w:rsid w:val="00FA083B"/>
    <w:rsid w:val="00FA08C6"/>
    <w:rsid w:val="00FA0CED"/>
    <w:rsid w:val="00FA137F"/>
    <w:rsid w:val="00FA1593"/>
    <w:rsid w:val="00FA1D89"/>
    <w:rsid w:val="00FA1DD7"/>
    <w:rsid w:val="00FA2E39"/>
    <w:rsid w:val="00FA389D"/>
    <w:rsid w:val="00FA3AD4"/>
    <w:rsid w:val="00FA3EE0"/>
    <w:rsid w:val="00FA4C81"/>
    <w:rsid w:val="00FA5366"/>
    <w:rsid w:val="00FA58DE"/>
    <w:rsid w:val="00FA5914"/>
    <w:rsid w:val="00FB0A02"/>
    <w:rsid w:val="00FB125B"/>
    <w:rsid w:val="00FB165A"/>
    <w:rsid w:val="00FB2489"/>
    <w:rsid w:val="00FB26ED"/>
    <w:rsid w:val="00FB2CFE"/>
    <w:rsid w:val="00FB40C7"/>
    <w:rsid w:val="00FB557D"/>
    <w:rsid w:val="00FB5907"/>
    <w:rsid w:val="00FB5AED"/>
    <w:rsid w:val="00FB5E6C"/>
    <w:rsid w:val="00FB7932"/>
    <w:rsid w:val="00FB7E1D"/>
    <w:rsid w:val="00FB7FEB"/>
    <w:rsid w:val="00FC07AA"/>
    <w:rsid w:val="00FC0CC6"/>
    <w:rsid w:val="00FC1DBB"/>
    <w:rsid w:val="00FC2976"/>
    <w:rsid w:val="00FC415E"/>
    <w:rsid w:val="00FC50CC"/>
    <w:rsid w:val="00FC6304"/>
    <w:rsid w:val="00FC68C5"/>
    <w:rsid w:val="00FC7997"/>
    <w:rsid w:val="00FD0293"/>
    <w:rsid w:val="00FD0994"/>
    <w:rsid w:val="00FD3819"/>
    <w:rsid w:val="00FD3ACC"/>
    <w:rsid w:val="00FD4357"/>
    <w:rsid w:val="00FD4E16"/>
    <w:rsid w:val="00FD51F4"/>
    <w:rsid w:val="00FD740E"/>
    <w:rsid w:val="00FE06AE"/>
    <w:rsid w:val="00FE0B7C"/>
    <w:rsid w:val="00FE3FC3"/>
    <w:rsid w:val="00FE4CC6"/>
    <w:rsid w:val="00FE508F"/>
    <w:rsid w:val="00FE5351"/>
    <w:rsid w:val="00FE6784"/>
    <w:rsid w:val="00FE746B"/>
    <w:rsid w:val="00FF064D"/>
    <w:rsid w:val="00FF0D0F"/>
    <w:rsid w:val="00FF1862"/>
    <w:rsid w:val="00FF19DC"/>
    <w:rsid w:val="00FF1C9C"/>
    <w:rsid w:val="00FF21C6"/>
    <w:rsid w:val="00FF2769"/>
    <w:rsid w:val="00FF29F2"/>
    <w:rsid w:val="00FF2D58"/>
    <w:rsid w:val="00FF2E57"/>
    <w:rsid w:val="00FF3296"/>
    <w:rsid w:val="00FF35BA"/>
    <w:rsid w:val="00FF3B0B"/>
    <w:rsid w:val="00FF41DF"/>
    <w:rsid w:val="00FF61BB"/>
    <w:rsid w:val="00FF65B9"/>
    <w:rsid w:val="00FF685A"/>
    <w:rsid w:val="00FF69CF"/>
    <w:rsid w:val="00FF6F15"/>
    <w:rsid w:val="00FF707E"/>
    <w:rsid w:val="2DAF577D"/>
    <w:rsid w:val="3B392F46"/>
    <w:rsid w:val="458C771B"/>
    <w:rsid w:val="4BEC37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D9204A"/>
  <w15:docId w15:val="{AD659AFE-C022-4D70-B5A4-08F29C64B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50F43"/>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numPr>
        <w:numId w:val="1"/>
      </w:numPr>
      <w:spacing w:before="340" w:after="330" w:line="578" w:lineRule="auto"/>
      <w:outlineLvl w:val="0"/>
    </w:pPr>
    <w:rPr>
      <w:rFonts w:ascii="Times New Roman" w:hAnsi="Times New Roman" w:cs="Times New Roman"/>
      <w:b/>
      <w:bCs/>
      <w:kern w:val="44"/>
      <w:sz w:val="36"/>
      <w:szCs w:val="44"/>
    </w:rPr>
  </w:style>
  <w:style w:type="paragraph" w:styleId="2">
    <w:name w:val="heading 2"/>
    <w:basedOn w:val="a"/>
    <w:next w:val="a"/>
    <w:link w:val="20"/>
    <w:uiPriority w:val="9"/>
    <w:unhideWhenUsed/>
    <w:qFormat/>
    <w:pPr>
      <w:keepNext/>
      <w:keepLines/>
      <w:numPr>
        <w:ilvl w:val="1"/>
        <w:numId w:val="2"/>
      </w:numPr>
      <w:spacing w:before="260" w:after="260" w:line="416" w:lineRule="auto"/>
      <w:outlineLvl w:val="1"/>
    </w:pPr>
    <w:rPr>
      <w:rFonts w:ascii="Times New Roman" w:eastAsiaTheme="majorEastAsia" w:hAnsi="Times New Roman" w:cs="Times New Roman"/>
      <w:b/>
      <w:bCs/>
      <w:sz w:val="32"/>
      <w:szCs w:val="32"/>
    </w:rPr>
  </w:style>
  <w:style w:type="paragraph" w:styleId="3">
    <w:name w:val="heading 3"/>
    <w:basedOn w:val="a"/>
    <w:next w:val="a"/>
    <w:link w:val="30"/>
    <w:uiPriority w:val="9"/>
    <w:unhideWhenUsed/>
    <w:qFormat/>
    <w:pPr>
      <w:keepNext/>
      <w:keepLines/>
      <w:spacing w:before="120" w:after="120" w:line="360" w:lineRule="auto"/>
      <w:outlineLvl w:val="2"/>
    </w:pPr>
    <w:rPr>
      <w:rFonts w:ascii="Times New Roman" w:hAnsi="Times New Roman" w:cs="Times New Roman"/>
      <w:b/>
      <w:bCs/>
      <w:sz w:val="28"/>
      <w:szCs w:val="32"/>
    </w:rPr>
  </w:style>
  <w:style w:type="paragraph" w:styleId="4">
    <w:name w:val="heading 4"/>
    <w:basedOn w:val="3"/>
    <w:next w:val="a"/>
    <w:link w:val="40"/>
    <w:uiPriority w:val="9"/>
    <w:unhideWhenUsed/>
    <w:qFormat/>
    <w:pPr>
      <w:numPr>
        <w:numId w:val="3"/>
      </w:numPr>
      <w:outlineLvl w:val="3"/>
    </w:pPr>
    <w:rPr>
      <w:sz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line="400" w:lineRule="exact"/>
      <w:jc w:val="center"/>
    </w:pPr>
    <w:rPr>
      <w:rFonts w:ascii="Times New Roman" w:eastAsia="宋体" w:hAnsi="Times New Roman" w:cs="Times New Roman"/>
      <w:szCs w:val="20"/>
      <w:lang w:val="zh-CN"/>
    </w:rPr>
  </w:style>
  <w:style w:type="paragraph" w:styleId="a5">
    <w:name w:val="annotation text"/>
    <w:basedOn w:val="a"/>
    <w:link w:val="a6"/>
    <w:uiPriority w:val="99"/>
    <w:semiHidden/>
    <w:unhideWhenUsed/>
    <w:qFormat/>
    <w:pPr>
      <w:jc w:val="left"/>
    </w:p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Subtitle"/>
    <w:basedOn w:val="a"/>
    <w:next w:val="a"/>
    <w:link w:val="ae"/>
    <w:uiPriority w:val="11"/>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paragraph" w:styleId="af0">
    <w:name w:val="Title"/>
    <w:basedOn w:val="a"/>
    <w:next w:val="a"/>
    <w:link w:val="af1"/>
    <w:uiPriority w:val="10"/>
    <w:qFormat/>
    <w:pPr>
      <w:spacing w:before="240" w:after="60"/>
      <w:jc w:val="center"/>
      <w:outlineLvl w:val="0"/>
    </w:pPr>
    <w:rPr>
      <w:rFonts w:asciiTheme="majorHAnsi" w:eastAsia="宋体" w:hAnsiTheme="majorHAnsi" w:cstheme="majorBidi"/>
      <w:b/>
      <w:bCs/>
      <w:sz w:val="32"/>
      <w:szCs w:val="32"/>
    </w:rPr>
  </w:style>
  <w:style w:type="paragraph" w:styleId="af2">
    <w:name w:val="annotation subject"/>
    <w:basedOn w:val="a5"/>
    <w:next w:val="a5"/>
    <w:link w:val="af3"/>
    <w:uiPriority w:val="99"/>
    <w:semiHidden/>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uiPriority w:val="99"/>
    <w:semiHidden/>
    <w:unhideWhenUsed/>
    <w:qFormat/>
    <w:rPr>
      <w:color w:val="954F72" w:themeColor="followedHyperlink"/>
      <w:u w:val="single"/>
    </w:rPr>
  </w:style>
  <w:style w:type="character" w:styleId="af6">
    <w:name w:val="Hyperlink"/>
    <w:basedOn w:val="a0"/>
    <w:uiPriority w:val="99"/>
    <w:unhideWhenUsed/>
    <w:qFormat/>
    <w:rPr>
      <w:color w:val="0563C1" w:themeColor="hyperlink"/>
      <w:u w:val="single"/>
    </w:rPr>
  </w:style>
  <w:style w:type="character" w:styleId="af7">
    <w:name w:val="annotation reference"/>
    <w:basedOn w:val="a0"/>
    <w:uiPriority w:val="99"/>
    <w:semiHidden/>
    <w:unhideWhenUsed/>
    <w:qFormat/>
    <w:rPr>
      <w:sz w:val="21"/>
      <w:szCs w:val="21"/>
    </w:rPr>
  </w:style>
  <w:style w:type="character" w:customStyle="1" w:styleId="af1">
    <w:name w:val="标题 字符"/>
    <w:basedOn w:val="a0"/>
    <w:link w:val="af0"/>
    <w:uiPriority w:val="10"/>
    <w:qFormat/>
    <w:rPr>
      <w:rFonts w:asciiTheme="majorHAnsi" w:eastAsia="宋体" w:hAnsiTheme="majorHAnsi" w:cstheme="majorBidi"/>
      <w:b/>
      <w:bCs/>
      <w:sz w:val="32"/>
      <w:szCs w:val="32"/>
    </w:rPr>
  </w:style>
  <w:style w:type="character" w:customStyle="1" w:styleId="ae">
    <w:name w:val="副标题 字符"/>
    <w:basedOn w:val="a0"/>
    <w:link w:val="ad"/>
    <w:uiPriority w:val="11"/>
    <w:qFormat/>
    <w:rPr>
      <w:rFonts w:asciiTheme="majorHAnsi" w:eastAsia="宋体" w:hAnsiTheme="majorHAnsi" w:cstheme="majorBidi"/>
      <w:b/>
      <w:bCs/>
      <w:kern w:val="28"/>
      <w:sz w:val="32"/>
      <w:szCs w:val="32"/>
    </w:rPr>
  </w:style>
  <w:style w:type="character" w:customStyle="1" w:styleId="10">
    <w:name w:val="标题 1 字符"/>
    <w:basedOn w:val="a0"/>
    <w:link w:val="1"/>
    <w:uiPriority w:val="9"/>
    <w:qFormat/>
    <w:rPr>
      <w:rFonts w:ascii="Times New Roman" w:hAnsi="Times New Roman" w:cs="Times New Roman"/>
      <w:b/>
      <w:bCs/>
      <w:kern w:val="44"/>
      <w:sz w:val="36"/>
      <w:szCs w:val="44"/>
    </w:rPr>
  </w:style>
  <w:style w:type="character" w:customStyle="1" w:styleId="20">
    <w:name w:val="标题 2 字符"/>
    <w:basedOn w:val="a0"/>
    <w:link w:val="2"/>
    <w:uiPriority w:val="9"/>
    <w:qFormat/>
    <w:rPr>
      <w:rFonts w:ascii="Times New Roman" w:eastAsiaTheme="majorEastAsia" w:hAnsi="Times New Roman" w:cs="Times New Roman"/>
      <w:b/>
      <w:bCs/>
      <w:sz w:val="32"/>
      <w:szCs w:val="32"/>
    </w:rPr>
  </w:style>
  <w:style w:type="paragraph" w:styleId="af8">
    <w:name w:val="List Paragraph"/>
    <w:basedOn w:val="a"/>
    <w:uiPriority w:val="34"/>
    <w:qFormat/>
    <w:pPr>
      <w:ind w:firstLineChars="200" w:firstLine="420"/>
    </w:pPr>
  </w:style>
  <w:style w:type="character" w:customStyle="1" w:styleId="30">
    <w:name w:val="标题 3 字符"/>
    <w:basedOn w:val="a0"/>
    <w:link w:val="3"/>
    <w:uiPriority w:val="9"/>
    <w:qFormat/>
    <w:rPr>
      <w:rFonts w:ascii="Times New Roman" w:hAnsi="Times New Roman" w:cs="Times New Roman"/>
      <w:b/>
      <w:bCs/>
      <w:sz w:val="28"/>
      <w:szCs w:val="32"/>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character" w:customStyle="1" w:styleId="40">
    <w:name w:val="标题 4 字符"/>
    <w:basedOn w:val="a0"/>
    <w:link w:val="4"/>
    <w:uiPriority w:val="9"/>
    <w:qFormat/>
    <w:rPr>
      <w:rFonts w:ascii="Times New Roman" w:hAnsi="Times New Roman" w:cs="Times New Roman"/>
      <w:b/>
      <w:bCs/>
      <w:sz w:val="24"/>
      <w:szCs w:val="32"/>
    </w:rPr>
  </w:style>
  <w:style w:type="character" w:customStyle="1" w:styleId="a6">
    <w:name w:val="批注文字 字符"/>
    <w:basedOn w:val="a0"/>
    <w:link w:val="a5"/>
    <w:uiPriority w:val="99"/>
    <w:semiHidden/>
    <w:qFormat/>
  </w:style>
  <w:style w:type="character" w:customStyle="1" w:styleId="a8">
    <w:name w:val="批注框文本 字符"/>
    <w:basedOn w:val="a0"/>
    <w:link w:val="a7"/>
    <w:uiPriority w:val="99"/>
    <w:semiHidden/>
    <w:qFormat/>
    <w:rPr>
      <w:sz w:val="18"/>
      <w:szCs w:val="18"/>
    </w:rPr>
  </w:style>
  <w:style w:type="character" w:styleId="af9">
    <w:name w:val="Placeholder Text"/>
    <w:basedOn w:val="a0"/>
    <w:uiPriority w:val="99"/>
    <w:semiHidden/>
    <w:qFormat/>
    <w:rPr>
      <w:color w:val="808080"/>
    </w:rPr>
  </w:style>
  <w:style w:type="table" w:customStyle="1" w:styleId="5-11">
    <w:name w:val="网格表 5 深色 - 着色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afa">
    <w:name w:val="No Spacing"/>
    <w:uiPriority w:val="1"/>
    <w:qFormat/>
    <w:pPr>
      <w:widowControl w:val="0"/>
      <w:ind w:firstLineChars="200" w:firstLine="200"/>
      <w:jc w:val="both"/>
    </w:pPr>
    <w:rPr>
      <w:rFonts w:asciiTheme="minorHAnsi" w:eastAsiaTheme="minorEastAsia" w:hAnsiTheme="minorHAnsi" w:cstheme="minorBidi"/>
      <w:kern w:val="2"/>
      <w:sz w:val="24"/>
      <w:szCs w:val="22"/>
    </w:rPr>
  </w:style>
  <w:style w:type="table" w:customStyle="1" w:styleId="4-11">
    <w:name w:val="网格表 4 - 着色 11"/>
    <w:basedOn w:val="a1"/>
    <w:uiPriority w:val="49"/>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110">
    <w:name w:val="网格表 4 - 着色 11"/>
    <w:basedOn w:val="a1"/>
    <w:uiPriority w:val="49"/>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fontstyle01">
    <w:name w:val="fontstyle01"/>
    <w:basedOn w:val="a0"/>
    <w:qFormat/>
    <w:rPr>
      <w:rFonts w:ascii="宋体" w:eastAsia="宋体" w:hAnsi="宋体" w:hint="eastAsia"/>
      <w:color w:val="000000"/>
      <w:sz w:val="20"/>
      <w:szCs w:val="20"/>
    </w:rPr>
  </w:style>
  <w:style w:type="character" w:customStyle="1" w:styleId="af3">
    <w:name w:val="批注主题 字符"/>
    <w:basedOn w:val="a6"/>
    <w:link w:val="af2"/>
    <w:uiPriority w:val="99"/>
    <w:semiHidden/>
    <w:qFormat/>
    <w:rPr>
      <w:b/>
      <w:bCs/>
    </w:rPr>
  </w:style>
  <w:style w:type="character" w:customStyle="1" w:styleId="a4">
    <w:name w:val="题注 字符"/>
    <w:link w:val="a3"/>
    <w:qFormat/>
    <w:rPr>
      <w:rFonts w:ascii="Times New Roman" w:eastAsia="宋体" w:hAnsi="Times New Roman" w:cs="Times New Roman"/>
      <w:szCs w:val="20"/>
      <w:lang w:val="zh-CN" w:eastAsia="zh-CN"/>
    </w:rPr>
  </w:style>
  <w:style w:type="character" w:styleId="afb">
    <w:name w:val="Unresolved Mention"/>
    <w:basedOn w:val="a0"/>
    <w:uiPriority w:val="99"/>
    <w:semiHidden/>
    <w:unhideWhenUsed/>
    <w:rsid w:val="00D343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2.&#30740;&#19968;+&#30693;&#35782;&#24211;&#26500;&#24314;&#26041;&#26696;-V1.0.docx" TargetMode="External"/><Relationship Id="rId4" Type="http://schemas.openxmlformats.org/officeDocument/2006/relationships/styles" Target="styles.xml"/><Relationship Id="rId9" Type="http://schemas.openxmlformats.org/officeDocument/2006/relationships/hyperlink" Target="1.&#20312;&#22025;&#27931;+&#24377;&#24615;&#20280;&#32553;&#31639;&#27861;&#21021;&#27493;&#35843;&#3074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DBB3C90-2E1D-4C65-AD9F-5C25C7496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2</Pages>
  <Words>135</Words>
  <Characters>772</Characters>
  <Application>Microsoft Office Word</Application>
  <DocSecurity>0</DocSecurity>
  <Lines>6</Lines>
  <Paragraphs>1</Paragraphs>
  <ScaleCrop>false</ScaleCrop>
  <Company>微软中国</Company>
  <LinksUpToDate>false</LinksUpToDate>
  <CharactersWithSpaces>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na</dc:creator>
  <cp:lastModifiedBy>she jialuo</cp:lastModifiedBy>
  <cp:revision>2391</cp:revision>
  <dcterms:created xsi:type="dcterms:W3CDTF">2017-11-24T08:25:00Z</dcterms:created>
  <dcterms:modified xsi:type="dcterms:W3CDTF">2021-07-04T0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440</vt:lpwstr>
  </property>
  <property fmtid="{D5CDD505-2E9C-101B-9397-08002B2CF9AE}" pid="3" name="Mendeley Document_1">
    <vt:lpwstr>True</vt:lpwstr>
  </property>
  <property fmtid="{D5CDD505-2E9C-101B-9397-08002B2CF9AE}" pid="4" name="Mendeley Unique User Id_1">
    <vt:lpwstr>101b18c3-fed8-3193-8abc-574de2861a44</vt:lpwstr>
  </property>
</Properties>
</file>